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67CC1" w14:textId="7D2BA65C" w:rsidR="00CD40D9" w:rsidRPr="00562DB3" w:rsidRDefault="00021886">
      <w:pPr>
        <w:pStyle w:val="Heading1"/>
        <w:spacing w:before="91" w:line="246" w:lineRule="exact"/>
        <w:ind w:left="2919" w:right="2889"/>
        <w:jc w:val="center"/>
        <w:rPr>
          <w:rFonts w:ascii="Times New Roman" w:hAnsi="Times New Roman" w:cs="Times New Roman"/>
          <w:color w:val="17365D" w:themeColor="text2" w:themeShade="BF"/>
          <w:sz w:val="40"/>
          <w:szCs w:val="40"/>
        </w:rPr>
      </w:pPr>
      <w:r w:rsidRPr="008D469D">
        <w:rPr>
          <w:rFonts w:ascii="Californian FB" w:hAnsi="Californian FB"/>
          <w:color w:val="1F497D" w:themeColor="text2"/>
          <w:sz w:val="40"/>
          <w:szCs w:val="40"/>
        </w:rPr>
        <w:t xml:space="preserve"> </w:t>
      </w:r>
      <w:r w:rsidR="00F50A15" w:rsidRPr="00562DB3">
        <w:rPr>
          <w:rFonts w:ascii="Times New Roman" w:hAnsi="Times New Roman" w:cs="Times New Roman"/>
          <w:color w:val="17365D" w:themeColor="text2" w:themeShade="BF"/>
          <w:sz w:val="40"/>
          <w:szCs w:val="40"/>
        </w:rPr>
        <w:t>ADAORA UBAKA</w:t>
      </w:r>
    </w:p>
    <w:p w14:paraId="13B3165D" w14:textId="77777777" w:rsidR="00CD40D9" w:rsidRDefault="00CD40D9">
      <w:pPr>
        <w:pStyle w:val="BodyText"/>
        <w:spacing w:before="3"/>
        <w:rPr>
          <w:sz w:val="7"/>
        </w:rPr>
      </w:pPr>
    </w:p>
    <w:tbl>
      <w:tblPr>
        <w:tblW w:w="10051" w:type="dxa"/>
        <w:tblInd w:w="2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11"/>
        <w:gridCol w:w="2340"/>
        <w:gridCol w:w="2700"/>
      </w:tblGrid>
      <w:tr w:rsidR="00CD40D9" w14:paraId="79EBF50F" w14:textId="77777777" w:rsidTr="00641791">
        <w:trPr>
          <w:trHeight w:val="48"/>
        </w:trPr>
        <w:tc>
          <w:tcPr>
            <w:tcW w:w="5011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586DA561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  <w:tc>
          <w:tcPr>
            <w:tcW w:w="2340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016E71E7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  <w:tc>
          <w:tcPr>
            <w:tcW w:w="2700" w:type="dxa"/>
            <w:tcBorders>
              <w:top w:val="single" w:sz="8" w:space="0" w:color="000000"/>
              <w:bottom w:val="single" w:sz="36" w:space="0" w:color="1F497D" w:themeColor="text2"/>
            </w:tcBorders>
          </w:tcPr>
          <w:p w14:paraId="05146178" w14:textId="77777777" w:rsidR="00CD40D9" w:rsidRDefault="00CD40D9">
            <w:pPr>
              <w:pStyle w:val="TableParagraph"/>
              <w:ind w:left="0"/>
              <w:rPr>
                <w:rFonts w:ascii="Times New Roman"/>
                <w:sz w:val="2"/>
              </w:rPr>
            </w:pPr>
          </w:p>
        </w:tc>
      </w:tr>
      <w:tr w:rsidR="00CD40D9" w:rsidRPr="00F94D24" w14:paraId="75B462A8" w14:textId="77777777" w:rsidTr="00641791">
        <w:trPr>
          <w:trHeight w:val="1036"/>
        </w:trPr>
        <w:tc>
          <w:tcPr>
            <w:tcW w:w="5011" w:type="dxa"/>
            <w:tcBorders>
              <w:top w:val="single" w:sz="4" w:space="0" w:color="000000"/>
            </w:tcBorders>
          </w:tcPr>
          <w:p w14:paraId="1BC0ABFC" w14:textId="77777777" w:rsidR="00520898" w:rsidRDefault="00520898">
            <w:pPr>
              <w:pStyle w:val="TableParagraph"/>
              <w:spacing w:before="2" w:line="237" w:lineRule="auto"/>
              <w:ind w:left="12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theastern University</w:t>
            </w:r>
          </w:p>
          <w:p w14:paraId="1945AF55" w14:textId="1E5E1E64" w:rsidR="008C103A" w:rsidRPr="00F94D24" w:rsidRDefault="00520898">
            <w:pPr>
              <w:pStyle w:val="TableParagraph"/>
              <w:spacing w:before="2" w:line="237" w:lineRule="auto"/>
              <w:ind w:left="128"/>
              <w:rPr>
                <w:rFonts w:ascii="Times New Roman" w:hAnsi="Times New Roman" w:cs="Times New Roman"/>
              </w:rPr>
            </w:pPr>
            <w:bookmarkStart w:id="0" w:name="_Hlk113548527"/>
            <w:r w:rsidRPr="000912BA">
              <w:rPr>
                <w:rFonts w:ascii="Times New Roman" w:hAnsi="Times New Roman" w:cs="Times New Roman"/>
                <w:bCs/>
                <w:sz w:val="24"/>
                <w:szCs w:val="24"/>
              </w:rPr>
              <w:t>D'Amore-McKim School of Business</w:t>
            </w:r>
          </w:p>
          <w:bookmarkEnd w:id="0"/>
          <w:p w14:paraId="184A2FD6" w14:textId="77777777" w:rsidR="00CD40D9" w:rsidRPr="00F94D24" w:rsidRDefault="00520898" w:rsidP="00A65B35">
            <w:pPr>
              <w:pStyle w:val="TableParagraph"/>
              <w:spacing w:before="5" w:line="237" w:lineRule="auto"/>
              <w:ind w:left="128" w:right="38"/>
              <w:rPr>
                <w:rFonts w:ascii="Times New Roman" w:hAnsi="Times New Roman" w:cs="Times New Roman"/>
                <w:sz w:val="24"/>
                <w:szCs w:val="24"/>
              </w:rPr>
            </w:pPr>
            <w:r w:rsidRPr="00520898">
              <w:rPr>
                <w:rFonts w:ascii="Times New Roman" w:hAnsi="Times New Roman" w:cs="Times New Roman"/>
              </w:rPr>
              <w:t>112 Hayden Hall</w:t>
            </w:r>
            <w:r w:rsidR="00FF5B55">
              <w:rPr>
                <w:rFonts w:ascii="Times New Roman" w:hAnsi="Times New Roman" w:cs="Times New Roman"/>
              </w:rPr>
              <w:t xml:space="preserve">, </w:t>
            </w:r>
            <w:r w:rsidRPr="00520898">
              <w:rPr>
                <w:rFonts w:ascii="Times New Roman" w:hAnsi="Times New Roman" w:cs="Times New Roman"/>
              </w:rPr>
              <w:t>360 Huntington Avenue</w:t>
            </w:r>
            <w:r w:rsidRPr="00520898">
              <w:rPr>
                <w:rFonts w:ascii="Times New Roman" w:hAnsi="Times New Roman" w:cs="Times New Roman"/>
              </w:rPr>
              <w:br/>
              <w:t>Boston, Massachusetts 02115</w:t>
            </w:r>
          </w:p>
        </w:tc>
        <w:tc>
          <w:tcPr>
            <w:tcW w:w="2340" w:type="dxa"/>
            <w:tcBorders>
              <w:top w:val="single" w:sz="4" w:space="0" w:color="000000"/>
            </w:tcBorders>
          </w:tcPr>
          <w:p w14:paraId="7119EEB2" w14:textId="77777777" w:rsidR="00CD40D9" w:rsidRPr="00F94D24" w:rsidRDefault="00CD40D9" w:rsidP="00100C3A">
            <w:pPr>
              <w:pStyle w:val="TableParagraph"/>
              <w:spacing w:before="9"/>
              <w:ind w:left="1440" w:firstLine="1076"/>
              <w:rPr>
                <w:rFonts w:ascii="Times New Roman" w:hAnsi="Times New Roman" w:cs="Times New Roman"/>
                <w:sz w:val="21"/>
              </w:rPr>
            </w:pPr>
          </w:p>
          <w:p w14:paraId="7035F143" w14:textId="0D08CD1C" w:rsidR="00CD40D9" w:rsidRPr="00F94D24" w:rsidRDefault="00CD40D9">
            <w:pPr>
              <w:pStyle w:val="TableParagraph"/>
              <w:spacing w:line="246" w:lineRule="exact"/>
              <w:ind w:left="43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  <w:tcBorders>
              <w:top w:val="single" w:sz="4" w:space="0" w:color="000000"/>
            </w:tcBorders>
          </w:tcPr>
          <w:p w14:paraId="5BFB306D" w14:textId="204B47EE" w:rsidR="00100C3A" w:rsidRPr="00F94D24" w:rsidRDefault="00F50A15" w:rsidP="008C103A">
            <w:pPr>
              <w:pStyle w:val="TableParagraph"/>
              <w:spacing w:before="3"/>
              <w:ind w:left="666"/>
              <w:jc w:val="right"/>
              <w:rPr>
                <w:rFonts w:ascii="Times New Roman" w:hAnsi="Times New Roman" w:cs="Times New Roman"/>
              </w:rPr>
            </w:pPr>
            <w:r w:rsidRPr="00F94D24">
              <w:rPr>
                <w:rFonts w:ascii="Times New Roman" w:hAnsi="Times New Roman" w:cs="Times New Roman"/>
              </w:rPr>
              <w:t xml:space="preserve">Tel: </w:t>
            </w:r>
            <w:r w:rsidR="0072122F" w:rsidRPr="00F94D24">
              <w:rPr>
                <w:rFonts w:ascii="Times New Roman" w:hAnsi="Times New Roman" w:cs="Times New Roman"/>
              </w:rPr>
              <w:t>206-306-4441</w:t>
            </w:r>
          </w:p>
          <w:p w14:paraId="5B48BE1B" w14:textId="5E0F3144" w:rsidR="009E1076" w:rsidRDefault="00000000" w:rsidP="009E1076">
            <w:pPr>
              <w:pStyle w:val="TableParagraph"/>
              <w:tabs>
                <w:tab w:val="left" w:pos="0"/>
              </w:tabs>
              <w:spacing w:before="3"/>
              <w:ind w:left="-810" w:firstLine="810"/>
              <w:jc w:val="right"/>
              <w:rPr>
                <w:rFonts w:ascii="Times New Roman" w:hAnsi="Times New Roman" w:cs="Times New Roman"/>
              </w:rPr>
            </w:pPr>
            <w:hyperlink r:id="rId8" w:history="1"/>
          </w:p>
          <w:p w14:paraId="0A3FE9A3" w14:textId="3030CD82" w:rsidR="009E1076" w:rsidRDefault="00F50A15" w:rsidP="008C103A">
            <w:pPr>
              <w:pStyle w:val="TableParagraph"/>
              <w:spacing w:before="3"/>
              <w:ind w:left="666"/>
              <w:jc w:val="right"/>
              <w:rPr>
                <w:rFonts w:ascii="Times New Roman" w:hAnsi="Times New Roman" w:cs="Times New Roman"/>
              </w:rPr>
            </w:pPr>
            <w:r w:rsidRPr="00F94D24">
              <w:rPr>
                <w:rFonts w:ascii="Times New Roman" w:hAnsi="Times New Roman" w:cs="Times New Roman"/>
              </w:rPr>
              <w:t xml:space="preserve">Email: </w:t>
            </w:r>
          </w:p>
          <w:p w14:paraId="19914944" w14:textId="0E44D49F" w:rsidR="00CD40D9" w:rsidRPr="00F94D24" w:rsidRDefault="00000000" w:rsidP="00641791">
            <w:pPr>
              <w:pStyle w:val="TableParagraph"/>
              <w:spacing w:before="3"/>
              <w:ind w:left="90" w:firstLine="90"/>
              <w:jc w:val="right"/>
              <w:rPr>
                <w:rFonts w:ascii="Times New Roman" w:hAnsi="Times New Roman" w:cs="Times New Roman"/>
              </w:rPr>
            </w:pPr>
            <w:hyperlink r:id="rId9" w:history="1">
              <w:r w:rsidR="00E25F1F" w:rsidRPr="00D676CE">
                <w:rPr>
                  <w:rStyle w:val="Hyperlink"/>
                  <w:rFonts w:ascii="Times New Roman" w:hAnsi="Times New Roman" w:cs="Times New Roman"/>
                </w:rPr>
                <w:t>c.ubaka@northeastern.edu</w:t>
              </w:r>
            </w:hyperlink>
            <w:r w:rsidR="008C103A" w:rsidRPr="00F94D24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74BEFE68" w14:textId="1603F092" w:rsidR="009E1076" w:rsidRDefault="009E1076">
      <w:pPr>
        <w:pStyle w:val="Body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7861B94" w14:textId="1F116C85" w:rsidR="00CD40D9" w:rsidRPr="00023B11" w:rsidRDefault="007F5B42">
      <w:pPr>
        <w:pStyle w:val="Heading1"/>
        <w:spacing w:after="27"/>
        <w:rPr>
          <w:sz w:val="24"/>
          <w:szCs w:val="24"/>
        </w:rPr>
      </w:pPr>
      <w:r w:rsidRPr="00023B11">
        <w:rPr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0610195D" wp14:editId="74BA02FC">
                <wp:simplePos x="0" y="0"/>
                <wp:positionH relativeFrom="page">
                  <wp:posOffset>711835</wp:posOffset>
                </wp:positionH>
                <wp:positionV relativeFrom="paragraph">
                  <wp:posOffset>174624</wp:posOffset>
                </wp:positionV>
                <wp:extent cx="6349365" cy="0"/>
                <wp:effectExtent l="0" t="0" r="0" b="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936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19F7876" id="Straight Connector 21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text;mso-width-percent:0;mso-height-percent:0;mso-width-relative:page;mso-height-relative:page" from="56.05pt,13.75pt" to="55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" strokeweight=".5pt">
                <w10:wrap anchorx="page"/>
              </v:line>
            </w:pict>
          </mc:Fallback>
        </mc:AlternateContent>
      </w:r>
      <w:r w:rsidR="00725BAB" w:rsidRPr="00023B11">
        <w:rPr>
          <w:sz w:val="24"/>
          <w:szCs w:val="24"/>
        </w:rPr>
        <w:t>ACADEMIC APPOINTMENTS</w:t>
      </w:r>
    </w:p>
    <w:p w14:paraId="14C24A03" w14:textId="77777777" w:rsidR="00E81AE9" w:rsidRPr="00023B11" w:rsidRDefault="00E81AE9" w:rsidP="00C31DF4">
      <w:pPr>
        <w:spacing w:after="23"/>
        <w:ind w:left="310"/>
        <w:rPr>
          <w:rFonts w:ascii="Times New Roman" w:hAnsi="Times New Roman" w:cs="Times New Roman"/>
          <w:bCs/>
          <w:sz w:val="24"/>
          <w:szCs w:val="24"/>
        </w:rPr>
      </w:pPr>
    </w:p>
    <w:p w14:paraId="3CF7E2C6" w14:textId="7F3C4111" w:rsidR="00653E14" w:rsidRDefault="00E47C75" w:rsidP="00C31DF4">
      <w:pPr>
        <w:spacing w:after="23"/>
        <w:ind w:left="31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Future Faculty</w:t>
      </w:r>
      <w:r w:rsidR="00A627DA">
        <w:rPr>
          <w:rFonts w:ascii="Times New Roman" w:hAnsi="Times New Roman" w:cs="Times New Roman"/>
          <w:b/>
        </w:rPr>
        <w:t xml:space="preserve"> P</w:t>
      </w:r>
      <w:r w:rsidR="003E5DF9" w:rsidRPr="00653E14">
        <w:rPr>
          <w:rFonts w:ascii="Times New Roman" w:hAnsi="Times New Roman" w:cs="Times New Roman"/>
          <w:b/>
        </w:rPr>
        <w:t>ostdoctoral Fellow</w:t>
      </w:r>
      <w:r w:rsidR="00A90540">
        <w:rPr>
          <w:rFonts w:ascii="Times New Roman" w:hAnsi="Times New Roman" w:cs="Times New Roman"/>
          <w:bCs/>
        </w:rPr>
        <w:t xml:space="preserve"> </w:t>
      </w:r>
      <w:r w:rsidR="00653E14">
        <w:rPr>
          <w:rFonts w:ascii="Times New Roman" w:hAnsi="Times New Roman" w:cs="Times New Roman"/>
          <w:bCs/>
        </w:rPr>
        <w:tab/>
      </w:r>
      <w:r w:rsidR="00653E14">
        <w:rPr>
          <w:rFonts w:ascii="Times New Roman" w:hAnsi="Times New Roman" w:cs="Times New Roman"/>
          <w:bCs/>
        </w:rPr>
        <w:tab/>
      </w:r>
      <w:r w:rsidR="00653E14">
        <w:rPr>
          <w:rFonts w:ascii="Times New Roman" w:hAnsi="Times New Roman" w:cs="Times New Roman"/>
          <w:bCs/>
        </w:rPr>
        <w:tab/>
      </w:r>
      <w:r w:rsidR="00653E14">
        <w:rPr>
          <w:rFonts w:ascii="Times New Roman" w:hAnsi="Times New Roman" w:cs="Times New Roman"/>
          <w:bCs/>
        </w:rPr>
        <w:tab/>
      </w:r>
      <w:r w:rsidR="00653E14">
        <w:rPr>
          <w:rFonts w:ascii="Times New Roman" w:hAnsi="Times New Roman" w:cs="Times New Roman"/>
          <w:bCs/>
        </w:rPr>
        <w:tab/>
      </w:r>
      <w:r w:rsidR="00A627DA">
        <w:rPr>
          <w:rFonts w:ascii="Times New Roman" w:hAnsi="Times New Roman" w:cs="Times New Roman"/>
          <w:bCs/>
        </w:rPr>
        <w:tab/>
      </w:r>
      <w:r w:rsidR="00A627DA">
        <w:rPr>
          <w:rFonts w:ascii="Times New Roman" w:hAnsi="Times New Roman" w:cs="Times New Roman"/>
          <w:bCs/>
        </w:rPr>
        <w:tab/>
      </w:r>
      <w:r w:rsidR="00653E14" w:rsidRPr="00653E14">
        <w:rPr>
          <w:rFonts w:ascii="Times New Roman" w:hAnsi="Times New Roman" w:cs="Times New Roman"/>
          <w:bCs/>
        </w:rPr>
        <w:t>2022-present</w:t>
      </w:r>
    </w:p>
    <w:p w14:paraId="140A8879" w14:textId="0EECEEFB" w:rsidR="00653E14" w:rsidRDefault="00653E14" w:rsidP="00C31DF4">
      <w:pPr>
        <w:spacing w:after="23"/>
        <w:ind w:left="31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</w:t>
      </w:r>
      <w:r w:rsidR="00A90540">
        <w:rPr>
          <w:rFonts w:ascii="Times New Roman" w:hAnsi="Times New Roman" w:cs="Times New Roman"/>
          <w:bCs/>
        </w:rPr>
        <w:t>anagement &amp; Organization Development</w:t>
      </w:r>
      <w:r w:rsidR="003E5DF9">
        <w:rPr>
          <w:rFonts w:ascii="Times New Roman" w:hAnsi="Times New Roman" w:cs="Times New Roman"/>
          <w:bCs/>
        </w:rPr>
        <w:t xml:space="preserve"> </w:t>
      </w:r>
      <w:r w:rsidR="00E47C75">
        <w:rPr>
          <w:rFonts w:ascii="Times New Roman" w:hAnsi="Times New Roman" w:cs="Times New Roman"/>
          <w:bCs/>
        </w:rPr>
        <w:t>Group</w:t>
      </w:r>
    </w:p>
    <w:p w14:paraId="61AFBD77" w14:textId="51AF8C90" w:rsidR="00725BAB" w:rsidRDefault="00725BAB">
      <w:pPr>
        <w:spacing w:after="23"/>
        <w:ind w:left="310"/>
        <w:rPr>
          <w:b/>
          <w:color w:val="1F497D" w:themeColor="text2"/>
          <w:sz w:val="24"/>
          <w:szCs w:val="24"/>
        </w:rPr>
      </w:pPr>
      <w:r w:rsidRPr="00E81AE9">
        <w:rPr>
          <w:rFonts w:ascii="Times New Roman" w:hAnsi="Times New Roman" w:cs="Times New Roman"/>
          <w:bCs/>
        </w:rPr>
        <w:t>Northeastern University,</w:t>
      </w:r>
      <w:r w:rsidR="00A90540">
        <w:rPr>
          <w:rFonts w:ascii="Times New Roman" w:hAnsi="Times New Roman" w:cs="Times New Roman"/>
          <w:bCs/>
        </w:rPr>
        <w:t xml:space="preserve"> </w:t>
      </w:r>
      <w:r w:rsidRPr="00E81AE9">
        <w:rPr>
          <w:rFonts w:ascii="Times New Roman" w:hAnsi="Times New Roman" w:cs="Times New Roman"/>
          <w:bCs/>
        </w:rPr>
        <w:t>D'Amore-McKim School of Business</w:t>
      </w:r>
      <w:r w:rsidR="00C31DF4" w:rsidRPr="00E81AE9">
        <w:rPr>
          <w:rFonts w:ascii="Times New Roman" w:hAnsi="Times New Roman" w:cs="Times New Roman"/>
          <w:bCs/>
        </w:rPr>
        <w:t xml:space="preserve">, </w:t>
      </w:r>
      <w:r w:rsidR="00DC6A8C">
        <w:rPr>
          <w:rFonts w:ascii="Times New Roman" w:hAnsi="Times New Roman" w:cs="Times New Roman"/>
          <w:bCs/>
        </w:rPr>
        <w:t xml:space="preserve">Boston, MA                                                               </w:t>
      </w:r>
      <w:r w:rsidR="00A859B4">
        <w:rPr>
          <w:rFonts w:ascii="Times New Roman" w:hAnsi="Times New Roman" w:cs="Times New Roman"/>
          <w:bCs/>
        </w:rPr>
        <w:tab/>
      </w:r>
    </w:p>
    <w:p w14:paraId="3B690587" w14:textId="29CA2187" w:rsidR="00725BAB" w:rsidRPr="00023B11" w:rsidRDefault="007F5B42" w:rsidP="00725BAB">
      <w:pPr>
        <w:pStyle w:val="Heading1"/>
        <w:spacing w:after="27"/>
        <w:rPr>
          <w:sz w:val="24"/>
          <w:szCs w:val="24"/>
        </w:rPr>
      </w:pPr>
      <w:r w:rsidRPr="00023B11">
        <w:rPr>
          <w:noProof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49D5396F" wp14:editId="2CF0B7DB">
                <wp:simplePos x="0" y="0"/>
                <wp:positionH relativeFrom="page">
                  <wp:posOffset>711835</wp:posOffset>
                </wp:positionH>
                <wp:positionV relativeFrom="paragraph">
                  <wp:posOffset>174624</wp:posOffset>
                </wp:positionV>
                <wp:extent cx="6349365" cy="0"/>
                <wp:effectExtent l="0" t="0" r="0" b="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936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666ECEE" id="Straight Connector 20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text;mso-width-percent:0;mso-height-percent:0;mso-width-relative:page;mso-height-relative:page" from="56.05pt,13.75pt" to="55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" strokeweight=".5pt">
                <w10:wrap anchorx="page"/>
              </v:line>
            </w:pict>
          </mc:Fallback>
        </mc:AlternateContent>
      </w:r>
      <w:r w:rsidR="00725BAB" w:rsidRPr="00023B11">
        <w:rPr>
          <w:sz w:val="24"/>
          <w:szCs w:val="24"/>
        </w:rPr>
        <w:t>EDUCATIO</w:t>
      </w:r>
      <w:r w:rsidR="00A859B4" w:rsidRPr="00023B11">
        <w:rPr>
          <w:sz w:val="24"/>
          <w:szCs w:val="24"/>
        </w:rPr>
        <w:t>N</w:t>
      </w:r>
    </w:p>
    <w:tbl>
      <w:tblPr>
        <w:tblW w:w="10235" w:type="dxa"/>
        <w:tblInd w:w="2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33"/>
        <w:gridCol w:w="802"/>
      </w:tblGrid>
      <w:tr w:rsidR="00725BAB" w:rsidRPr="006E3964" w14:paraId="5D6C7A4B" w14:textId="77777777" w:rsidTr="004264EE">
        <w:trPr>
          <w:trHeight w:val="496"/>
        </w:trPr>
        <w:tc>
          <w:tcPr>
            <w:tcW w:w="9433" w:type="dxa"/>
          </w:tcPr>
          <w:p w14:paraId="18341198" w14:textId="77777777" w:rsidR="00725BAB" w:rsidRDefault="00725BAB" w:rsidP="00725BAB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</w:p>
          <w:p w14:paraId="30224B62" w14:textId="03FB4854" w:rsidR="00725BAB" w:rsidRDefault="00725BAB" w:rsidP="00725BAB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Ph.D.</w:t>
            </w:r>
            <w:r w:rsidR="002D0208">
              <w:rPr>
                <w:rFonts w:ascii="Times New Roman" w:hAnsi="Times New Roman" w:cs="Times New Roman"/>
              </w:rPr>
              <w:t xml:space="preserve">, </w:t>
            </w:r>
            <w:r w:rsidRPr="00887043">
              <w:rPr>
                <w:rFonts w:ascii="Times New Roman" w:hAnsi="Times New Roman" w:cs="Times New Roman"/>
              </w:rPr>
              <w:t>University of Illinois at Chicago</w:t>
            </w:r>
            <w:r w:rsidR="002D0208">
              <w:rPr>
                <w:rFonts w:ascii="Times New Roman" w:hAnsi="Times New Roman" w:cs="Times New Roman"/>
              </w:rPr>
              <w:t xml:space="preserve">, Chicago IL                                                                       </w:t>
            </w:r>
            <w:r>
              <w:rPr>
                <w:rFonts w:ascii="Times New Roman" w:hAnsi="Times New Roman" w:cs="Times New Roman"/>
              </w:rPr>
              <w:t>2017-2022</w:t>
            </w:r>
          </w:p>
          <w:p w14:paraId="6269E9FA" w14:textId="18FDBFC5" w:rsidR="001F27B2" w:rsidRPr="001F27B2" w:rsidRDefault="00DF0C7F" w:rsidP="001F27B2">
            <w:pPr>
              <w:pStyle w:val="TableParagraph"/>
              <w:spacing w:before="1" w:line="245" w:lineRule="exac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2D0208">
              <w:rPr>
                <w:rFonts w:ascii="Times New Roman" w:hAnsi="Times New Roman" w:cs="Times New Roman"/>
              </w:rPr>
              <w:t>uman Resource Management</w:t>
            </w:r>
            <w:r w:rsidR="001F27B2">
              <w:rPr>
                <w:rFonts w:ascii="Times New Roman" w:hAnsi="Times New Roman" w:cs="Times New Roman"/>
              </w:rPr>
              <w:t xml:space="preserve">    </w:t>
            </w:r>
          </w:p>
          <w:p w14:paraId="227CD196" w14:textId="3883B2F2" w:rsidR="002D0208" w:rsidRPr="00887043" w:rsidRDefault="00725BAB" w:rsidP="004264EE">
            <w:pPr>
              <w:pStyle w:val="TableParagraph"/>
              <w:spacing w:before="123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M.A.</w:t>
            </w:r>
            <w:r w:rsidR="002D0208">
              <w:rPr>
                <w:rFonts w:ascii="Times New Roman" w:hAnsi="Times New Roman" w:cs="Times New Roman"/>
              </w:rPr>
              <w:t xml:space="preserve">, </w:t>
            </w:r>
            <w:r w:rsidRPr="00887043">
              <w:rPr>
                <w:rFonts w:ascii="Times New Roman" w:hAnsi="Times New Roman" w:cs="Times New Roman"/>
              </w:rPr>
              <w:t>Seattle Pacific University</w:t>
            </w:r>
            <w:r w:rsidR="002D0208">
              <w:rPr>
                <w:rFonts w:ascii="Times New Roman" w:hAnsi="Times New Roman" w:cs="Times New Roman"/>
              </w:rPr>
              <w:t xml:space="preserve">, Seattle, WA       </w:t>
            </w:r>
            <w:r w:rsidR="003521B1">
              <w:rPr>
                <w:rFonts w:ascii="Times New Roman" w:hAnsi="Times New Roman" w:cs="Times New Roman"/>
              </w:rPr>
              <w:t xml:space="preserve">                                                                          2009-2011</w:t>
            </w:r>
            <w:r w:rsidR="002D0208">
              <w:rPr>
                <w:rFonts w:ascii="Times New Roman" w:hAnsi="Times New Roman" w:cs="Times New Roman"/>
              </w:rPr>
              <w:t xml:space="preserve">                                                                           Industrial-Organizational Psychology</w:t>
            </w:r>
          </w:p>
        </w:tc>
        <w:tc>
          <w:tcPr>
            <w:tcW w:w="802" w:type="dxa"/>
          </w:tcPr>
          <w:p w14:paraId="298138CB" w14:textId="77777777" w:rsidR="00725BAB" w:rsidRPr="00D624AA" w:rsidRDefault="00725BAB" w:rsidP="004264EE">
            <w:pPr>
              <w:pStyle w:val="TableParagraph"/>
              <w:spacing w:before="123"/>
              <w:ind w:left="181"/>
              <w:rPr>
                <w:sz w:val="23"/>
                <w:szCs w:val="23"/>
              </w:rPr>
            </w:pPr>
          </w:p>
        </w:tc>
      </w:tr>
      <w:tr w:rsidR="00725BAB" w:rsidRPr="006E3964" w14:paraId="5DA3F006" w14:textId="77777777" w:rsidTr="004264EE">
        <w:trPr>
          <w:trHeight w:val="68"/>
        </w:trPr>
        <w:tc>
          <w:tcPr>
            <w:tcW w:w="9433" w:type="dxa"/>
          </w:tcPr>
          <w:p w14:paraId="259C7214" w14:textId="669F79B0" w:rsidR="002D0208" w:rsidRPr="00887043" w:rsidRDefault="00725BAB" w:rsidP="004264EE">
            <w:pPr>
              <w:pStyle w:val="TableParagraph"/>
              <w:spacing w:before="123" w:line="227" w:lineRule="exact"/>
              <w:ind w:left="0"/>
              <w:rPr>
                <w:rFonts w:ascii="Times New Roman" w:hAnsi="Times New Roman" w:cs="Times New Roman"/>
              </w:rPr>
            </w:pPr>
            <w:r w:rsidRPr="00887043">
              <w:rPr>
                <w:rFonts w:ascii="Times New Roman" w:hAnsi="Times New Roman" w:cs="Times New Roman"/>
              </w:rPr>
              <w:t>B.A.</w:t>
            </w:r>
            <w:r w:rsidR="002D0208">
              <w:rPr>
                <w:rFonts w:ascii="Times New Roman" w:hAnsi="Times New Roman" w:cs="Times New Roman"/>
              </w:rPr>
              <w:t xml:space="preserve"> </w:t>
            </w:r>
            <w:r w:rsidRPr="00887043">
              <w:rPr>
                <w:rFonts w:ascii="Times New Roman" w:hAnsi="Times New Roman" w:cs="Times New Roman"/>
              </w:rPr>
              <w:t>University of Florida</w:t>
            </w:r>
            <w:r w:rsidR="002D0208">
              <w:rPr>
                <w:rFonts w:ascii="Times New Roman" w:hAnsi="Times New Roman" w:cs="Times New Roman"/>
              </w:rPr>
              <w:t xml:space="preserve">, Gainesville, FL        </w:t>
            </w:r>
            <w:r w:rsidR="003521B1">
              <w:rPr>
                <w:rFonts w:ascii="Times New Roman" w:hAnsi="Times New Roman" w:cs="Times New Roman"/>
              </w:rPr>
              <w:t xml:space="preserve">                                                                             </w:t>
            </w:r>
            <w:r w:rsidR="00E769EA">
              <w:rPr>
                <w:rFonts w:ascii="Times New Roman" w:hAnsi="Times New Roman" w:cs="Times New Roman"/>
              </w:rPr>
              <w:t>2008</w:t>
            </w:r>
            <w:r w:rsidR="002D0208">
              <w:rPr>
                <w:rFonts w:ascii="Times New Roman" w:hAnsi="Times New Roman" w:cs="Times New Roman"/>
              </w:rPr>
              <w:t xml:space="preserve">                                                                            Philosophy</w:t>
            </w:r>
          </w:p>
        </w:tc>
        <w:tc>
          <w:tcPr>
            <w:tcW w:w="802" w:type="dxa"/>
          </w:tcPr>
          <w:p w14:paraId="7DD13324" w14:textId="77777777" w:rsidR="00725BAB" w:rsidRPr="00D624AA" w:rsidRDefault="00725BAB" w:rsidP="004264EE">
            <w:pPr>
              <w:pStyle w:val="TableParagraph"/>
              <w:spacing w:before="123" w:line="227" w:lineRule="exact"/>
              <w:ind w:left="181"/>
              <w:rPr>
                <w:sz w:val="23"/>
                <w:szCs w:val="23"/>
              </w:rPr>
            </w:pPr>
          </w:p>
        </w:tc>
      </w:tr>
      <w:tr w:rsidR="002D0208" w:rsidRPr="006E3964" w14:paraId="20FB4D9D" w14:textId="77777777" w:rsidTr="004264EE">
        <w:trPr>
          <w:trHeight w:val="68"/>
        </w:trPr>
        <w:tc>
          <w:tcPr>
            <w:tcW w:w="9433" w:type="dxa"/>
          </w:tcPr>
          <w:p w14:paraId="5B234F63" w14:textId="7FCE7664" w:rsidR="00A77D61" w:rsidRPr="00887043" w:rsidRDefault="00A77D61" w:rsidP="004264EE">
            <w:pPr>
              <w:pStyle w:val="TableParagraph"/>
              <w:spacing w:before="123" w:line="227" w:lineRule="exact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802" w:type="dxa"/>
          </w:tcPr>
          <w:p w14:paraId="74A96101" w14:textId="77777777" w:rsidR="002D0208" w:rsidRPr="00D624AA" w:rsidRDefault="002D0208" w:rsidP="004264EE">
            <w:pPr>
              <w:pStyle w:val="TableParagraph"/>
              <w:spacing w:before="123" w:line="227" w:lineRule="exact"/>
              <w:ind w:left="181"/>
              <w:rPr>
                <w:sz w:val="23"/>
                <w:szCs w:val="23"/>
              </w:rPr>
            </w:pPr>
          </w:p>
        </w:tc>
      </w:tr>
    </w:tbl>
    <w:p w14:paraId="28F603BB" w14:textId="15D95DFC" w:rsidR="00B9501F" w:rsidRPr="00023B11" w:rsidRDefault="00F50A15" w:rsidP="00B9501F">
      <w:pPr>
        <w:spacing w:after="23"/>
        <w:ind w:left="310"/>
        <w:rPr>
          <w:b/>
          <w:sz w:val="24"/>
          <w:szCs w:val="24"/>
        </w:rPr>
      </w:pPr>
      <w:r w:rsidRPr="00023B11">
        <w:rPr>
          <w:b/>
          <w:sz w:val="24"/>
          <w:szCs w:val="24"/>
        </w:rPr>
        <w:t>RESEARCH</w:t>
      </w:r>
      <w:r w:rsidRPr="00023B11">
        <w:rPr>
          <w:rFonts w:ascii="Times New Roman"/>
          <w:b/>
          <w:spacing w:val="54"/>
          <w:sz w:val="24"/>
          <w:szCs w:val="24"/>
        </w:rPr>
        <w:t xml:space="preserve"> </w:t>
      </w:r>
      <w:r w:rsidRPr="00023B11">
        <w:rPr>
          <w:b/>
          <w:sz w:val="24"/>
          <w:szCs w:val="24"/>
        </w:rPr>
        <w:t>INTERESTS</w:t>
      </w:r>
    </w:p>
    <w:p w14:paraId="6FB4F856" w14:textId="26EA8FB0" w:rsidR="00CD40D9" w:rsidRPr="006E3964" w:rsidRDefault="007F5B42">
      <w:pPr>
        <w:pStyle w:val="BodyText"/>
        <w:spacing w:line="20" w:lineRule="exact"/>
        <w:ind w:left="275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7425CFEF" wp14:editId="2CA3E73B">
                <wp:extent cx="6349365" cy="6350"/>
                <wp:effectExtent l="12700" t="10795" r="10160" b="1905"/>
                <wp:docPr id="18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9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7E632974" id="Group 2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">
                <v:line id="Line 2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" strokeweight=".5pt"/>
                <w10:anchorlock/>
              </v:group>
            </w:pict>
          </mc:Fallback>
        </mc:AlternateContent>
      </w:r>
    </w:p>
    <w:p w14:paraId="5B17F59C" w14:textId="4189F86C" w:rsidR="002B16A4" w:rsidRPr="0086368E" w:rsidRDefault="00840D34" w:rsidP="002B3292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86368E">
        <w:rPr>
          <w:rFonts w:ascii="Times New Roman" w:hAnsi="Times New Roman" w:cs="Times New Roman"/>
        </w:rPr>
        <w:t>Leadership</w:t>
      </w:r>
      <w:r w:rsidR="004350EA">
        <w:rPr>
          <w:rFonts w:ascii="Times New Roman" w:hAnsi="Times New Roman" w:cs="Times New Roman"/>
        </w:rPr>
        <w:t xml:space="preserve"> Perceptions</w:t>
      </w:r>
    </w:p>
    <w:p w14:paraId="41AE4A14" w14:textId="0B358A9E" w:rsidR="00380BC0" w:rsidRDefault="00CF7969" w:rsidP="0006431F">
      <w:pPr>
        <w:pStyle w:val="BodyText"/>
        <w:numPr>
          <w:ilvl w:val="0"/>
          <w:numId w:val="30"/>
        </w:numPr>
        <w:spacing w:after="2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versity</w:t>
      </w:r>
      <w:r w:rsidR="00AB5FB5">
        <w:rPr>
          <w:rFonts w:ascii="Times New Roman" w:hAnsi="Times New Roman" w:cs="Times New Roman"/>
        </w:rPr>
        <w:t>, Equity, Inclusion, &amp; Belonging: Working Across Demographic Differences</w:t>
      </w:r>
    </w:p>
    <w:p w14:paraId="763B8D1E" w14:textId="52472E02" w:rsidR="004A720D" w:rsidRPr="00380BC0" w:rsidRDefault="00B8483C" w:rsidP="0006431F">
      <w:pPr>
        <w:pStyle w:val="BodyText"/>
        <w:numPr>
          <w:ilvl w:val="0"/>
          <w:numId w:val="30"/>
        </w:numPr>
        <w:spacing w:after="2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rganizational Communication to Politicized and Societal </w:t>
      </w:r>
      <w:r w:rsidR="004350EA">
        <w:rPr>
          <w:rFonts w:ascii="Times New Roman" w:hAnsi="Times New Roman" w:cs="Times New Roman"/>
        </w:rPr>
        <w:t>E</w:t>
      </w:r>
      <w:r w:rsidR="0086368E" w:rsidRPr="00380BC0">
        <w:rPr>
          <w:rFonts w:ascii="Times New Roman" w:hAnsi="Times New Roman" w:cs="Times New Roman"/>
        </w:rPr>
        <w:t>vents</w:t>
      </w:r>
    </w:p>
    <w:p w14:paraId="378CC1D0" w14:textId="77777777" w:rsidR="004A720D" w:rsidRPr="004A720D" w:rsidRDefault="004A720D" w:rsidP="004A720D">
      <w:pPr>
        <w:pStyle w:val="Heading1"/>
        <w:spacing w:after="23"/>
        <w:rPr>
          <w:b w:val="0"/>
          <w:bCs w:val="0"/>
          <w:color w:val="1F497D" w:themeColor="text2"/>
          <w:sz w:val="24"/>
          <w:szCs w:val="24"/>
        </w:rPr>
      </w:pPr>
    </w:p>
    <w:p w14:paraId="53E8F435" w14:textId="22F091AC" w:rsidR="004A720D" w:rsidRPr="00023B11" w:rsidRDefault="004A720D" w:rsidP="004A720D">
      <w:pPr>
        <w:pStyle w:val="Heading1"/>
        <w:spacing w:after="23"/>
        <w:rPr>
          <w:sz w:val="24"/>
          <w:szCs w:val="24"/>
        </w:rPr>
      </w:pPr>
      <w:r w:rsidRPr="00023B11">
        <w:rPr>
          <w:sz w:val="24"/>
          <w:szCs w:val="24"/>
        </w:rPr>
        <w:t>PUBLICATIONS</w:t>
      </w:r>
      <w:r w:rsidRPr="00023B11">
        <w:rPr>
          <w:rFonts w:ascii="Times New Roman"/>
          <w:sz w:val="24"/>
          <w:szCs w:val="24"/>
        </w:rPr>
        <w:t xml:space="preserve"> </w:t>
      </w:r>
      <w:r w:rsidRPr="00023B11">
        <w:rPr>
          <w:sz w:val="24"/>
          <w:szCs w:val="24"/>
        </w:rPr>
        <w:t>IN</w:t>
      </w:r>
      <w:r w:rsidRPr="00023B11">
        <w:rPr>
          <w:rFonts w:ascii="Times New Roman"/>
          <w:sz w:val="24"/>
          <w:szCs w:val="24"/>
        </w:rPr>
        <w:t xml:space="preserve"> </w:t>
      </w:r>
      <w:r w:rsidRPr="00023B11">
        <w:rPr>
          <w:sz w:val="24"/>
          <w:szCs w:val="24"/>
        </w:rPr>
        <w:t>REFEREED</w:t>
      </w:r>
      <w:r w:rsidRPr="00023B11">
        <w:rPr>
          <w:rFonts w:ascii="Times New Roman"/>
          <w:spacing w:val="52"/>
          <w:sz w:val="24"/>
          <w:szCs w:val="24"/>
        </w:rPr>
        <w:t xml:space="preserve"> </w:t>
      </w:r>
      <w:r w:rsidRPr="00023B11">
        <w:rPr>
          <w:sz w:val="24"/>
          <w:szCs w:val="24"/>
        </w:rPr>
        <w:t>JOURNALS</w:t>
      </w:r>
    </w:p>
    <w:p w14:paraId="2AED64E7" w14:textId="77777777" w:rsidR="004A720D" w:rsidRDefault="004A720D" w:rsidP="004A720D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6C6067ED" wp14:editId="497FDED1">
                <wp:extent cx="6349365" cy="6350"/>
                <wp:effectExtent l="12700" t="5715" r="10160" b="6985"/>
                <wp:docPr id="16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442110D8" id="Group 24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">
                <v:line id="Line 25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" strokeweight=".5pt"/>
                <w10:anchorlock/>
              </v:group>
            </w:pict>
          </mc:Fallback>
        </mc:AlternateContent>
      </w:r>
    </w:p>
    <w:p w14:paraId="7044CEFA" w14:textId="77777777" w:rsidR="004A720D" w:rsidRPr="0013701B" w:rsidRDefault="004A720D" w:rsidP="004A720D">
      <w:pPr>
        <w:pStyle w:val="ListParagraph"/>
        <w:numPr>
          <w:ilvl w:val="0"/>
          <w:numId w:val="28"/>
        </w:numPr>
        <w:tabs>
          <w:tab w:val="left" w:pos="720"/>
        </w:tabs>
        <w:spacing w:before="11" w:line="242" w:lineRule="auto"/>
        <w:ind w:right="346"/>
        <w:rPr>
          <w:rStyle w:val="Hyperlink"/>
          <w:rFonts w:ascii="Times New Roman" w:hAnsi="Times New Roman" w:cs="Times New Roman"/>
          <w:bCs/>
          <w:color w:val="auto"/>
          <w:u w:val="none"/>
        </w:rPr>
      </w:pPr>
      <w:r w:rsidRPr="004D4DD5">
        <w:rPr>
          <w:rFonts w:ascii="Times New Roman" w:hAnsi="Times New Roman" w:cs="Times New Roman"/>
          <w:bCs/>
        </w:rPr>
        <w:t xml:space="preserve">Wayne, S. J., Sun, J., Kluemper, D. H., Cheung, G. W., &amp; </w:t>
      </w:r>
      <w:r w:rsidRPr="004D4DD5">
        <w:rPr>
          <w:rFonts w:ascii="Times New Roman" w:hAnsi="Times New Roman" w:cs="Times New Roman"/>
          <w:b/>
        </w:rPr>
        <w:t>Ubaka, A.</w:t>
      </w:r>
      <w:r w:rsidRPr="004D4DD5">
        <w:rPr>
          <w:rFonts w:ascii="Times New Roman" w:hAnsi="Times New Roman" w:cs="Times New Roman"/>
          <w:bCs/>
        </w:rPr>
        <w:t xml:space="preserve"> (</w:t>
      </w:r>
      <w:r>
        <w:rPr>
          <w:rFonts w:ascii="Times New Roman" w:hAnsi="Times New Roman" w:cs="Times New Roman"/>
          <w:bCs/>
        </w:rPr>
        <w:t>2023</w:t>
      </w:r>
      <w:r w:rsidRPr="004D4DD5">
        <w:rPr>
          <w:rFonts w:ascii="Times New Roman" w:hAnsi="Times New Roman" w:cs="Times New Roman"/>
          <w:bCs/>
        </w:rPr>
        <w:t xml:space="preserve">). The cost of managing impressions for Black employees: An expectancy violation theory perspective. </w:t>
      </w:r>
      <w:r w:rsidRPr="00653E14">
        <w:rPr>
          <w:rFonts w:ascii="Times New Roman" w:hAnsi="Times New Roman" w:cs="Times New Roman"/>
          <w:b/>
          <w:i/>
          <w:iCs/>
        </w:rPr>
        <w:t>Journal of Applied Psychology</w:t>
      </w:r>
      <w:r w:rsidRPr="004D4DD5">
        <w:rPr>
          <w:rFonts w:ascii="Times New Roman" w:hAnsi="Times New Roman" w:cs="Times New Roman"/>
          <w:bCs/>
          <w:i/>
          <w:iCs/>
        </w:rPr>
        <w:t>.</w:t>
      </w:r>
      <w:r>
        <w:rPr>
          <w:rFonts w:ascii="Times New Roman" w:hAnsi="Times New Roman" w:cs="Times New Roman"/>
          <w:bCs/>
        </w:rPr>
        <w:t xml:space="preserve"> </w:t>
      </w:r>
      <w:hyperlink r:id="rId10" w:tgtFrame="_blank" w:history="1">
        <w:r w:rsidRPr="004D4DD5">
          <w:rPr>
            <w:rStyle w:val="Hyperlink"/>
            <w:rFonts w:ascii="Times New Roman" w:hAnsi="Times New Roman" w:cs="Times New Roman"/>
            <w:bCs/>
          </w:rPr>
          <w:t>https://doi.org/10.1037/apl0001030</w:t>
        </w:r>
      </w:hyperlink>
    </w:p>
    <w:p w14:paraId="1AC53D97" w14:textId="77777777" w:rsidR="004A720D" w:rsidRPr="00372D7A" w:rsidRDefault="004A720D" w:rsidP="004A720D">
      <w:pPr>
        <w:tabs>
          <w:tab w:val="left" w:pos="671"/>
          <w:tab w:val="left" w:pos="671"/>
        </w:tabs>
        <w:spacing w:before="11" w:line="242" w:lineRule="auto"/>
        <w:ind w:left="671" w:right="346"/>
        <w:rPr>
          <w:rFonts w:ascii="Times New Roman" w:hAnsi="Times New Roman" w:cs="Times New Roman"/>
          <w:b/>
          <w:bCs/>
        </w:rPr>
      </w:pPr>
      <w:r w:rsidRPr="004933E9">
        <w:rPr>
          <w:rFonts w:ascii="TimesNewRomanPS-BoldMT" w:eastAsiaTheme="minorHAnsi" w:hAnsi="TimesNewRomanPS-BoldMT" w:cs="TimesNewRomanPS-BoldMT"/>
          <w:i/>
          <w:iCs/>
          <w:sz w:val="21"/>
          <w:szCs w:val="21"/>
          <w:lang w:bidi="ar-SA"/>
        </w:rPr>
        <w:t xml:space="preserve">          </w:t>
      </w:r>
      <w:r w:rsidRPr="00372D7A">
        <w:rPr>
          <w:rFonts w:ascii="TimesNewRomanPS-BoldMT" w:eastAsiaTheme="minorHAnsi" w:hAnsi="TimesNewRomanPS-BoldMT" w:cs="TimesNewRomanPS-BoldMT"/>
          <w:b/>
          <w:bCs/>
          <w:i/>
          <w:iCs/>
          <w:sz w:val="21"/>
          <w:szCs w:val="21"/>
          <w:lang w:bidi="ar-SA"/>
        </w:rPr>
        <w:t xml:space="preserve">   </w:t>
      </w:r>
      <w:r w:rsidRPr="00372D7A">
        <w:rPr>
          <w:rFonts w:ascii="TimesNewRomanPS-BoldMT" w:eastAsiaTheme="minorHAnsi" w:hAnsi="TimesNewRomanPS-BoldMT" w:cs="TimesNewRomanPS-BoldMT"/>
          <w:b/>
          <w:bCs/>
          <w:lang w:bidi="ar-SA"/>
        </w:rPr>
        <w:t>* Selected Media Coverage: Forbes, Medium, Huffington Post, MSN.com</w:t>
      </w:r>
    </w:p>
    <w:p w14:paraId="1BD88B92" w14:textId="77777777" w:rsidR="004A720D" w:rsidRPr="004273C2" w:rsidRDefault="004A720D" w:rsidP="004A720D">
      <w:pPr>
        <w:pStyle w:val="ListParagraph"/>
        <w:tabs>
          <w:tab w:val="left" w:pos="671"/>
          <w:tab w:val="left" w:pos="671"/>
        </w:tabs>
        <w:spacing w:before="11" w:line="242" w:lineRule="auto"/>
        <w:ind w:left="720" w:right="346" w:firstLine="0"/>
        <w:rPr>
          <w:rFonts w:ascii="Times New Roman" w:hAnsi="Times New Roman" w:cs="Times New Roman"/>
          <w:b/>
          <w:bCs/>
        </w:rPr>
      </w:pPr>
    </w:p>
    <w:p w14:paraId="5D6F1EFA" w14:textId="77777777" w:rsidR="004A720D" w:rsidRPr="00F861E7" w:rsidRDefault="004A720D" w:rsidP="004A720D">
      <w:pPr>
        <w:pStyle w:val="ListParagraph"/>
        <w:numPr>
          <w:ilvl w:val="0"/>
          <w:numId w:val="28"/>
        </w:numPr>
        <w:tabs>
          <w:tab w:val="left" w:pos="671"/>
          <w:tab w:val="left" w:pos="671"/>
        </w:tabs>
        <w:spacing w:before="11" w:line="242" w:lineRule="auto"/>
        <w:ind w:right="346"/>
        <w:rPr>
          <w:rFonts w:ascii="Times New Roman" w:hAnsi="Times New Roman" w:cs="Times New Roman"/>
          <w:bCs/>
        </w:rPr>
      </w:pPr>
      <w:r w:rsidRPr="004D4DD5">
        <w:rPr>
          <w:rFonts w:ascii="Times New Roman" w:hAnsi="Times New Roman" w:cs="Times New Roman"/>
          <w:b/>
        </w:rPr>
        <w:t xml:space="preserve">Ubaka, A., </w:t>
      </w:r>
      <w:r w:rsidRPr="004D4DD5">
        <w:rPr>
          <w:rFonts w:ascii="Times New Roman" w:hAnsi="Times New Roman" w:cs="Times New Roman"/>
          <w:bCs/>
        </w:rPr>
        <w:t>Lu, X., Gutierrez, L. Testing the Generalizability of the White Leadership Standard in the Post</w:t>
      </w:r>
      <w:r>
        <w:rPr>
          <w:rFonts w:ascii="Times New Roman" w:hAnsi="Times New Roman" w:cs="Times New Roman"/>
          <w:bCs/>
        </w:rPr>
        <w:t xml:space="preserve"> </w:t>
      </w:r>
      <w:r w:rsidRPr="004D4DD5">
        <w:rPr>
          <w:rFonts w:ascii="Times New Roman" w:hAnsi="Times New Roman" w:cs="Times New Roman"/>
          <w:bCs/>
        </w:rPr>
        <w:t xml:space="preserve">Obama Era. </w:t>
      </w:r>
      <w:r>
        <w:rPr>
          <w:rFonts w:ascii="Times New Roman" w:hAnsi="Times New Roman" w:cs="Times New Roman"/>
          <w:bCs/>
        </w:rPr>
        <w:t xml:space="preserve">(2022). </w:t>
      </w:r>
      <w:r w:rsidRPr="00653E14">
        <w:rPr>
          <w:rFonts w:ascii="Times New Roman" w:hAnsi="Times New Roman" w:cs="Times New Roman"/>
          <w:b/>
          <w:i/>
          <w:iCs/>
        </w:rPr>
        <w:t>The</w:t>
      </w:r>
      <w:r w:rsidRPr="001118A7">
        <w:rPr>
          <w:rFonts w:ascii="Times New Roman" w:hAnsi="Times New Roman" w:cs="Times New Roman"/>
          <w:bCs/>
          <w:i/>
          <w:iCs/>
        </w:rPr>
        <w:t xml:space="preserve"> </w:t>
      </w:r>
      <w:r w:rsidRPr="00653E14">
        <w:rPr>
          <w:rFonts w:ascii="Times New Roman" w:hAnsi="Times New Roman" w:cs="Times New Roman"/>
          <w:b/>
          <w:i/>
          <w:iCs/>
        </w:rPr>
        <w:t>Leadership</w:t>
      </w:r>
      <w:r w:rsidRPr="001118A7">
        <w:rPr>
          <w:rFonts w:ascii="Times New Roman" w:hAnsi="Times New Roman" w:cs="Times New Roman"/>
          <w:bCs/>
          <w:i/>
          <w:iCs/>
        </w:rPr>
        <w:t xml:space="preserve"> </w:t>
      </w:r>
      <w:r w:rsidRPr="00653E14">
        <w:rPr>
          <w:rFonts w:ascii="Times New Roman" w:hAnsi="Times New Roman" w:cs="Times New Roman"/>
          <w:b/>
          <w:i/>
          <w:iCs/>
        </w:rPr>
        <w:t>Quarterly</w:t>
      </w:r>
      <w:r>
        <w:rPr>
          <w:rFonts w:ascii="Times New Roman" w:hAnsi="Times New Roman" w:cs="Times New Roman"/>
          <w:b/>
          <w:i/>
          <w:iCs/>
        </w:rPr>
        <w:t xml:space="preserve">. </w:t>
      </w:r>
      <w:hyperlink r:id="rId11" w:history="1">
        <w:r w:rsidRPr="008270FA">
          <w:rPr>
            <w:rStyle w:val="Hyperlink"/>
            <w:rFonts w:ascii="Times New Roman" w:hAnsi="Times New Roman" w:cs="Times New Roman"/>
          </w:rPr>
          <w:t>https://doi.org/10.1016/j.leaqua.2021.101591</w:t>
        </w:r>
      </w:hyperlink>
      <w:r w:rsidRPr="004D4DD5">
        <w:rPr>
          <w:rFonts w:ascii="Times New Roman" w:hAnsi="Times New Roman" w:cs="Times New Roman"/>
        </w:rPr>
        <w:t xml:space="preserve"> </w:t>
      </w:r>
    </w:p>
    <w:p w14:paraId="0B044CD7" w14:textId="78880718" w:rsidR="004A720D" w:rsidRPr="00372D7A" w:rsidRDefault="00372D7A" w:rsidP="004A720D">
      <w:pPr>
        <w:pStyle w:val="ListParagraph"/>
        <w:tabs>
          <w:tab w:val="left" w:pos="670"/>
          <w:tab w:val="left" w:pos="671"/>
        </w:tabs>
        <w:spacing w:before="11" w:line="242" w:lineRule="auto"/>
        <w:ind w:left="720" w:right="346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ab/>
      </w:r>
      <w:r w:rsidR="004A720D" w:rsidRPr="00023B11">
        <w:rPr>
          <w:rFonts w:ascii="Times New Roman" w:hAnsi="Times New Roman" w:cs="Times New Roman"/>
          <w:bCs/>
        </w:rPr>
        <w:t>*</w:t>
      </w:r>
      <w:r w:rsidR="004A720D" w:rsidRPr="00372D7A">
        <w:rPr>
          <w:rFonts w:ascii="Times New Roman" w:hAnsi="Times New Roman" w:cs="Times New Roman"/>
          <w:b/>
        </w:rPr>
        <w:t>Winner, Best Student Conference Paper Award, Gender &amp; Diversity in Organizations</w:t>
      </w:r>
      <w:r w:rsidR="00023B11" w:rsidRPr="00372D7A">
        <w:rPr>
          <w:rFonts w:ascii="Times New Roman" w:hAnsi="Times New Roman" w:cs="Times New Roman"/>
          <w:b/>
        </w:rPr>
        <w:t xml:space="preserve"> </w:t>
      </w:r>
      <w:r w:rsidR="006D1F4B">
        <w:rPr>
          <w:rFonts w:ascii="Times New Roman" w:hAnsi="Times New Roman" w:cs="Times New Roman"/>
          <w:b/>
        </w:rPr>
        <w:tab/>
        <w:t>(GDO)</w:t>
      </w:r>
      <w:r>
        <w:rPr>
          <w:rFonts w:ascii="Times New Roman" w:hAnsi="Times New Roman" w:cs="Times New Roman"/>
          <w:b/>
        </w:rPr>
        <w:tab/>
      </w:r>
      <w:r w:rsidR="004A720D" w:rsidRPr="00372D7A">
        <w:rPr>
          <w:rFonts w:ascii="Times New Roman" w:hAnsi="Times New Roman" w:cs="Times New Roman"/>
          <w:b/>
        </w:rPr>
        <w:t xml:space="preserve">Division, 80th Annual Academy of Management Conference (2020) </w:t>
      </w:r>
    </w:p>
    <w:p w14:paraId="3F049CC9" w14:textId="5AD74598" w:rsidR="004A720D" w:rsidRPr="00372D7A" w:rsidRDefault="004A720D" w:rsidP="004A720D">
      <w:pPr>
        <w:pStyle w:val="ListParagraph"/>
        <w:tabs>
          <w:tab w:val="left" w:pos="670"/>
          <w:tab w:val="left" w:pos="671"/>
        </w:tabs>
        <w:spacing w:before="100"/>
        <w:ind w:left="1440" w:right="545" w:firstLine="0"/>
        <w:rPr>
          <w:rFonts w:ascii="Times New Roman" w:hAnsi="Times New Roman" w:cs="Times New Roman"/>
          <w:b/>
        </w:rPr>
      </w:pPr>
      <w:r w:rsidRPr="00372D7A">
        <w:rPr>
          <w:rFonts w:ascii="Times New Roman" w:hAnsi="Times New Roman" w:cs="Times New Roman"/>
          <w:b/>
        </w:rPr>
        <w:t>*Published as a Best Paper in the Proceedings of the Academy of Management Meeting</w:t>
      </w:r>
      <w:r w:rsidR="00D16642" w:rsidRPr="00372D7A">
        <w:rPr>
          <w:rFonts w:ascii="Times New Roman" w:hAnsi="Times New Roman" w:cs="Times New Roman"/>
          <w:b/>
        </w:rPr>
        <w:t xml:space="preserve"> (2020)</w:t>
      </w:r>
    </w:p>
    <w:p w14:paraId="7FEAF348" w14:textId="20D03A73" w:rsidR="00CF7969" w:rsidRDefault="004A720D" w:rsidP="004350EA">
      <w:pPr>
        <w:tabs>
          <w:tab w:val="left" w:pos="671"/>
        </w:tabs>
        <w:spacing w:before="11" w:line="242" w:lineRule="auto"/>
        <w:ind w:right="346"/>
        <w:jc w:val="both"/>
        <w:rPr>
          <w:sz w:val="24"/>
          <w:szCs w:val="24"/>
        </w:rPr>
      </w:pPr>
      <w:r w:rsidRPr="0011106C">
        <w:rPr>
          <w:rFonts w:ascii="Times New Roman" w:hAnsi="Times New Roman" w:cs="Times New Roman"/>
          <w:bCs/>
          <w:i/>
          <w:iCs/>
          <w:sz w:val="23"/>
          <w:szCs w:val="23"/>
        </w:rPr>
        <w:t xml:space="preserve"> </w:t>
      </w:r>
      <w:bookmarkStart w:id="1" w:name="_Hlk58042525"/>
    </w:p>
    <w:p w14:paraId="7C5BF2E4" w14:textId="14330655" w:rsidR="004A720D" w:rsidRDefault="004A720D" w:rsidP="004A720D">
      <w:pPr>
        <w:pStyle w:val="Heading1"/>
        <w:spacing w:after="17"/>
        <w:ind w:left="0" w:firstLine="275"/>
        <w:rPr>
          <w:sz w:val="2"/>
        </w:rPr>
      </w:pPr>
      <w:r w:rsidRPr="00023B11">
        <w:rPr>
          <w:sz w:val="24"/>
          <w:szCs w:val="24"/>
        </w:rPr>
        <w:t>RESEARCH UNDER</w:t>
      </w:r>
      <w:bookmarkEnd w:id="1"/>
      <w:r w:rsidRPr="00023B11">
        <w:rPr>
          <w:sz w:val="24"/>
          <w:szCs w:val="24"/>
        </w:rPr>
        <w:t xml:space="preserve"> REVIEW</w:t>
      </w:r>
      <w:r>
        <w:rPr>
          <w:noProof/>
        </w:rPr>
        <mc:AlternateContent>
          <mc:Choice Requires="wpg">
            <w:drawing>
              <wp:inline distT="0" distB="0" distL="0" distR="0" wp14:anchorId="4993CB2C" wp14:editId="45E62941">
                <wp:extent cx="6349365" cy="6350"/>
                <wp:effectExtent l="12700" t="10795" r="10160" b="1905"/>
                <wp:docPr id="14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5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65F83A68" id="Group 18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">
                <v:line id="Line 19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" strokeweight=".5pt"/>
                <w10:anchorlock/>
              </v:group>
            </w:pict>
          </mc:Fallback>
        </mc:AlternateContent>
      </w:r>
    </w:p>
    <w:p w14:paraId="6E8207C4" w14:textId="77777777" w:rsidR="004A720D" w:rsidRDefault="004A720D" w:rsidP="004A720D">
      <w:pPr>
        <w:pStyle w:val="BodyText"/>
        <w:rPr>
          <w:b/>
          <w:sz w:val="12"/>
        </w:rPr>
      </w:pPr>
    </w:p>
    <w:p w14:paraId="0D70DC9F" w14:textId="6CE5780A" w:rsidR="004A720D" w:rsidRDefault="004A720D" w:rsidP="004A720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Cs/>
          <w:i/>
          <w:iCs/>
        </w:rPr>
      </w:pPr>
      <w:bookmarkStart w:id="2" w:name="_Hlk75561448"/>
      <w:r w:rsidRPr="003311C1">
        <w:rPr>
          <w:rFonts w:ascii="Times New Roman" w:hAnsi="Times New Roman" w:cs="Times New Roman"/>
          <w:b/>
          <w:bCs/>
        </w:rPr>
        <w:t>Ubaka, A</w:t>
      </w:r>
      <w:r w:rsidRPr="003311C1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, </w:t>
      </w:r>
      <w:r w:rsidRPr="003311C1">
        <w:rPr>
          <w:rFonts w:ascii="Times New Roman" w:hAnsi="Times New Roman" w:cs="Times New Roman"/>
          <w:bCs/>
        </w:rPr>
        <w:t>Cardador, M.T.</w:t>
      </w:r>
      <w:r>
        <w:rPr>
          <w:rFonts w:ascii="Times New Roman" w:hAnsi="Times New Roman" w:cs="Times New Roman"/>
          <w:bCs/>
        </w:rPr>
        <w:t xml:space="preserve">, Wayne, S.J. Play &amp; </w:t>
      </w:r>
      <w:r w:rsidRPr="003311C1">
        <w:rPr>
          <w:rFonts w:ascii="Times New Roman" w:hAnsi="Times New Roman" w:cs="Times New Roman"/>
          <w:bCs/>
        </w:rPr>
        <w:t xml:space="preserve">Demographically Diverse Workgroups. </w:t>
      </w:r>
      <w:r w:rsidRPr="00F44B9C">
        <w:rPr>
          <w:rFonts w:ascii="Times New Roman" w:hAnsi="Times New Roman" w:cs="Times New Roman"/>
          <w:bCs/>
          <w:i/>
          <w:iCs/>
        </w:rPr>
        <w:t>(</w:t>
      </w:r>
      <w:r w:rsidR="003E7E6D">
        <w:rPr>
          <w:rFonts w:ascii="Times New Roman" w:hAnsi="Times New Roman" w:cs="Times New Roman"/>
          <w:bCs/>
          <w:i/>
          <w:iCs/>
        </w:rPr>
        <w:t xml:space="preserve">Under </w:t>
      </w:r>
      <w:r w:rsidRPr="006A2084">
        <w:rPr>
          <w:rFonts w:ascii="Times New Roman" w:hAnsi="Times New Roman" w:cs="Times New Roman"/>
          <w:bCs/>
          <w:i/>
          <w:iCs/>
        </w:rPr>
        <w:t>2</w:t>
      </w:r>
      <w:r w:rsidRPr="006A2084">
        <w:rPr>
          <w:rFonts w:ascii="Times New Roman" w:hAnsi="Times New Roman" w:cs="Times New Roman"/>
          <w:bCs/>
          <w:i/>
          <w:iCs/>
          <w:vertAlign w:val="superscript"/>
        </w:rPr>
        <w:t>n</w:t>
      </w:r>
      <w:r w:rsidR="002E2B2B">
        <w:rPr>
          <w:rFonts w:ascii="Times New Roman" w:hAnsi="Times New Roman" w:cs="Times New Roman"/>
          <w:bCs/>
          <w:i/>
          <w:iCs/>
          <w:vertAlign w:val="superscript"/>
        </w:rPr>
        <w:t xml:space="preserve">d </w:t>
      </w:r>
      <w:r w:rsidRPr="006A2084">
        <w:rPr>
          <w:rFonts w:ascii="Times New Roman" w:hAnsi="Times New Roman" w:cs="Times New Roman"/>
          <w:bCs/>
          <w:i/>
          <w:iCs/>
        </w:rPr>
        <w:t xml:space="preserve"> round review at</w:t>
      </w:r>
      <w:r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  <w:i/>
          <w:iCs/>
        </w:rPr>
        <w:t>Journal of Organizational Behavior</w:t>
      </w:r>
      <w:r w:rsidRPr="003311C1">
        <w:rPr>
          <w:rFonts w:ascii="Times New Roman" w:hAnsi="Times New Roman" w:cs="Times New Roman"/>
          <w:bCs/>
          <w:i/>
          <w:iCs/>
        </w:rPr>
        <w:t>)</w:t>
      </w:r>
    </w:p>
    <w:p w14:paraId="3DCC8153" w14:textId="77777777" w:rsidR="004A720D" w:rsidRPr="003311C1" w:rsidRDefault="004A720D" w:rsidP="004A720D">
      <w:pPr>
        <w:pStyle w:val="ListParagraph"/>
        <w:ind w:left="1030" w:firstLine="0"/>
        <w:rPr>
          <w:rFonts w:ascii="Times New Roman" w:hAnsi="Times New Roman" w:cs="Times New Roman"/>
          <w:bCs/>
          <w:i/>
          <w:iCs/>
        </w:rPr>
      </w:pPr>
    </w:p>
    <w:p w14:paraId="15B8BAAD" w14:textId="0F937FEE" w:rsidR="006A2084" w:rsidRPr="006E3A4C" w:rsidRDefault="006A2084" w:rsidP="004A720D">
      <w:pPr>
        <w:pStyle w:val="ListParagraph"/>
        <w:numPr>
          <w:ilvl w:val="0"/>
          <w:numId w:val="25"/>
        </w:numPr>
        <w:tabs>
          <w:tab w:val="left" w:pos="671"/>
        </w:tabs>
        <w:spacing w:before="11" w:line="242" w:lineRule="auto"/>
        <w:ind w:right="346"/>
        <w:jc w:val="both"/>
        <w:rPr>
          <w:rFonts w:ascii="Times New Roman" w:hAnsi="Times New Roman" w:cs="Times New Roman"/>
          <w:bCs/>
          <w:i/>
          <w:iCs/>
        </w:rPr>
      </w:pPr>
      <w:r w:rsidRPr="006E3A4C">
        <w:rPr>
          <w:rFonts w:ascii="Times New Roman" w:hAnsi="Times New Roman" w:cs="Times New Roman"/>
          <w:bCs/>
        </w:rPr>
        <w:t>Cardador, M.T.,</w:t>
      </w:r>
      <w:r w:rsidR="006E3A4C" w:rsidRPr="006E3A4C">
        <w:rPr>
          <w:rFonts w:ascii="Times New Roman" w:hAnsi="Times New Roman" w:cs="Times New Roman"/>
          <w:bCs/>
        </w:rPr>
        <w:t xml:space="preserve"> </w:t>
      </w:r>
      <w:r w:rsidRPr="006E3A4C">
        <w:rPr>
          <w:rFonts w:ascii="Times New Roman" w:hAnsi="Times New Roman" w:cs="Times New Roman"/>
          <w:bCs/>
        </w:rPr>
        <w:t>Rest</w:t>
      </w:r>
      <w:r w:rsidR="00D63E8D">
        <w:rPr>
          <w:rFonts w:ascii="Times New Roman" w:hAnsi="Times New Roman" w:cs="Times New Roman"/>
          <w:bCs/>
        </w:rPr>
        <w:t>u</w:t>
      </w:r>
      <w:r w:rsidRPr="006E3A4C">
        <w:rPr>
          <w:rFonts w:ascii="Times New Roman" w:hAnsi="Times New Roman" w:cs="Times New Roman"/>
          <w:bCs/>
        </w:rPr>
        <w:t xml:space="preserve">bog, S.L.D., Deen, C., </w:t>
      </w:r>
      <w:r w:rsidRPr="006E3A4C">
        <w:rPr>
          <w:rFonts w:ascii="Times New Roman" w:hAnsi="Times New Roman" w:cs="Times New Roman"/>
          <w:b/>
        </w:rPr>
        <w:t>Ubaka, A</w:t>
      </w:r>
      <w:r w:rsidRPr="006E3A4C">
        <w:rPr>
          <w:rFonts w:ascii="Times New Roman" w:hAnsi="Times New Roman" w:cs="Times New Roman"/>
          <w:bCs/>
        </w:rPr>
        <w:t>. Bridging Across Occupational Boundaries</w:t>
      </w:r>
      <w:r w:rsidR="002E2B2B">
        <w:rPr>
          <w:rFonts w:ascii="Times New Roman" w:hAnsi="Times New Roman" w:cs="Times New Roman"/>
          <w:bCs/>
        </w:rPr>
        <w:tab/>
      </w:r>
      <w:r w:rsidRPr="006E3A4C">
        <w:rPr>
          <w:rFonts w:ascii="Times New Roman" w:hAnsi="Times New Roman" w:cs="Times New Roman"/>
          <w:bCs/>
        </w:rPr>
        <w:t xml:space="preserve"> (</w:t>
      </w:r>
      <w:r w:rsidRPr="006E3A4C">
        <w:rPr>
          <w:rFonts w:ascii="Times New Roman" w:hAnsi="Times New Roman" w:cs="Times New Roman"/>
          <w:bCs/>
          <w:i/>
          <w:iCs/>
        </w:rPr>
        <w:t>Under 1</w:t>
      </w:r>
      <w:r w:rsidRPr="006E3A4C">
        <w:rPr>
          <w:rFonts w:ascii="Times New Roman" w:hAnsi="Times New Roman" w:cs="Times New Roman"/>
          <w:bCs/>
          <w:i/>
          <w:iCs/>
          <w:vertAlign w:val="superscript"/>
        </w:rPr>
        <w:t>st</w:t>
      </w:r>
      <w:r w:rsidRPr="006E3A4C">
        <w:rPr>
          <w:rFonts w:ascii="Times New Roman" w:hAnsi="Times New Roman" w:cs="Times New Roman"/>
          <w:bCs/>
          <w:i/>
          <w:iCs/>
        </w:rPr>
        <w:t xml:space="preserve"> round </w:t>
      </w:r>
      <w:r w:rsidR="006E3A4C" w:rsidRPr="006E3A4C">
        <w:rPr>
          <w:rFonts w:ascii="Times New Roman" w:hAnsi="Times New Roman" w:cs="Times New Roman"/>
          <w:bCs/>
          <w:i/>
          <w:iCs/>
        </w:rPr>
        <w:t>r</w:t>
      </w:r>
      <w:r w:rsidRPr="006E3A4C">
        <w:rPr>
          <w:rFonts w:ascii="Times New Roman" w:hAnsi="Times New Roman" w:cs="Times New Roman"/>
          <w:bCs/>
          <w:i/>
          <w:iCs/>
        </w:rPr>
        <w:t xml:space="preserve">eview at Journal of </w:t>
      </w:r>
      <w:r w:rsidR="003E7E6D">
        <w:rPr>
          <w:rFonts w:ascii="Times New Roman" w:hAnsi="Times New Roman" w:cs="Times New Roman"/>
          <w:bCs/>
          <w:i/>
          <w:iCs/>
        </w:rPr>
        <w:t>Applied Psychology</w:t>
      </w:r>
      <w:r w:rsidRPr="006E3A4C">
        <w:rPr>
          <w:rFonts w:ascii="Times New Roman" w:hAnsi="Times New Roman" w:cs="Times New Roman"/>
          <w:bCs/>
          <w:i/>
          <w:iCs/>
        </w:rPr>
        <w:t>)</w:t>
      </w:r>
    </w:p>
    <w:p w14:paraId="10185D1A" w14:textId="77777777" w:rsidR="006E3A4C" w:rsidRPr="006E3A4C" w:rsidRDefault="006E3A4C" w:rsidP="006E3A4C">
      <w:pPr>
        <w:pStyle w:val="ListParagraph"/>
        <w:tabs>
          <w:tab w:val="left" w:pos="671"/>
        </w:tabs>
        <w:spacing w:before="11" w:line="242" w:lineRule="auto"/>
        <w:ind w:left="720" w:right="346" w:firstLine="0"/>
        <w:jc w:val="both"/>
        <w:rPr>
          <w:rFonts w:ascii="Times New Roman" w:hAnsi="Times New Roman" w:cs="Times New Roman"/>
          <w:bCs/>
          <w:i/>
          <w:iCs/>
        </w:rPr>
      </w:pPr>
    </w:p>
    <w:p w14:paraId="3059F664" w14:textId="18D5515B" w:rsidR="004A720D" w:rsidRPr="00023B11" w:rsidRDefault="004A720D" w:rsidP="004A720D">
      <w:pPr>
        <w:pStyle w:val="Heading1"/>
        <w:pBdr>
          <w:bottom w:val="single" w:sz="4" w:space="1" w:color="auto"/>
        </w:pBdr>
        <w:spacing w:after="17"/>
        <w:rPr>
          <w:sz w:val="24"/>
          <w:szCs w:val="24"/>
        </w:rPr>
      </w:pPr>
      <w:bookmarkStart w:id="3" w:name="_Hlk125973474"/>
      <w:r w:rsidRPr="00023B11">
        <w:rPr>
          <w:sz w:val="24"/>
          <w:szCs w:val="24"/>
        </w:rPr>
        <w:lastRenderedPageBreak/>
        <w:t>RESEARCH IN PROGRESS</w:t>
      </w:r>
    </w:p>
    <w:bookmarkEnd w:id="2"/>
    <w:p w14:paraId="198C3ADC" w14:textId="678A5EC3" w:rsidR="00CF7969" w:rsidRPr="00FC738E" w:rsidRDefault="00CF7969" w:rsidP="007E474E">
      <w:pPr>
        <w:pStyle w:val="ListParagraph"/>
        <w:numPr>
          <w:ilvl w:val="0"/>
          <w:numId w:val="36"/>
        </w:numPr>
        <w:tabs>
          <w:tab w:val="left" w:pos="671"/>
        </w:tabs>
        <w:spacing w:before="11" w:line="242" w:lineRule="auto"/>
        <w:ind w:right="346"/>
        <w:rPr>
          <w:rFonts w:ascii="Times New Roman" w:hAnsi="Times New Roman" w:cs="Times New Roman"/>
          <w:bCs/>
          <w:i/>
          <w:iCs/>
        </w:rPr>
      </w:pPr>
      <w:r w:rsidRPr="00F04850">
        <w:rPr>
          <w:rFonts w:ascii="Times New Roman" w:hAnsi="Times New Roman" w:cs="Times New Roman"/>
          <w:b/>
          <w:iCs/>
        </w:rPr>
        <w:t>Ubaka, A.</w:t>
      </w:r>
      <w:r w:rsidR="007E474E">
        <w:rPr>
          <w:rFonts w:ascii="Times New Roman" w:hAnsi="Times New Roman" w:cs="Times New Roman"/>
          <w:b/>
          <w:iCs/>
        </w:rPr>
        <w:t xml:space="preserve"> </w:t>
      </w:r>
      <w:r w:rsidRPr="00F04850">
        <w:rPr>
          <w:rFonts w:ascii="Times New Roman" w:hAnsi="Times New Roman" w:cs="Times New Roman"/>
          <w:bCs/>
          <w:iCs/>
        </w:rPr>
        <w:t>Organizational Communication and</w:t>
      </w:r>
      <w:r w:rsidR="00B8483C">
        <w:rPr>
          <w:rFonts w:ascii="Times New Roman" w:hAnsi="Times New Roman" w:cs="Times New Roman"/>
          <w:bCs/>
          <w:iCs/>
        </w:rPr>
        <w:t xml:space="preserve"> </w:t>
      </w:r>
      <w:r w:rsidR="003E7E6D">
        <w:rPr>
          <w:rFonts w:ascii="Times New Roman" w:hAnsi="Times New Roman" w:cs="Times New Roman"/>
          <w:bCs/>
          <w:iCs/>
        </w:rPr>
        <w:t>Societal</w:t>
      </w:r>
      <w:r w:rsidR="00B8483C">
        <w:rPr>
          <w:rFonts w:ascii="Times New Roman" w:hAnsi="Times New Roman" w:cs="Times New Roman"/>
          <w:bCs/>
          <w:iCs/>
        </w:rPr>
        <w:t xml:space="preserve"> Events</w:t>
      </w:r>
      <w:r w:rsidR="007E474E">
        <w:rPr>
          <w:rFonts w:ascii="Times New Roman" w:hAnsi="Times New Roman" w:cs="Times New Roman"/>
          <w:bCs/>
          <w:iCs/>
        </w:rPr>
        <w:t xml:space="preserve"> (</w:t>
      </w:r>
      <w:r w:rsidRPr="00FC738E">
        <w:rPr>
          <w:rFonts w:ascii="Times New Roman" w:hAnsi="Times New Roman" w:cs="Times New Roman"/>
          <w:bCs/>
          <w:i/>
          <w:iCs/>
        </w:rPr>
        <w:t xml:space="preserve">Preparing for submission to </w:t>
      </w:r>
      <w:r w:rsidR="003E7E6D">
        <w:rPr>
          <w:rFonts w:ascii="Times New Roman" w:hAnsi="Times New Roman" w:cs="Times New Roman"/>
          <w:bCs/>
          <w:i/>
          <w:iCs/>
        </w:rPr>
        <w:t>Academy of Management Review</w:t>
      </w:r>
      <w:r w:rsidRPr="00FC738E">
        <w:rPr>
          <w:rFonts w:ascii="Times New Roman" w:hAnsi="Times New Roman" w:cs="Times New Roman"/>
          <w:bCs/>
          <w:i/>
          <w:iCs/>
        </w:rPr>
        <w:t xml:space="preserve">) </w:t>
      </w:r>
    </w:p>
    <w:p w14:paraId="33BADA79" w14:textId="51DF8158" w:rsidR="00CF7969" w:rsidRPr="00FF10A5" w:rsidRDefault="00CF7969" w:rsidP="004350EA">
      <w:pPr>
        <w:pStyle w:val="ListParagraph"/>
        <w:tabs>
          <w:tab w:val="left" w:pos="671"/>
        </w:tabs>
        <w:spacing w:before="11" w:line="242" w:lineRule="auto"/>
        <w:ind w:left="720" w:right="346" w:firstLine="0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b/>
          <w:iCs/>
        </w:rPr>
        <w:tab/>
      </w:r>
      <w:r w:rsidRPr="00FF10A5">
        <w:rPr>
          <w:rFonts w:ascii="Times New Roman" w:hAnsi="Times New Roman" w:cs="Times New Roman"/>
          <w:b/>
          <w:iCs/>
        </w:rPr>
        <w:t>*</w:t>
      </w:r>
      <w:r w:rsidR="00DC7BEF">
        <w:rPr>
          <w:rFonts w:ascii="Times New Roman" w:hAnsi="Times New Roman" w:cs="Times New Roman"/>
          <w:b/>
          <w:iCs/>
        </w:rPr>
        <w:t xml:space="preserve">Winner, </w:t>
      </w:r>
      <w:r w:rsidRPr="00FF10A5">
        <w:rPr>
          <w:rFonts w:ascii="Times New Roman" w:hAnsi="Times New Roman" w:cs="Times New Roman"/>
          <w:b/>
        </w:rPr>
        <w:t>Best Paper With Practical Implications for Organizations</w:t>
      </w:r>
      <w:r w:rsidR="00DC7BEF">
        <w:rPr>
          <w:rFonts w:ascii="Times New Roman" w:hAnsi="Times New Roman" w:cs="Times New Roman"/>
          <w:b/>
        </w:rPr>
        <w:t xml:space="preserve"> </w:t>
      </w:r>
      <w:r w:rsidRPr="00FF10A5">
        <w:rPr>
          <w:rFonts w:ascii="Times New Roman" w:hAnsi="Times New Roman" w:cs="Times New Roman"/>
          <w:b/>
        </w:rPr>
        <w:t>Award</w:t>
      </w:r>
      <w:r w:rsidR="00DC7BEF">
        <w:rPr>
          <w:rFonts w:ascii="Times New Roman" w:hAnsi="Times New Roman" w:cs="Times New Roman"/>
          <w:b/>
        </w:rPr>
        <w:t xml:space="preserve">, MOC Division, </w:t>
      </w:r>
      <w:r w:rsidR="00DC7BEF">
        <w:rPr>
          <w:rFonts w:ascii="Times New Roman" w:hAnsi="Times New Roman" w:cs="Times New Roman"/>
          <w:b/>
        </w:rPr>
        <w:tab/>
      </w:r>
      <w:r w:rsidR="00DC7BEF" w:rsidRPr="00372D7A">
        <w:rPr>
          <w:rFonts w:ascii="Times New Roman" w:hAnsi="Times New Roman" w:cs="Times New Roman"/>
          <w:b/>
        </w:rPr>
        <w:t>8</w:t>
      </w:r>
      <w:r w:rsidR="0039320D">
        <w:rPr>
          <w:rFonts w:ascii="Times New Roman" w:hAnsi="Times New Roman" w:cs="Times New Roman"/>
          <w:b/>
        </w:rPr>
        <w:t>3</w:t>
      </w:r>
      <w:r w:rsidR="0039320D" w:rsidRPr="0039320D">
        <w:rPr>
          <w:rFonts w:ascii="Times New Roman" w:hAnsi="Times New Roman" w:cs="Times New Roman"/>
          <w:b/>
          <w:vertAlign w:val="superscript"/>
        </w:rPr>
        <w:t>rd</w:t>
      </w:r>
      <w:r w:rsidR="0039320D">
        <w:rPr>
          <w:rFonts w:ascii="Times New Roman" w:hAnsi="Times New Roman" w:cs="Times New Roman"/>
          <w:b/>
        </w:rPr>
        <w:t xml:space="preserve"> </w:t>
      </w:r>
      <w:r w:rsidR="00DC7BEF" w:rsidRPr="00372D7A">
        <w:rPr>
          <w:rFonts w:ascii="Times New Roman" w:hAnsi="Times New Roman" w:cs="Times New Roman"/>
          <w:b/>
        </w:rPr>
        <w:t>Annual Academy of Management Conference</w:t>
      </w:r>
      <w:r w:rsidR="00DC7BEF">
        <w:rPr>
          <w:rFonts w:ascii="Times New Roman" w:hAnsi="Times New Roman" w:cs="Times New Roman"/>
          <w:b/>
        </w:rPr>
        <w:t>, (</w:t>
      </w:r>
      <w:r w:rsidRPr="00FF10A5">
        <w:rPr>
          <w:rFonts w:ascii="Times New Roman" w:hAnsi="Times New Roman" w:cs="Times New Roman"/>
          <w:b/>
        </w:rPr>
        <w:t>2023</w:t>
      </w:r>
      <w:r w:rsidR="00DC7BEF">
        <w:rPr>
          <w:rFonts w:ascii="Times New Roman" w:hAnsi="Times New Roman" w:cs="Times New Roman"/>
          <w:b/>
        </w:rPr>
        <w:t>)</w:t>
      </w:r>
    </w:p>
    <w:p w14:paraId="225C118D" w14:textId="36D5C84E" w:rsidR="00CF7969" w:rsidRPr="00FF10A5" w:rsidRDefault="00CF7969" w:rsidP="004350EA">
      <w:pPr>
        <w:tabs>
          <w:tab w:val="left" w:pos="671"/>
        </w:tabs>
        <w:spacing w:before="11" w:line="242" w:lineRule="auto"/>
        <w:ind w:right="346"/>
        <w:rPr>
          <w:rFonts w:ascii="Times New Roman" w:hAnsi="Times New Roman" w:cs="Times New Roman"/>
          <w:b/>
        </w:rPr>
      </w:pPr>
      <w:r w:rsidRPr="00FF10A5">
        <w:rPr>
          <w:rFonts w:ascii="Times New Roman" w:hAnsi="Times New Roman" w:cs="Times New Roman"/>
          <w:b/>
          <w:i/>
          <w:iCs/>
        </w:rPr>
        <w:tab/>
      </w:r>
      <w:r w:rsidR="004350EA">
        <w:rPr>
          <w:rFonts w:ascii="Times New Roman" w:hAnsi="Times New Roman" w:cs="Times New Roman"/>
          <w:b/>
          <w:i/>
          <w:iCs/>
        </w:rPr>
        <w:tab/>
      </w:r>
      <w:r w:rsidRPr="00FF10A5">
        <w:rPr>
          <w:rFonts w:ascii="Times New Roman" w:hAnsi="Times New Roman" w:cs="Times New Roman"/>
          <w:b/>
          <w:i/>
          <w:iCs/>
        </w:rPr>
        <w:tab/>
      </w:r>
      <w:r w:rsidRPr="00FF10A5">
        <w:rPr>
          <w:rFonts w:ascii="Times New Roman" w:hAnsi="Times New Roman" w:cs="Times New Roman"/>
          <w:b/>
        </w:rPr>
        <w:t>*Winner, UIC Institute for Research on Race and Public Policy Dissertation Grant (2021)</w:t>
      </w:r>
    </w:p>
    <w:p w14:paraId="5B990CC8" w14:textId="77777777" w:rsidR="00CF7969" w:rsidRPr="00CF7969" w:rsidRDefault="00CF7969" w:rsidP="007E474E">
      <w:pPr>
        <w:pStyle w:val="BodyText"/>
        <w:ind w:left="720"/>
        <w:rPr>
          <w:rFonts w:ascii="Times New Roman" w:hAnsi="Times New Roman" w:cs="Times New Roman"/>
        </w:rPr>
      </w:pPr>
    </w:p>
    <w:p w14:paraId="461E0043" w14:textId="657107F8" w:rsidR="00F04850" w:rsidRPr="00FC738E" w:rsidRDefault="004A720D" w:rsidP="007E474E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i/>
          <w:iCs/>
        </w:rPr>
      </w:pPr>
      <w:r w:rsidRPr="004E7322">
        <w:rPr>
          <w:rFonts w:ascii="Times New Roman" w:hAnsi="Times New Roman" w:cs="Times New Roman"/>
          <w:b/>
          <w:bCs/>
        </w:rPr>
        <w:t>Ubaka, A.</w:t>
      </w:r>
      <w:r w:rsidR="002B0593" w:rsidRPr="004E7322">
        <w:rPr>
          <w:rFonts w:ascii="Times New Roman" w:hAnsi="Times New Roman" w:cs="Times New Roman"/>
          <w:b/>
          <w:bCs/>
        </w:rPr>
        <w:t xml:space="preserve">, </w:t>
      </w:r>
      <w:r w:rsidR="00715A44" w:rsidRPr="004E7322">
        <w:rPr>
          <w:rFonts w:ascii="Times New Roman" w:hAnsi="Times New Roman" w:cs="Times New Roman"/>
        </w:rPr>
        <w:t xml:space="preserve">&amp; Ladge, J. Racioethnicity and Leadership </w:t>
      </w:r>
      <w:r w:rsidRPr="00FC738E">
        <w:rPr>
          <w:rFonts w:ascii="Times New Roman" w:hAnsi="Times New Roman" w:cs="Times New Roman"/>
          <w:i/>
          <w:iCs/>
        </w:rPr>
        <w:t>(</w:t>
      </w:r>
      <w:r w:rsidR="00F04850" w:rsidRPr="00FC738E">
        <w:rPr>
          <w:rFonts w:ascii="Times New Roman" w:hAnsi="Times New Roman" w:cs="Times New Roman"/>
          <w:i/>
          <w:iCs/>
        </w:rPr>
        <w:t>D</w:t>
      </w:r>
      <w:r w:rsidR="00126053" w:rsidRPr="00FC738E">
        <w:rPr>
          <w:rFonts w:ascii="Times New Roman" w:hAnsi="Times New Roman" w:cs="Times New Roman"/>
          <w:i/>
          <w:iCs/>
        </w:rPr>
        <w:t>ata Collection</w:t>
      </w:r>
      <w:r w:rsidR="00715A44" w:rsidRPr="00FC738E">
        <w:rPr>
          <w:rFonts w:ascii="Times New Roman" w:hAnsi="Times New Roman" w:cs="Times New Roman"/>
          <w:i/>
          <w:iCs/>
        </w:rPr>
        <w:t>, Target: Journal of Applied Psychology</w:t>
      </w:r>
      <w:r w:rsidRPr="00FC738E">
        <w:rPr>
          <w:rFonts w:ascii="Times New Roman" w:hAnsi="Times New Roman" w:cs="Times New Roman"/>
          <w:i/>
          <w:iCs/>
        </w:rPr>
        <w:t>)</w:t>
      </w:r>
    </w:p>
    <w:p w14:paraId="3630DD3A" w14:textId="77777777" w:rsidR="00F04850" w:rsidRPr="004E7322" w:rsidRDefault="00F04850" w:rsidP="007E474E">
      <w:pPr>
        <w:pStyle w:val="ListParagraph"/>
        <w:ind w:left="720" w:firstLine="0"/>
        <w:rPr>
          <w:rFonts w:ascii="Times New Roman" w:hAnsi="Times New Roman" w:cs="Times New Roman"/>
        </w:rPr>
      </w:pPr>
    </w:p>
    <w:p w14:paraId="44592271" w14:textId="1D245DF9" w:rsidR="00F04850" w:rsidRDefault="00F91DF7" w:rsidP="007E474E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i/>
          <w:iCs/>
        </w:rPr>
      </w:pPr>
      <w:r w:rsidRPr="004E7322">
        <w:rPr>
          <w:rFonts w:ascii="Times New Roman" w:hAnsi="Times New Roman" w:cs="Times New Roman"/>
          <w:b/>
          <w:bCs/>
        </w:rPr>
        <w:t>Ubaka, A</w:t>
      </w:r>
      <w:r w:rsidRPr="004E7322">
        <w:rPr>
          <w:rFonts w:ascii="Times New Roman" w:hAnsi="Times New Roman" w:cs="Times New Roman"/>
        </w:rPr>
        <w:t xml:space="preserve">. </w:t>
      </w:r>
      <w:r w:rsidR="005314F2">
        <w:rPr>
          <w:rFonts w:ascii="Times New Roman" w:hAnsi="Times New Roman" w:cs="Times New Roman"/>
        </w:rPr>
        <w:t xml:space="preserve">Building </w:t>
      </w:r>
      <w:r w:rsidR="008B1446">
        <w:rPr>
          <w:rFonts w:ascii="Times New Roman" w:hAnsi="Times New Roman" w:cs="Times New Roman"/>
        </w:rPr>
        <w:t>Psychological Safety</w:t>
      </w:r>
      <w:r w:rsidR="00911A21">
        <w:rPr>
          <w:rFonts w:ascii="Times New Roman" w:hAnsi="Times New Roman" w:cs="Times New Roman"/>
        </w:rPr>
        <w:t xml:space="preserve"> </w:t>
      </w:r>
      <w:r w:rsidR="005314F2">
        <w:rPr>
          <w:rFonts w:ascii="Times New Roman" w:hAnsi="Times New Roman" w:cs="Times New Roman"/>
        </w:rPr>
        <w:t>During</w:t>
      </w:r>
      <w:r w:rsidR="008B1446">
        <w:rPr>
          <w:rFonts w:ascii="Times New Roman" w:hAnsi="Times New Roman" w:cs="Times New Roman"/>
        </w:rPr>
        <w:t xml:space="preserve"> Co-op Community Building </w:t>
      </w:r>
      <w:r w:rsidR="004A720D" w:rsidRPr="00FC738E">
        <w:rPr>
          <w:rFonts w:ascii="Times New Roman" w:hAnsi="Times New Roman" w:cs="Times New Roman"/>
          <w:i/>
          <w:iCs/>
        </w:rPr>
        <w:t>(Data</w:t>
      </w:r>
      <w:r w:rsidR="008B1446">
        <w:rPr>
          <w:rFonts w:ascii="Times New Roman" w:hAnsi="Times New Roman" w:cs="Times New Roman"/>
          <w:i/>
          <w:iCs/>
        </w:rPr>
        <w:t xml:space="preserve"> </w:t>
      </w:r>
      <w:r w:rsidR="004A720D" w:rsidRPr="00FC738E">
        <w:rPr>
          <w:rFonts w:ascii="Times New Roman" w:hAnsi="Times New Roman" w:cs="Times New Roman"/>
          <w:i/>
          <w:iCs/>
        </w:rPr>
        <w:t>Collection</w:t>
      </w:r>
      <w:r w:rsidR="0059148E" w:rsidRPr="00FC738E">
        <w:rPr>
          <w:rFonts w:ascii="Times New Roman" w:hAnsi="Times New Roman" w:cs="Times New Roman"/>
          <w:i/>
          <w:iCs/>
        </w:rPr>
        <w:t>, Target: Academy of Management Journal</w:t>
      </w:r>
      <w:r w:rsidR="004A720D" w:rsidRPr="00FC738E">
        <w:rPr>
          <w:rFonts w:ascii="Times New Roman" w:hAnsi="Times New Roman" w:cs="Times New Roman"/>
          <w:i/>
          <w:iCs/>
        </w:rPr>
        <w:t>)</w:t>
      </w:r>
    </w:p>
    <w:p w14:paraId="46D6F238" w14:textId="77777777" w:rsidR="001E159D" w:rsidRPr="001E159D" w:rsidRDefault="001E159D" w:rsidP="001E159D">
      <w:pPr>
        <w:pStyle w:val="ListParagraph"/>
        <w:rPr>
          <w:rFonts w:ascii="Times New Roman" w:hAnsi="Times New Roman" w:cs="Times New Roman"/>
          <w:i/>
          <w:iCs/>
        </w:rPr>
      </w:pPr>
    </w:p>
    <w:p w14:paraId="72266333" w14:textId="77777777" w:rsidR="006C5737" w:rsidRDefault="00086168" w:rsidP="006C5737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i/>
          <w:iCs/>
        </w:rPr>
      </w:pPr>
      <w:r w:rsidRPr="005314F2">
        <w:rPr>
          <w:rFonts w:ascii="Times New Roman" w:hAnsi="Times New Roman" w:cs="Times New Roman"/>
          <w:b/>
          <w:bCs/>
        </w:rPr>
        <w:t>Ubaka, A.</w:t>
      </w:r>
      <w:r w:rsidR="005314F2" w:rsidRPr="005314F2">
        <w:rPr>
          <w:rFonts w:ascii="Times New Roman" w:hAnsi="Times New Roman" w:cs="Times New Roman"/>
          <w:b/>
          <w:bCs/>
        </w:rPr>
        <w:t xml:space="preserve"> </w:t>
      </w:r>
      <w:r w:rsidR="005314F2" w:rsidRPr="006C5737">
        <w:rPr>
          <w:rFonts w:ascii="Times New Roman" w:hAnsi="Times New Roman" w:cs="Times New Roman"/>
        </w:rPr>
        <w:t>Glass Cliff Roles</w:t>
      </w:r>
      <w:r w:rsidR="006C5737">
        <w:rPr>
          <w:rFonts w:ascii="Times New Roman" w:hAnsi="Times New Roman" w:cs="Times New Roman"/>
          <w:b/>
          <w:bCs/>
        </w:rPr>
        <w:t xml:space="preserve"> </w:t>
      </w:r>
      <w:r w:rsidR="006C5737" w:rsidRPr="00FC738E">
        <w:rPr>
          <w:rFonts w:ascii="Times New Roman" w:hAnsi="Times New Roman" w:cs="Times New Roman"/>
          <w:i/>
          <w:iCs/>
        </w:rPr>
        <w:t>(Data</w:t>
      </w:r>
      <w:r w:rsidR="006C5737">
        <w:rPr>
          <w:rFonts w:ascii="Times New Roman" w:hAnsi="Times New Roman" w:cs="Times New Roman"/>
          <w:i/>
          <w:iCs/>
        </w:rPr>
        <w:t xml:space="preserve"> </w:t>
      </w:r>
      <w:r w:rsidR="006C5737" w:rsidRPr="00FC738E">
        <w:rPr>
          <w:rFonts w:ascii="Times New Roman" w:hAnsi="Times New Roman" w:cs="Times New Roman"/>
          <w:i/>
          <w:iCs/>
        </w:rPr>
        <w:t>Collection, Target: Academy of Management Journal)</w:t>
      </w:r>
    </w:p>
    <w:p w14:paraId="7D733279" w14:textId="45B88B3F" w:rsidR="00086168" w:rsidRPr="005314F2" w:rsidRDefault="00086168" w:rsidP="006C5737">
      <w:pPr>
        <w:pStyle w:val="ListParagraph"/>
        <w:ind w:left="720" w:firstLine="0"/>
        <w:rPr>
          <w:rFonts w:ascii="Times New Roman" w:hAnsi="Times New Roman" w:cs="Times New Roman"/>
          <w:i/>
          <w:iCs/>
        </w:rPr>
      </w:pPr>
    </w:p>
    <w:p w14:paraId="2C4EAE85" w14:textId="77777777" w:rsidR="00F04850" w:rsidRPr="004E7322" w:rsidRDefault="00F04850" w:rsidP="004A720D">
      <w:pPr>
        <w:rPr>
          <w:rFonts w:ascii="Times New Roman" w:hAnsi="Times New Roman" w:cs="Times New Roman"/>
        </w:rPr>
      </w:pPr>
    </w:p>
    <w:p w14:paraId="3F84DB2F" w14:textId="74F60B00" w:rsidR="00A77D61" w:rsidRPr="00E44358" w:rsidRDefault="004A720D" w:rsidP="00E44358">
      <w:pPr>
        <w:rPr>
          <w:b/>
          <w:bCs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</w:rPr>
        <w:t xml:space="preserve">      </w:t>
      </w:r>
      <w:bookmarkEnd w:id="3"/>
      <w:r w:rsidR="00A77D61" w:rsidRPr="00023B1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31AF97" wp14:editId="302A3495">
                <wp:simplePos x="0" y="0"/>
                <wp:positionH relativeFrom="column">
                  <wp:posOffset>184150</wp:posOffset>
                </wp:positionH>
                <wp:positionV relativeFrom="paragraph">
                  <wp:posOffset>208915</wp:posOffset>
                </wp:positionV>
                <wp:extent cx="6422390" cy="15240"/>
                <wp:effectExtent l="0" t="0" r="16510" b="381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22390" cy="152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4A77F4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4.5pt;margin-top:16.45pt;width:505.7pt;height:1.2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"/>
            </w:pict>
          </mc:Fallback>
        </mc:AlternateContent>
      </w:r>
      <w:r w:rsidR="00A77D61" w:rsidRPr="00023B11">
        <w:rPr>
          <w:b/>
          <w:bCs/>
          <w:sz w:val="24"/>
          <w:szCs w:val="24"/>
        </w:rPr>
        <w:t>AWARDS</w:t>
      </w:r>
      <w:r w:rsidR="00872A9D" w:rsidRPr="00023B11">
        <w:rPr>
          <w:b/>
          <w:bCs/>
          <w:sz w:val="24"/>
          <w:szCs w:val="24"/>
        </w:rPr>
        <w:t xml:space="preserve"> &amp; HONORS</w:t>
      </w:r>
    </w:p>
    <w:p w14:paraId="66D98119" w14:textId="77777777" w:rsidR="00A77D61" w:rsidRDefault="00A77D61" w:rsidP="00A77D61">
      <w:pPr>
        <w:spacing w:line="250" w:lineRule="atLeast"/>
        <w:rPr>
          <w:rFonts w:ascii="Times New Roman" w:hAnsi="Times New Roman" w:cs="Times New Roman"/>
        </w:rPr>
      </w:pPr>
      <w:r w:rsidRPr="00172C44">
        <w:rPr>
          <w:rFonts w:ascii="Times New Roman" w:hAnsi="Times New Roman" w:cs="Times New Roman"/>
        </w:rPr>
        <w:tab/>
      </w:r>
    </w:p>
    <w:tbl>
      <w:tblPr>
        <w:tblStyle w:val="PlainTable2"/>
        <w:tblW w:w="0" w:type="auto"/>
        <w:tblInd w:w="426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0"/>
        <w:gridCol w:w="990"/>
        <w:gridCol w:w="1260"/>
      </w:tblGrid>
      <w:tr w:rsidR="00404632" w:rsidRPr="00C05938" w14:paraId="67ADC370" w14:textId="77777777" w:rsidTr="00E009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bottom w:val="none" w:sz="0" w:space="0" w:color="auto"/>
            </w:tcBorders>
          </w:tcPr>
          <w:p w14:paraId="5979FE4D" w14:textId="7FA707DE" w:rsidR="0039320D" w:rsidRPr="006D2473" w:rsidRDefault="0039320D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Best Paper with Practical Implications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MOC Division, Academy of Management Conference</w:t>
            </w:r>
          </w:p>
          <w:p w14:paraId="7FE5A688" w14:textId="49C1FEAB" w:rsidR="00733465" w:rsidRPr="006D2473" w:rsidRDefault="00097455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Best</w:t>
            </w:r>
            <w:r w:rsidR="00733465" w:rsidRPr="006D2473">
              <w:rPr>
                <w:rFonts w:ascii="Times New Roman" w:hAnsi="Times New Roman" w:cs="Times New Roman"/>
              </w:rPr>
              <w:t xml:space="preserve"> Reviewer Award, </w:t>
            </w:r>
            <w:r w:rsidR="00733465" w:rsidRPr="006D2473">
              <w:rPr>
                <w:rFonts w:ascii="Times New Roman" w:hAnsi="Times New Roman" w:cs="Times New Roman"/>
                <w:b w:val="0"/>
                <w:bCs w:val="0"/>
              </w:rPr>
              <w:t>OB Division of Academy of Management</w:t>
            </w:r>
            <w:r w:rsidR="00B7535F"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Conference</w:t>
            </w:r>
          </w:p>
          <w:p w14:paraId="5F85571C" w14:textId="4BCFD9DC" w:rsidR="00404632" w:rsidRPr="006D2473" w:rsidRDefault="00404632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, C2C Seed Grant Competition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, Northeastern University</w:t>
            </w:r>
          </w:p>
        </w:tc>
        <w:tc>
          <w:tcPr>
            <w:tcW w:w="990" w:type="dxa"/>
            <w:tcBorders>
              <w:bottom w:val="none" w:sz="0" w:space="0" w:color="auto"/>
            </w:tcBorders>
          </w:tcPr>
          <w:p w14:paraId="3A5AD113" w14:textId="3E8DC3D5" w:rsidR="00733465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  <w:p w14:paraId="1E241BC5" w14:textId="77777777" w:rsidR="0039320D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CDF169A" w14:textId="72C782AE" w:rsidR="0039320D" w:rsidRDefault="0039320D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</w:p>
          <w:p w14:paraId="388FEE63" w14:textId="77777777" w:rsidR="00645BC3" w:rsidRDefault="00645BC3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96BB493" w14:textId="01A52BDA" w:rsidR="00404632" w:rsidRPr="00404632" w:rsidRDefault="00404632" w:rsidP="008C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04632">
              <w:rPr>
                <w:rFonts w:ascii="Times New Roman" w:hAnsi="Times New Roman" w:cs="Times New Roman"/>
                <w:b w:val="0"/>
                <w:bCs w:val="0"/>
              </w:rPr>
              <w:t>$5,000</w:t>
            </w:r>
          </w:p>
        </w:tc>
        <w:tc>
          <w:tcPr>
            <w:tcW w:w="1260" w:type="dxa"/>
            <w:tcBorders>
              <w:bottom w:val="none" w:sz="0" w:space="0" w:color="auto"/>
            </w:tcBorders>
          </w:tcPr>
          <w:p w14:paraId="0D9CB376" w14:textId="0C858A32" w:rsidR="00733465" w:rsidRPr="00733465" w:rsidRDefault="00733465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733465">
              <w:rPr>
                <w:rFonts w:ascii="Times New Roman" w:hAnsi="Times New Roman" w:cs="Times New Roman"/>
                <w:b w:val="0"/>
                <w:bCs w:val="0"/>
              </w:rPr>
              <w:t>2023</w:t>
            </w:r>
          </w:p>
          <w:p w14:paraId="3781E462" w14:textId="77777777" w:rsidR="0039320D" w:rsidRDefault="0039320D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090A073" w14:textId="36FB46F2" w:rsidR="0039320D" w:rsidRPr="00B7535F" w:rsidRDefault="00B7535F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B7535F">
              <w:rPr>
                <w:rFonts w:ascii="Times New Roman" w:hAnsi="Times New Roman" w:cs="Times New Roman"/>
                <w:b w:val="0"/>
                <w:bCs w:val="0"/>
              </w:rPr>
              <w:t>2023</w:t>
            </w:r>
          </w:p>
          <w:p w14:paraId="4C625EB0" w14:textId="77777777" w:rsidR="00645BC3" w:rsidRDefault="00645BC3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3FB385A" w14:textId="04B91B8B" w:rsidR="00404632" w:rsidRPr="00404632" w:rsidRDefault="00404632" w:rsidP="00854F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04632">
              <w:rPr>
                <w:rFonts w:ascii="Times New Roman" w:hAnsi="Times New Roman" w:cs="Times New Roman"/>
                <w:b w:val="0"/>
                <w:bCs w:val="0"/>
              </w:rPr>
              <w:t>2023-2024</w:t>
            </w:r>
          </w:p>
        </w:tc>
      </w:tr>
      <w:tr w:rsidR="00A77D61" w:rsidRPr="00C05938" w14:paraId="11271491" w14:textId="77777777" w:rsidTr="00E009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7D82007A" w14:textId="77777777" w:rsidR="00A77D61" w:rsidRPr="004055CD" w:rsidRDefault="0067199C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 xml:space="preserve">Recipient, </w:t>
            </w:r>
            <w:r w:rsidR="00A77D61" w:rsidRPr="006D2473">
              <w:rPr>
                <w:rFonts w:ascii="Times New Roman" w:hAnsi="Times New Roman" w:cs="Times New Roman"/>
              </w:rPr>
              <w:t>Honoring Our Professors' Excellence (HOPE) Award</w:t>
            </w:r>
            <w:r w:rsidR="00A77D61" w:rsidRPr="006D2473">
              <w:rPr>
                <w:rFonts w:ascii="Times New Roman" w:hAnsi="Times New Roman" w:cs="Times New Roman"/>
                <w:b w:val="0"/>
                <w:bCs w:val="0"/>
              </w:rPr>
              <w:t>, UIC</w:t>
            </w:r>
          </w:p>
          <w:p w14:paraId="3F261C2C" w14:textId="008C2F8B" w:rsidR="004055CD" w:rsidRPr="006D2473" w:rsidRDefault="008A7C8B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Invit</w:t>
            </w:r>
            <w:r w:rsidR="005F4FE1">
              <w:rPr>
                <w:rFonts w:ascii="Times New Roman" w:hAnsi="Times New Roman" w:cs="Times New Roman"/>
              </w:rPr>
              <w:t xml:space="preserve">ed to </w:t>
            </w:r>
            <w:r w:rsidR="004055CD">
              <w:rPr>
                <w:rFonts w:ascii="Times New Roman" w:hAnsi="Times New Roman" w:cs="Times New Roman"/>
              </w:rPr>
              <w:t>Appy for Institute of Business in Global Society (BIGS) Fellowship</w:t>
            </w:r>
            <w:r w:rsidR="004055CD" w:rsidRPr="004055CD">
              <w:rPr>
                <w:rFonts w:ascii="Times New Roman" w:hAnsi="Times New Roman" w:cs="Times New Roman"/>
                <w:b w:val="0"/>
                <w:bCs w:val="0"/>
              </w:rPr>
              <w:t>, Harvard Business School, Nominated by Amy Edmondson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3413A0C8" w14:textId="77777777" w:rsidR="00A77D61" w:rsidRPr="00B90324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51A1427B" w14:textId="77777777" w:rsidR="00A77D61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C6464">
              <w:rPr>
                <w:rFonts w:ascii="Times New Roman" w:hAnsi="Times New Roman" w:cs="Times New Roman"/>
              </w:rPr>
              <w:t>2022</w:t>
            </w:r>
          </w:p>
          <w:p w14:paraId="700BD63F" w14:textId="25C42AEC" w:rsidR="004055CD" w:rsidRPr="004055CD" w:rsidRDefault="004055CD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055CD">
              <w:rPr>
                <w:rFonts w:ascii="Times New Roman" w:hAnsi="Times New Roman" w:cs="Times New Roman"/>
              </w:rPr>
              <w:t>2022</w:t>
            </w:r>
          </w:p>
        </w:tc>
      </w:tr>
      <w:tr w:rsidR="00A77D61" w:rsidRPr="00B90324" w14:paraId="5486810D" w14:textId="77777777" w:rsidTr="00E0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234CC4E3" w14:textId="1A76A453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Dissertation Research Grant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Institute for Research on Race and Public Policy (IRRPP), UIC</w:t>
            </w:r>
          </w:p>
        </w:tc>
        <w:tc>
          <w:tcPr>
            <w:tcW w:w="990" w:type="dxa"/>
          </w:tcPr>
          <w:p w14:paraId="5329F382" w14:textId="77777777" w:rsidR="00A77D61" w:rsidRPr="00B90324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90324">
              <w:rPr>
                <w:rFonts w:ascii="Times New Roman" w:hAnsi="Times New Roman" w:cs="Times New Roman"/>
              </w:rPr>
              <w:t>$1,500</w:t>
            </w:r>
          </w:p>
        </w:tc>
        <w:tc>
          <w:tcPr>
            <w:tcW w:w="1260" w:type="dxa"/>
          </w:tcPr>
          <w:p w14:paraId="0B6FA12A" w14:textId="77777777" w:rsidR="00A77D61" w:rsidRPr="00B90324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90324">
              <w:rPr>
                <w:rFonts w:ascii="Times New Roman" w:hAnsi="Times New Roman" w:cs="Times New Roman"/>
              </w:rPr>
              <w:t>2021-2022</w:t>
            </w:r>
          </w:p>
        </w:tc>
      </w:tr>
      <w:tr w:rsidR="00A77D61" w:rsidRPr="00E45159" w14:paraId="0A03B262" w14:textId="77777777" w:rsidTr="00E009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4711C3C9" w14:textId="49FB51EF" w:rsidR="00A77D61" w:rsidRPr="006D2473" w:rsidRDefault="0067199C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 xml:space="preserve">Recipient, </w:t>
            </w:r>
            <w:r w:rsidR="00A77D61" w:rsidRPr="006D2473">
              <w:rPr>
                <w:rFonts w:ascii="Times New Roman" w:hAnsi="Times New Roman" w:cs="Times New Roman"/>
              </w:rPr>
              <w:t>Graduate College Award for Graduate Research</w:t>
            </w:r>
            <w:r w:rsidR="00A77D61" w:rsidRPr="006D2473">
              <w:rPr>
                <w:rFonts w:ascii="Times New Roman" w:hAnsi="Times New Roman" w:cs="Times New Roman"/>
                <w:b w:val="0"/>
                <w:bCs w:val="0"/>
              </w:rPr>
              <w:t>, UIC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0F90DDB9" w14:textId="77777777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45159">
              <w:rPr>
                <w:rFonts w:ascii="Times New Roman" w:hAnsi="Times New Roman" w:cs="Times New Roman"/>
              </w:rPr>
              <w:t>$1,750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4396C4AB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E45159">
              <w:rPr>
                <w:rFonts w:ascii="Times New Roman" w:hAnsi="Times New Roman" w:cs="Times New Roman"/>
              </w:rPr>
              <w:t>2020-2021</w:t>
            </w:r>
          </w:p>
        </w:tc>
      </w:tr>
      <w:tr w:rsidR="00A77D61" w:rsidRPr="00E45159" w14:paraId="1924F162" w14:textId="77777777" w:rsidTr="008C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4ADF2069" w14:textId="04A9F383" w:rsidR="00A77D61" w:rsidRPr="006D2473" w:rsidRDefault="00E37C93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Recipient</w:t>
            </w:r>
            <w:r w:rsidR="00694F3A" w:rsidRPr="006D2473">
              <w:rPr>
                <w:rFonts w:ascii="Times New Roman" w:hAnsi="Times New Roman" w:cs="Times New Roman"/>
              </w:rPr>
              <w:t xml:space="preserve">, </w:t>
            </w:r>
            <w:r w:rsidR="00A77D61" w:rsidRPr="006D2473">
              <w:rPr>
                <w:rFonts w:ascii="Times New Roman" w:hAnsi="Times New Roman" w:cs="Times New Roman"/>
              </w:rPr>
              <w:t>Janessa Shapiro Graduate Research Award,</w:t>
            </w:r>
            <w:r w:rsidR="00A77D61"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Society of Personality &amp; Social Psychology (SPSP)</w:t>
            </w:r>
          </w:p>
        </w:tc>
        <w:tc>
          <w:tcPr>
            <w:tcW w:w="990" w:type="dxa"/>
          </w:tcPr>
          <w:p w14:paraId="6CEB2892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$1,000</w:t>
            </w:r>
          </w:p>
        </w:tc>
        <w:tc>
          <w:tcPr>
            <w:tcW w:w="1260" w:type="dxa"/>
          </w:tcPr>
          <w:p w14:paraId="14804D5F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3DB28994" w14:textId="77777777" w:rsidTr="00E009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394CF519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 xml:space="preserve">Winner, Best Student Conference Paper Award, 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>GDO Division, Academy of Management Conference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58639845" w14:textId="77777777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7FD5873F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31BC9D19" w14:textId="77777777" w:rsidTr="008C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0554B8D4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>Ph.D. Project/Baruch College Research Fellow</w:t>
            </w:r>
          </w:p>
        </w:tc>
        <w:tc>
          <w:tcPr>
            <w:tcW w:w="990" w:type="dxa"/>
          </w:tcPr>
          <w:p w14:paraId="1E434A20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-</w:t>
            </w:r>
          </w:p>
        </w:tc>
        <w:tc>
          <w:tcPr>
            <w:tcW w:w="1260" w:type="dxa"/>
          </w:tcPr>
          <w:p w14:paraId="167F6E71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20</w:t>
            </w:r>
          </w:p>
        </w:tc>
      </w:tr>
      <w:tr w:rsidR="00A77D61" w:rsidRPr="00E45159" w14:paraId="2D5E776C" w14:textId="77777777" w:rsidTr="00E009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  <w:tcBorders>
              <w:top w:val="none" w:sz="0" w:space="0" w:color="auto"/>
              <w:bottom w:val="none" w:sz="0" w:space="0" w:color="auto"/>
            </w:tcBorders>
          </w:tcPr>
          <w:p w14:paraId="2BE39CD4" w14:textId="77777777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6D2473">
              <w:rPr>
                <w:rFonts w:ascii="Times New Roman" w:hAnsi="Times New Roman" w:cs="Times New Roman"/>
              </w:rPr>
              <w:t>Graduate College Pipeline to an Inclusive Faculty (PIF) Fellowship,</w:t>
            </w:r>
            <w:r w:rsidRPr="006D2473">
              <w:rPr>
                <w:rFonts w:ascii="Times New Roman" w:hAnsi="Times New Roman" w:cs="Times New Roman"/>
                <w:b w:val="0"/>
                <w:bCs w:val="0"/>
              </w:rPr>
              <w:t xml:space="preserve"> UIC</w:t>
            </w:r>
          </w:p>
        </w:tc>
        <w:tc>
          <w:tcPr>
            <w:tcW w:w="990" w:type="dxa"/>
            <w:tcBorders>
              <w:top w:val="none" w:sz="0" w:space="0" w:color="auto"/>
              <w:bottom w:val="none" w:sz="0" w:space="0" w:color="auto"/>
            </w:tcBorders>
          </w:tcPr>
          <w:p w14:paraId="56043533" w14:textId="77777777" w:rsidR="00A77D61" w:rsidRPr="00E45159" w:rsidRDefault="00A77D61" w:rsidP="008C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  <w:tcBorders>
              <w:top w:val="none" w:sz="0" w:space="0" w:color="auto"/>
              <w:bottom w:val="none" w:sz="0" w:space="0" w:color="auto"/>
            </w:tcBorders>
          </w:tcPr>
          <w:p w14:paraId="7A79CA9A" w14:textId="77777777" w:rsidR="00A77D61" w:rsidRPr="00E45159" w:rsidRDefault="00A77D61" w:rsidP="00854F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18-2022</w:t>
            </w:r>
          </w:p>
        </w:tc>
      </w:tr>
      <w:tr w:rsidR="00A77D61" w:rsidRPr="00E45159" w14:paraId="046A5B00" w14:textId="77777777" w:rsidTr="008C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70" w:type="dxa"/>
          </w:tcPr>
          <w:p w14:paraId="1C183F48" w14:textId="3B7208FA" w:rsidR="00A77D61" w:rsidRPr="006D2473" w:rsidRDefault="00A77D61" w:rsidP="006D24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6D2473">
              <w:rPr>
                <w:rFonts w:ascii="Times New Roman" w:hAnsi="Times New Roman" w:cs="Times New Roman"/>
              </w:rPr>
              <w:t>Liautaud College of Business Graduate Fellowship</w:t>
            </w:r>
            <w:r w:rsidR="00854F8D" w:rsidRPr="006D2473">
              <w:rPr>
                <w:rFonts w:ascii="Times New Roman" w:hAnsi="Times New Roman" w:cs="Times New Roman"/>
              </w:rPr>
              <w:t xml:space="preserve">, </w:t>
            </w:r>
            <w:r w:rsidR="00854F8D" w:rsidRPr="006D2473">
              <w:rPr>
                <w:rFonts w:ascii="Times New Roman" w:hAnsi="Times New Roman" w:cs="Times New Roman"/>
                <w:b w:val="0"/>
                <w:bCs w:val="0"/>
              </w:rPr>
              <w:t>UIC</w:t>
            </w:r>
          </w:p>
        </w:tc>
        <w:tc>
          <w:tcPr>
            <w:tcW w:w="990" w:type="dxa"/>
          </w:tcPr>
          <w:p w14:paraId="694066D9" w14:textId="77777777" w:rsidR="00A77D61" w:rsidRPr="00E45159" w:rsidRDefault="00A77D61" w:rsidP="008C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----</w:t>
            </w:r>
          </w:p>
        </w:tc>
        <w:tc>
          <w:tcPr>
            <w:tcW w:w="1260" w:type="dxa"/>
          </w:tcPr>
          <w:p w14:paraId="66B68DCA" w14:textId="77777777" w:rsidR="00A77D61" w:rsidRPr="00E45159" w:rsidRDefault="00A77D61" w:rsidP="00854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45159">
              <w:rPr>
                <w:rFonts w:ascii="Times New Roman" w:hAnsi="Times New Roman" w:cs="Times New Roman"/>
              </w:rPr>
              <w:t>2017-2022</w:t>
            </w:r>
          </w:p>
        </w:tc>
      </w:tr>
    </w:tbl>
    <w:p w14:paraId="18CECEA4" w14:textId="5F3679F8" w:rsidR="00C72A10" w:rsidRPr="00E82DAF" w:rsidRDefault="00C72A10" w:rsidP="003379CC">
      <w:pPr>
        <w:pStyle w:val="Heading1"/>
        <w:spacing w:before="248" w:after="22"/>
        <w:ind w:left="270" w:firstLine="90"/>
        <w:rPr>
          <w:color w:val="1F497D" w:themeColor="text2"/>
          <w:sz w:val="24"/>
          <w:szCs w:val="24"/>
        </w:rPr>
      </w:pPr>
      <w:r w:rsidRPr="00023B11">
        <w:rPr>
          <w:sz w:val="24"/>
          <w:szCs w:val="24"/>
        </w:rPr>
        <w:t>INVITED PRESENTATIONS</w:t>
      </w:r>
      <w:r>
        <w:rPr>
          <w:noProof/>
        </w:rPr>
        <mc:AlternateContent>
          <mc:Choice Requires="wpg">
            <w:drawing>
              <wp:inline distT="0" distB="0" distL="0" distR="0" wp14:anchorId="496CAFF5" wp14:editId="69A715C1">
                <wp:extent cx="6349365" cy="6350"/>
                <wp:effectExtent l="12700" t="6350" r="10160" b="6350"/>
                <wp:docPr id="23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2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0D32CB48" id="Group 3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">
                <v:line id="Line 3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" strokeweight=".5pt"/>
                <w10:anchorlock/>
              </v:group>
            </w:pict>
          </mc:Fallback>
        </mc:AlternateContent>
      </w:r>
    </w:p>
    <w:p w14:paraId="2546FC20" w14:textId="22D96064" w:rsidR="00FF0E8E" w:rsidRDefault="00CA05D5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rvard Business School, </w:t>
      </w:r>
      <w:r w:rsidR="00FF0E8E">
        <w:rPr>
          <w:rFonts w:ascii="Times New Roman" w:hAnsi="Times New Roman" w:cs="Times New Roman"/>
        </w:rPr>
        <w:t>Organizational Behavior Lab (Planned for October 2023)</w:t>
      </w:r>
    </w:p>
    <w:p w14:paraId="5D17970C" w14:textId="1B304154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rtheastern University, </w:t>
      </w:r>
      <w:r w:rsidRPr="002B3292">
        <w:rPr>
          <w:rFonts w:ascii="Times New Roman" w:hAnsi="Times New Roman" w:cs="Times New Roman"/>
          <w:bCs/>
        </w:rPr>
        <w:t>D'Amore-McKim School of Business</w:t>
      </w:r>
      <w:r>
        <w:rPr>
          <w:rFonts w:ascii="Times New Roman" w:hAnsi="Times New Roman" w:cs="Times New Roman"/>
          <w:bCs/>
        </w:rPr>
        <w:t>, MOD Department</w:t>
      </w:r>
      <w:r w:rsidR="00FE1C8F">
        <w:rPr>
          <w:rFonts w:ascii="Times New Roman" w:hAnsi="Times New Roman" w:cs="Times New Roman"/>
          <w:bCs/>
        </w:rPr>
        <w:t>, 2022</w:t>
      </w:r>
    </w:p>
    <w:p w14:paraId="6D0A8697" w14:textId="3472E3B5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California, Berkeley, Haas School of Business, M &amp; O Dept.</w:t>
      </w:r>
      <w:r w:rsidR="00FE1C8F">
        <w:rPr>
          <w:rFonts w:ascii="Times New Roman" w:hAnsi="Times New Roman" w:cs="Times New Roman"/>
        </w:rPr>
        <w:t>, 2022</w:t>
      </w:r>
    </w:p>
    <w:p w14:paraId="47DA49E3" w14:textId="51852997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ssachusetts Institute of Technology (MIT), Sloan School of Management</w:t>
      </w:r>
      <w:r w:rsidR="00FE1C8F">
        <w:rPr>
          <w:rFonts w:ascii="Times New Roman" w:hAnsi="Times New Roman" w:cs="Times New Roman"/>
        </w:rPr>
        <w:t>, 2022</w:t>
      </w:r>
    </w:p>
    <w:p w14:paraId="1C516D32" w14:textId="3832967F" w:rsidR="00C72A10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Illinois at Chicago, Psychology Department</w:t>
      </w:r>
      <w:r w:rsidR="00FE1C8F">
        <w:rPr>
          <w:rFonts w:ascii="Times New Roman" w:hAnsi="Times New Roman" w:cs="Times New Roman"/>
        </w:rPr>
        <w:t>, 2022</w:t>
      </w:r>
    </w:p>
    <w:p w14:paraId="7AD6E7EF" w14:textId="54965973" w:rsidR="00C72A10" w:rsidRPr="00172C44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</w:rPr>
      </w:pPr>
      <w:r w:rsidRPr="00172C44">
        <w:rPr>
          <w:rFonts w:ascii="Times New Roman" w:hAnsi="Times New Roman" w:cs="Times New Roman"/>
        </w:rPr>
        <w:t>University of Michigan, Center for Positive Organizations,</w:t>
      </w:r>
      <w:r w:rsidRPr="00172C44">
        <w:rPr>
          <w:sz w:val="20"/>
          <w:szCs w:val="20"/>
        </w:rPr>
        <w:t xml:space="preserve"> </w:t>
      </w:r>
      <w:hyperlink r:id="rId12" w:history="1">
        <w:r w:rsidRPr="00C25D63">
          <w:rPr>
            <w:rStyle w:val="Hyperlink"/>
            <w:rFonts w:ascii="Times New Roman" w:hAnsi="Times New Roman" w:cs="Times New Roman"/>
          </w:rPr>
          <w:t>Adderley Positive Research Incubator</w:t>
        </w:r>
      </w:hyperlink>
      <w:r w:rsidRPr="00172C44">
        <w:rPr>
          <w:rFonts w:ascii="Times New Roman" w:hAnsi="Times New Roman" w:cs="Times New Roman"/>
        </w:rPr>
        <w:t>,</w:t>
      </w:r>
      <w:r w:rsidR="00FE1C8F">
        <w:rPr>
          <w:rFonts w:ascii="Times New Roman" w:hAnsi="Times New Roman" w:cs="Times New Roman"/>
        </w:rPr>
        <w:t xml:space="preserve"> 2022</w:t>
      </w:r>
    </w:p>
    <w:p w14:paraId="218CB4B0" w14:textId="772B556A" w:rsidR="00C72A10" w:rsidRPr="00172C44" w:rsidRDefault="00C72A10" w:rsidP="00F412BF">
      <w:pPr>
        <w:pStyle w:val="BodyText"/>
        <w:numPr>
          <w:ilvl w:val="0"/>
          <w:numId w:val="40"/>
        </w:numPr>
        <w:rPr>
          <w:rFonts w:ascii="Times New Roman" w:hAnsi="Times New Roman" w:cs="Times New Roman"/>
          <w:bCs/>
        </w:rPr>
      </w:pPr>
      <w:r w:rsidRPr="00172C44">
        <w:rPr>
          <w:rFonts w:ascii="Times New Roman" w:hAnsi="Times New Roman" w:cs="Times New Roman"/>
        </w:rPr>
        <w:t xml:space="preserve">Baruch College, Ph.D. Project Research Symposium, </w:t>
      </w:r>
      <w:r w:rsidR="00FE1C8F">
        <w:rPr>
          <w:rFonts w:ascii="Times New Roman" w:hAnsi="Times New Roman" w:cs="Times New Roman"/>
        </w:rPr>
        <w:t>2021</w:t>
      </w:r>
    </w:p>
    <w:p w14:paraId="0A522C4B" w14:textId="2DFC76F7" w:rsidR="00C72A10" w:rsidRPr="00684071" w:rsidRDefault="00C72A10" w:rsidP="00684071">
      <w:pPr>
        <w:rPr>
          <w:rFonts w:ascii="Times New Roman" w:hAnsi="Times New Roman" w:cs="Times New Roman"/>
        </w:rPr>
      </w:pPr>
    </w:p>
    <w:p w14:paraId="05A9C4DC" w14:textId="77777777" w:rsidR="00037652" w:rsidRDefault="00037652" w:rsidP="008A4EFF">
      <w:pPr>
        <w:pStyle w:val="BodyText"/>
        <w:ind w:left="275" w:firstLine="13"/>
        <w:rPr>
          <w:b/>
          <w:bCs/>
          <w:sz w:val="24"/>
          <w:szCs w:val="24"/>
        </w:rPr>
      </w:pPr>
    </w:p>
    <w:p w14:paraId="0C43EDFF" w14:textId="77777777" w:rsidR="00783BB8" w:rsidRDefault="00783BB8" w:rsidP="008A4EFF">
      <w:pPr>
        <w:pStyle w:val="BodyText"/>
        <w:ind w:left="275" w:firstLine="13"/>
        <w:rPr>
          <w:b/>
          <w:bCs/>
          <w:sz w:val="24"/>
          <w:szCs w:val="24"/>
        </w:rPr>
      </w:pPr>
    </w:p>
    <w:p w14:paraId="46CC1573" w14:textId="77777777" w:rsidR="00037652" w:rsidRDefault="00037652" w:rsidP="008A4EFF">
      <w:pPr>
        <w:pStyle w:val="BodyText"/>
        <w:ind w:left="275" w:firstLine="13"/>
        <w:rPr>
          <w:b/>
          <w:bCs/>
          <w:sz w:val="24"/>
          <w:szCs w:val="24"/>
        </w:rPr>
      </w:pPr>
    </w:p>
    <w:p w14:paraId="59945591" w14:textId="77777777" w:rsidR="00037652" w:rsidRDefault="00037652" w:rsidP="008A4EFF">
      <w:pPr>
        <w:pStyle w:val="BodyText"/>
        <w:ind w:left="275" w:firstLine="13"/>
        <w:rPr>
          <w:b/>
          <w:bCs/>
          <w:sz w:val="24"/>
          <w:szCs w:val="24"/>
        </w:rPr>
      </w:pPr>
    </w:p>
    <w:p w14:paraId="603B6872" w14:textId="77777777" w:rsidR="00037652" w:rsidRDefault="00037652" w:rsidP="008A4EFF">
      <w:pPr>
        <w:pStyle w:val="BodyText"/>
        <w:ind w:left="275" w:firstLine="13"/>
        <w:rPr>
          <w:b/>
          <w:bCs/>
          <w:sz w:val="24"/>
          <w:szCs w:val="24"/>
        </w:rPr>
      </w:pPr>
    </w:p>
    <w:p w14:paraId="54BE1EFA" w14:textId="2AA39297" w:rsidR="00CD40D9" w:rsidRPr="00023B11" w:rsidRDefault="00F50A15" w:rsidP="008A4EFF">
      <w:pPr>
        <w:pStyle w:val="BodyText"/>
        <w:ind w:left="275" w:firstLine="13"/>
        <w:rPr>
          <w:b/>
          <w:bCs/>
          <w:sz w:val="24"/>
          <w:szCs w:val="24"/>
        </w:rPr>
      </w:pPr>
      <w:r w:rsidRPr="00023B11">
        <w:rPr>
          <w:b/>
          <w:bCs/>
          <w:sz w:val="24"/>
          <w:szCs w:val="24"/>
        </w:rPr>
        <w:lastRenderedPageBreak/>
        <w:t>C</w:t>
      </w:r>
      <w:r w:rsidR="00677173" w:rsidRPr="00023B11">
        <w:rPr>
          <w:b/>
          <w:bCs/>
          <w:sz w:val="24"/>
          <w:szCs w:val="24"/>
        </w:rPr>
        <w:t>ONFERENCE PRESENTATIONS, &amp;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FACILITATED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SYMPOSIA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AND</w:t>
      </w:r>
      <w:r w:rsidRPr="00023B11">
        <w:rPr>
          <w:rFonts w:ascii="Times New Roman"/>
          <w:b/>
          <w:bCs/>
          <w:sz w:val="24"/>
          <w:szCs w:val="24"/>
        </w:rPr>
        <w:t xml:space="preserve"> </w:t>
      </w:r>
      <w:r w:rsidRPr="00023B11">
        <w:rPr>
          <w:b/>
          <w:bCs/>
          <w:sz w:val="24"/>
          <w:szCs w:val="24"/>
        </w:rPr>
        <w:t>WORKSHOPS</w:t>
      </w:r>
    </w:p>
    <w:p w14:paraId="1CB72E6B" w14:textId="43F7B549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654B5AD1" wp14:editId="635EB94D">
                <wp:extent cx="6349365" cy="6350"/>
                <wp:effectExtent l="12700" t="6985" r="10160" b="5715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10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22032ADC" id="Group 8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J+m+bARAgAA&#10;lwQAAA4AAAAAAAAAAAAAAAAALgIAAGRycy9lMm9Eb2MueG1sUEsBAi0AFAAGAAgAAAAhAK0HUATZ&#10;AAAAAwEAAA8AAAAAAAAAAAAAAAAAawQAAGRycy9kb3ducmV2LnhtbFBLBQYAAAAABAAEAPMAAABx&#10;BQAAAAA=&#10;">
                <v:line id="Line 9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" strokeweight=".5pt"/>
                <w10:anchorlock/>
              </v:group>
            </w:pict>
          </mc:Fallback>
        </mc:AlternateContent>
      </w:r>
    </w:p>
    <w:p w14:paraId="78D3ECFF" w14:textId="41DD9CE9" w:rsidR="00B416F0" w:rsidRDefault="0077445E" w:rsidP="008A4EFF">
      <w:pPr>
        <w:pStyle w:val="BodyText"/>
        <w:ind w:firstLine="275"/>
        <w:rPr>
          <w:rFonts w:ascii="Times New Roman" w:hAnsi="Times New Roman" w:cs="Times New Roman"/>
        </w:rPr>
      </w:pPr>
      <w:bookmarkStart w:id="4" w:name="August_2018_Academy_of_Management,_Annua"/>
      <w:bookmarkEnd w:id="4"/>
      <w:r w:rsidRPr="0077445E">
        <w:rPr>
          <w:rFonts w:ascii="Times New Roman" w:hAnsi="Times New Roman" w:cs="Times New Roman"/>
          <w:b/>
          <w:bCs/>
        </w:rPr>
        <w:t>Academy of Management</w:t>
      </w:r>
      <w:r w:rsidRPr="0077445E">
        <w:rPr>
          <w:rFonts w:ascii="Times New Roman" w:hAnsi="Times New Roman" w:cs="Times New Roman"/>
        </w:rPr>
        <w:t>, 8</w:t>
      </w:r>
      <w:r>
        <w:rPr>
          <w:rFonts w:ascii="Times New Roman" w:hAnsi="Times New Roman" w:cs="Times New Roman"/>
        </w:rPr>
        <w:t>3</w:t>
      </w:r>
      <w:r w:rsidRPr="0077445E">
        <w:rPr>
          <w:rFonts w:ascii="Times New Roman" w:hAnsi="Times New Roman" w:cs="Times New Roman"/>
          <w:vertAlign w:val="superscript"/>
        </w:rPr>
        <w:t>rd</w:t>
      </w:r>
      <w:r w:rsidRPr="0077445E">
        <w:rPr>
          <w:rFonts w:ascii="Times New Roman" w:hAnsi="Times New Roman" w:cs="Times New Roman"/>
        </w:rPr>
        <w:t xml:space="preserve"> Annual Meeting, </w:t>
      </w:r>
      <w:r>
        <w:rPr>
          <w:rFonts w:ascii="Times New Roman" w:hAnsi="Times New Roman" w:cs="Times New Roman"/>
        </w:rPr>
        <w:t>Boston, MA</w:t>
      </w:r>
      <w:r w:rsidR="00D16642">
        <w:rPr>
          <w:rFonts w:ascii="Times New Roman" w:hAnsi="Times New Roman" w:cs="Times New Roman"/>
        </w:rPr>
        <w:t>, 2023</w:t>
      </w:r>
      <w:r>
        <w:rPr>
          <w:rFonts w:ascii="Times New Roman" w:hAnsi="Times New Roman" w:cs="Times New Roman"/>
        </w:rPr>
        <w:t xml:space="preserve"> </w:t>
      </w:r>
      <w:r w:rsidRPr="0077445E">
        <w:rPr>
          <w:rFonts w:ascii="Times New Roman" w:hAnsi="Times New Roman" w:cs="Times New Roman"/>
        </w:rPr>
        <w:tab/>
      </w:r>
      <w:r w:rsidRPr="0077445E">
        <w:rPr>
          <w:rFonts w:ascii="Times New Roman" w:hAnsi="Times New Roman" w:cs="Times New Roman"/>
        </w:rPr>
        <w:tab/>
      </w:r>
      <w:r w:rsidRPr="0077445E">
        <w:rPr>
          <w:rFonts w:ascii="Times New Roman" w:hAnsi="Times New Roman" w:cs="Times New Roman"/>
        </w:rPr>
        <w:tab/>
      </w:r>
      <w:r w:rsidRPr="0077445E">
        <w:rPr>
          <w:rFonts w:ascii="Times New Roman" w:hAnsi="Times New Roman" w:cs="Times New Roman"/>
        </w:rPr>
        <w:tab/>
      </w:r>
      <w:r w:rsidRPr="0077445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7445E">
        <w:rPr>
          <w:rFonts w:ascii="Times New Roman" w:hAnsi="Times New Roman" w:cs="Times New Roman"/>
        </w:rPr>
        <w:t xml:space="preserve">Paper Presentation: </w:t>
      </w:r>
      <w:r>
        <w:rPr>
          <w:rFonts w:ascii="Times New Roman" w:hAnsi="Times New Roman" w:cs="Times New Roman"/>
        </w:rPr>
        <w:t>Organizational Communication in the Wake of Mega-Threat Events: 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sychological Contract Perspective</w:t>
      </w:r>
    </w:p>
    <w:p w14:paraId="2491C0D3" w14:textId="6D5D4816" w:rsidR="006D2473" w:rsidRPr="006D2473" w:rsidRDefault="006D2473" w:rsidP="006D2473">
      <w:pPr>
        <w:ind w:left="1440"/>
        <w:rPr>
          <w:rFonts w:ascii="Times New Roman" w:hAnsi="Times New Roman" w:cs="Times New Roman"/>
          <w:b/>
          <w:bCs/>
        </w:rPr>
      </w:pPr>
      <w:r w:rsidRPr="006D2473">
        <w:rPr>
          <w:rFonts w:ascii="Times New Roman" w:hAnsi="Times New Roman" w:cs="Times New Roman"/>
          <w:b/>
          <w:bCs/>
        </w:rPr>
        <w:t>**Winner, Best Paper with Practical Implications, MOC Division, Academy of Management Conference</w:t>
      </w:r>
    </w:p>
    <w:p w14:paraId="4C6339E1" w14:textId="77777777" w:rsidR="006D2473" w:rsidRDefault="006D2473" w:rsidP="00A53E7C">
      <w:pPr>
        <w:pStyle w:val="BodyText"/>
        <w:ind w:firstLine="270"/>
        <w:rPr>
          <w:rFonts w:ascii="Times New Roman" w:hAnsi="Times New Roman" w:cs="Times New Roman"/>
          <w:b/>
          <w:bCs/>
        </w:rPr>
      </w:pPr>
    </w:p>
    <w:p w14:paraId="6D4AC1AA" w14:textId="2EA35E3E" w:rsidR="00B416F0" w:rsidRDefault="00B416F0" w:rsidP="00A53E7C">
      <w:pPr>
        <w:pStyle w:val="BodyText"/>
        <w:ind w:firstLine="270"/>
        <w:rPr>
          <w:rFonts w:ascii="Times New Roman" w:hAnsi="Times New Roman" w:cs="Times New Roman"/>
        </w:rPr>
      </w:pPr>
      <w:r w:rsidRPr="00B416F0">
        <w:rPr>
          <w:rFonts w:ascii="Times New Roman" w:hAnsi="Times New Roman" w:cs="Times New Roman"/>
          <w:b/>
          <w:bCs/>
        </w:rPr>
        <w:t>Behavioral Science and Policy Association</w:t>
      </w:r>
      <w:r>
        <w:rPr>
          <w:rFonts w:ascii="Times New Roman" w:hAnsi="Times New Roman" w:cs="Times New Roman"/>
        </w:rPr>
        <w:t xml:space="preserve">, </w:t>
      </w:r>
      <w:r w:rsidR="008D5974">
        <w:rPr>
          <w:rFonts w:ascii="Times New Roman" w:hAnsi="Times New Roman" w:cs="Times New Roman"/>
        </w:rPr>
        <w:t xml:space="preserve">Virtual, </w:t>
      </w:r>
      <w:r>
        <w:rPr>
          <w:rFonts w:ascii="Times New Roman" w:hAnsi="Times New Roman" w:cs="Times New Roman"/>
        </w:rPr>
        <w:t>2023</w:t>
      </w:r>
    </w:p>
    <w:p w14:paraId="67F475B1" w14:textId="41D34780" w:rsidR="00B416F0" w:rsidRDefault="00B416F0" w:rsidP="00B416F0">
      <w:pPr>
        <w:pStyle w:val="BodyText"/>
        <w:ind w:firstLine="27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Paper Presentation: </w:t>
      </w:r>
      <w:r w:rsidRPr="00B416F0">
        <w:rPr>
          <w:rFonts w:ascii="Times New Roman" w:hAnsi="Times New Roman" w:cs="Times New Roman"/>
        </w:rPr>
        <w:t xml:space="preserve">Organization Communication Policy in the Wake of Mega-Threat Events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B416F0">
        <w:rPr>
          <w:rFonts w:ascii="Times New Roman" w:hAnsi="Times New Roman" w:cs="Times New Roman"/>
        </w:rPr>
        <w:t>A Psychological Contract View</w:t>
      </w:r>
      <w:r>
        <w:rPr>
          <w:rFonts w:ascii="Times New Roman" w:hAnsi="Times New Roman" w:cs="Times New Roman"/>
        </w:rPr>
        <w:t xml:space="preserve"> </w:t>
      </w:r>
    </w:p>
    <w:p w14:paraId="54984C8C" w14:textId="77777777" w:rsidR="00D16642" w:rsidRDefault="00D16642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0D59012B" w14:textId="25042739" w:rsidR="00E21544" w:rsidRDefault="00F412BF" w:rsidP="00F412BF">
      <w:pPr>
        <w:pStyle w:val="BodyText"/>
        <w:ind w:left="720" w:hanging="44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The </w:t>
      </w:r>
      <w:r w:rsidR="0096045E" w:rsidRPr="0096045E">
        <w:rPr>
          <w:rFonts w:ascii="Times New Roman" w:hAnsi="Times New Roman" w:cs="Times New Roman"/>
          <w:b/>
          <w:bCs/>
        </w:rPr>
        <w:t>Wharton School</w:t>
      </w:r>
      <w:r>
        <w:rPr>
          <w:rFonts w:ascii="Times New Roman" w:hAnsi="Times New Roman" w:cs="Times New Roman"/>
          <w:b/>
          <w:bCs/>
        </w:rPr>
        <w:t xml:space="preserve"> (University of Pennsylvania)</w:t>
      </w:r>
      <w:r w:rsidR="0096045E" w:rsidRPr="0096045E">
        <w:rPr>
          <w:rFonts w:ascii="Times New Roman" w:hAnsi="Times New Roman" w:cs="Times New Roman"/>
          <w:b/>
          <w:bCs/>
        </w:rPr>
        <w:t>,</w:t>
      </w:r>
      <w:r>
        <w:rPr>
          <w:rFonts w:ascii="Times New Roman" w:hAnsi="Times New Roman" w:cs="Times New Roman"/>
          <w:b/>
          <w:bCs/>
        </w:rPr>
        <w:t xml:space="preserve"> </w:t>
      </w:r>
      <w:r w:rsidR="00E21544" w:rsidRPr="0096045E">
        <w:rPr>
          <w:rFonts w:ascii="Times New Roman" w:hAnsi="Times New Roman" w:cs="Times New Roman"/>
        </w:rPr>
        <w:t>15</w:t>
      </w:r>
      <w:r w:rsidR="00E21544" w:rsidRPr="0096045E">
        <w:rPr>
          <w:rFonts w:ascii="Times New Roman" w:hAnsi="Times New Roman" w:cs="Times New Roman"/>
          <w:vertAlign w:val="superscript"/>
        </w:rPr>
        <w:t>th</w:t>
      </w:r>
      <w:r w:rsidR="00E21544" w:rsidRPr="0096045E">
        <w:rPr>
          <w:rFonts w:ascii="Times New Roman" w:hAnsi="Times New Roman" w:cs="Times New Roman"/>
        </w:rPr>
        <w:t xml:space="preserve"> Annual People and Organizations Conference</w:t>
      </w:r>
      <w:r w:rsidR="00E21544" w:rsidRPr="00E21544">
        <w:rPr>
          <w:rFonts w:ascii="Times New Roman" w:hAnsi="Times New Roman" w:cs="Times New Roman"/>
          <w:b/>
          <w:bCs/>
        </w:rPr>
        <w:t>,</w:t>
      </w:r>
      <w:r>
        <w:rPr>
          <w:rFonts w:ascii="Times New Roman" w:hAnsi="Times New Roman" w:cs="Times New Roman"/>
          <w:b/>
          <w:bCs/>
        </w:rPr>
        <w:t xml:space="preserve"> </w:t>
      </w:r>
      <w:r w:rsidR="00E21544">
        <w:rPr>
          <w:rFonts w:ascii="Times New Roman" w:hAnsi="Times New Roman" w:cs="Times New Roman"/>
        </w:rPr>
        <w:t>Philadelphia, PA</w:t>
      </w:r>
      <w:r w:rsidR="008D5974">
        <w:rPr>
          <w:rFonts w:ascii="Times New Roman" w:hAnsi="Times New Roman" w:cs="Times New Roman"/>
        </w:rPr>
        <w:t>, 2022</w:t>
      </w:r>
    </w:p>
    <w:p w14:paraId="3063CBA1" w14:textId="05DA69F8" w:rsidR="00E21544" w:rsidRDefault="008D5974" w:rsidP="00E21544">
      <w:pPr>
        <w:pStyle w:val="BodyText"/>
        <w:ind w:left="2159" w:hanging="18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E21544" w:rsidRPr="00B83475">
        <w:rPr>
          <w:rFonts w:ascii="Times New Roman" w:hAnsi="Times New Roman" w:cs="Times New Roman"/>
        </w:rPr>
        <w:t xml:space="preserve">Paper Presentation: </w:t>
      </w:r>
      <w:r w:rsidR="00E21544" w:rsidRPr="003206EF">
        <w:rPr>
          <w:rFonts w:ascii="Times New Roman" w:hAnsi="Times New Roman" w:cs="Times New Roman"/>
          <w:bCs/>
          <w:iCs/>
        </w:rPr>
        <w:t xml:space="preserve">Organizational </w:t>
      </w:r>
      <w:r w:rsidR="00E21544">
        <w:rPr>
          <w:rFonts w:ascii="Times New Roman" w:hAnsi="Times New Roman" w:cs="Times New Roman"/>
          <w:bCs/>
          <w:iCs/>
        </w:rPr>
        <w:t xml:space="preserve">Response and </w:t>
      </w:r>
      <w:r w:rsidR="00E21544" w:rsidRPr="003206EF">
        <w:rPr>
          <w:rFonts w:ascii="Times New Roman" w:hAnsi="Times New Roman" w:cs="Times New Roman"/>
        </w:rPr>
        <w:t>Mega-Threat Events</w:t>
      </w:r>
    </w:p>
    <w:p w14:paraId="56D5FC8E" w14:textId="77777777" w:rsidR="00E672DD" w:rsidRDefault="00E672DD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7EA945FE" w14:textId="6B188522" w:rsidR="00EA4EC7" w:rsidRDefault="00EA4EC7" w:rsidP="003206EF">
      <w:pPr>
        <w:pStyle w:val="BodyText"/>
        <w:ind w:left="2159" w:hanging="1884"/>
        <w:rPr>
          <w:rFonts w:ascii="Times New Roman" w:hAnsi="Times New Roman" w:cs="Times New Roman"/>
        </w:rPr>
      </w:pPr>
      <w:r w:rsidRPr="00E21544">
        <w:rPr>
          <w:rFonts w:ascii="Times New Roman" w:hAnsi="Times New Roman" w:cs="Times New Roman"/>
          <w:b/>
          <w:bCs/>
        </w:rPr>
        <w:t>Harvard Business School, Rising Scholars Conference,</w:t>
      </w:r>
      <w:r w:rsidRPr="00172C44">
        <w:rPr>
          <w:rFonts w:ascii="Times New Roman" w:hAnsi="Times New Roman" w:cs="Times New Roman"/>
        </w:rPr>
        <w:t xml:space="preserve"> </w:t>
      </w:r>
      <w:r w:rsidR="000C33C0">
        <w:rPr>
          <w:rFonts w:ascii="Times New Roman" w:hAnsi="Times New Roman" w:cs="Times New Roman"/>
        </w:rPr>
        <w:t>Virtual, 2021</w:t>
      </w:r>
    </w:p>
    <w:p w14:paraId="61FF0C93" w14:textId="222A522C" w:rsidR="003206EF" w:rsidRDefault="000C33C0" w:rsidP="003206EF">
      <w:pPr>
        <w:pStyle w:val="BodyText"/>
        <w:ind w:left="2159" w:hanging="18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EA4EC7" w:rsidRPr="00B83475">
        <w:rPr>
          <w:rFonts w:ascii="Times New Roman" w:hAnsi="Times New Roman" w:cs="Times New Roman"/>
        </w:rPr>
        <w:t xml:space="preserve">Paper Presentation: Testing the Generalizability of the White Leadership Standard in the Post-Obama Era </w:t>
      </w:r>
    </w:p>
    <w:p w14:paraId="3782FD39" w14:textId="3104662B" w:rsidR="00E672DD" w:rsidRDefault="00E672DD" w:rsidP="003206EF">
      <w:pPr>
        <w:pStyle w:val="BodyText"/>
        <w:ind w:left="2159" w:hanging="1884"/>
        <w:rPr>
          <w:rFonts w:ascii="Times New Roman" w:hAnsi="Times New Roman" w:cs="Times New Roman"/>
        </w:rPr>
      </w:pPr>
    </w:p>
    <w:p w14:paraId="1477EAA9" w14:textId="58085B5D" w:rsidR="00D67B41" w:rsidRDefault="008A4EFF" w:rsidP="001815EE">
      <w:pPr>
        <w:pStyle w:val="BodyText"/>
        <w:ind w:firstLine="275"/>
        <w:rPr>
          <w:rFonts w:ascii="Times New Roman" w:hAnsi="Times New Roman" w:cs="Times New Roman"/>
        </w:rPr>
      </w:pPr>
      <w:bookmarkStart w:id="5" w:name="_Hlk59427787"/>
      <w:bookmarkStart w:id="6" w:name="_Hlk124027563"/>
      <w:r w:rsidRPr="003206EF">
        <w:rPr>
          <w:rFonts w:ascii="Times New Roman" w:hAnsi="Times New Roman" w:cs="Times New Roman"/>
          <w:b/>
          <w:bCs/>
        </w:rPr>
        <w:t>Academy of Management</w:t>
      </w:r>
      <w:r w:rsidRPr="00E45159">
        <w:rPr>
          <w:rFonts w:ascii="Times New Roman" w:hAnsi="Times New Roman" w:cs="Times New Roman"/>
        </w:rPr>
        <w:t>, 80</w:t>
      </w:r>
      <w:r w:rsidRPr="00E45159">
        <w:rPr>
          <w:rFonts w:ascii="Times New Roman" w:hAnsi="Times New Roman" w:cs="Times New Roman"/>
          <w:vertAlign w:val="superscript"/>
        </w:rPr>
        <w:t>th</w:t>
      </w:r>
      <w:r w:rsidRPr="00E45159">
        <w:rPr>
          <w:rFonts w:ascii="Times New Roman" w:hAnsi="Times New Roman" w:cs="Times New Roman"/>
        </w:rPr>
        <w:t xml:space="preserve"> Annual Meeting, </w:t>
      </w:r>
      <w:r w:rsidRPr="00B83475">
        <w:rPr>
          <w:rFonts w:ascii="Times New Roman" w:hAnsi="Times New Roman" w:cs="Times New Roman"/>
        </w:rPr>
        <w:t>Virtual</w:t>
      </w:r>
      <w:r w:rsidR="000C33C0">
        <w:rPr>
          <w:rFonts w:ascii="Times New Roman" w:hAnsi="Times New Roman" w:cs="Times New Roman"/>
        </w:rPr>
        <w:t>, 2020</w:t>
      </w:r>
      <w:r w:rsidR="000C33C0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ab/>
      </w:r>
      <w:r w:rsidR="00E45159" w:rsidRPr="00B83475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 xml:space="preserve">Paper Presentation: Testing the Generalizability of the White Leadership Standard in the </w:t>
      </w:r>
      <w:r w:rsidRPr="00B83475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ab/>
      </w:r>
      <w:r w:rsidR="00E45159" w:rsidRPr="00B83475">
        <w:rPr>
          <w:rFonts w:ascii="Times New Roman" w:hAnsi="Times New Roman" w:cs="Times New Roman"/>
        </w:rPr>
        <w:tab/>
      </w:r>
      <w:r w:rsidRPr="00B83475">
        <w:rPr>
          <w:rFonts w:ascii="Times New Roman" w:hAnsi="Times New Roman" w:cs="Times New Roman"/>
        </w:rPr>
        <w:t xml:space="preserve">Post-Obama Era (with </w:t>
      </w:r>
      <w:r w:rsidR="00F9161E">
        <w:rPr>
          <w:rFonts w:ascii="Times New Roman" w:hAnsi="Times New Roman" w:cs="Times New Roman"/>
        </w:rPr>
        <w:t xml:space="preserve">Xin </w:t>
      </w:r>
      <w:proofErr w:type="spellStart"/>
      <w:r w:rsidR="00F9161E">
        <w:rPr>
          <w:rFonts w:ascii="Times New Roman" w:hAnsi="Times New Roman" w:cs="Times New Roman"/>
        </w:rPr>
        <w:t>Xin</w:t>
      </w:r>
      <w:proofErr w:type="spellEnd"/>
      <w:r w:rsidRPr="00B83475">
        <w:rPr>
          <w:rFonts w:ascii="Times New Roman" w:hAnsi="Times New Roman" w:cs="Times New Roman"/>
        </w:rPr>
        <w:t xml:space="preserve"> Lu &amp; Lyangela Gutierrez)</w:t>
      </w:r>
    </w:p>
    <w:p w14:paraId="24E26125" w14:textId="26A0CA89" w:rsidR="00D540EA" w:rsidRPr="00D540EA" w:rsidRDefault="00D540EA" w:rsidP="00D540EA">
      <w:pPr>
        <w:pStyle w:val="BodyText"/>
        <w:ind w:left="1440" w:firstLine="275"/>
        <w:rPr>
          <w:rFonts w:ascii="Times New Roman" w:hAnsi="Times New Roman" w:cs="Times New Roman"/>
        </w:rPr>
      </w:pPr>
      <w:r w:rsidRPr="00D540EA">
        <w:rPr>
          <w:rFonts w:ascii="Times New Roman" w:hAnsi="Times New Roman" w:cs="Times New Roman"/>
        </w:rPr>
        <w:t>**Winner, Best Student Conference Paper Award, GDO Division, Academy of Management Conference</w:t>
      </w:r>
    </w:p>
    <w:bookmarkEnd w:id="5"/>
    <w:bookmarkEnd w:id="6"/>
    <w:p w14:paraId="7642FDFA" w14:textId="77777777" w:rsidR="00D540EA" w:rsidRDefault="00D540EA" w:rsidP="00D540EA">
      <w:pPr>
        <w:pStyle w:val="BodyText"/>
        <w:ind w:firstLine="275"/>
        <w:rPr>
          <w:rFonts w:ascii="Times New Roman" w:hAnsi="Times New Roman" w:cs="Times New Roman"/>
        </w:rPr>
      </w:pPr>
    </w:p>
    <w:p w14:paraId="7B3F32AD" w14:textId="4B96E103" w:rsidR="00CD40D9" w:rsidRDefault="00F50A15" w:rsidP="00D540EA">
      <w:pPr>
        <w:pStyle w:val="BodyText"/>
        <w:ind w:firstLine="275"/>
        <w:rPr>
          <w:rFonts w:ascii="Times New Roman" w:hAnsi="Times New Roman" w:cs="Times New Roman"/>
        </w:rPr>
      </w:pPr>
      <w:r w:rsidRPr="003206EF">
        <w:rPr>
          <w:rFonts w:ascii="Times New Roman" w:hAnsi="Times New Roman" w:cs="Times New Roman"/>
          <w:b/>
          <w:bCs/>
        </w:rPr>
        <w:t>Academy of Management</w:t>
      </w:r>
      <w:r w:rsidRPr="00B83475">
        <w:rPr>
          <w:rFonts w:ascii="Times New Roman" w:hAnsi="Times New Roman" w:cs="Times New Roman"/>
        </w:rPr>
        <w:t xml:space="preserve">, </w:t>
      </w:r>
      <w:r w:rsidR="002E7442" w:rsidRPr="00B83475">
        <w:rPr>
          <w:rFonts w:ascii="Times New Roman" w:hAnsi="Times New Roman" w:cs="Times New Roman"/>
        </w:rPr>
        <w:t>78</w:t>
      </w:r>
      <w:r w:rsidR="002E7442" w:rsidRPr="00B83475">
        <w:rPr>
          <w:rFonts w:ascii="Times New Roman" w:hAnsi="Times New Roman" w:cs="Times New Roman"/>
          <w:vertAlign w:val="superscript"/>
        </w:rPr>
        <w:t>th</w:t>
      </w:r>
      <w:r w:rsidR="002E7442" w:rsidRPr="00B83475">
        <w:rPr>
          <w:rFonts w:ascii="Times New Roman" w:hAnsi="Times New Roman" w:cs="Times New Roman"/>
        </w:rPr>
        <w:t xml:space="preserve"> </w:t>
      </w:r>
      <w:r w:rsidRPr="00B83475">
        <w:rPr>
          <w:rFonts w:ascii="Times New Roman" w:hAnsi="Times New Roman" w:cs="Times New Roman"/>
        </w:rPr>
        <w:t>Annual Meeting, Chicago, IL</w:t>
      </w:r>
      <w:bookmarkStart w:id="7" w:name="Professional_Development_Workshop_Speake"/>
      <w:bookmarkEnd w:id="7"/>
      <w:r w:rsidR="000C33C0">
        <w:rPr>
          <w:rFonts w:ascii="Times New Roman" w:hAnsi="Times New Roman" w:cs="Times New Roman"/>
        </w:rPr>
        <w:t>, 2018</w:t>
      </w:r>
      <w:r w:rsidR="000C33C0">
        <w:rPr>
          <w:rFonts w:ascii="Times New Roman" w:hAnsi="Times New Roman" w:cs="Times New Roman"/>
        </w:rPr>
        <w:tab/>
      </w:r>
      <w:r w:rsidR="000C33C0">
        <w:rPr>
          <w:rFonts w:ascii="Times New Roman" w:hAnsi="Times New Roman" w:cs="Times New Roman"/>
        </w:rPr>
        <w:tab/>
      </w:r>
      <w:r w:rsidR="000C33C0">
        <w:rPr>
          <w:rFonts w:ascii="Times New Roman" w:hAnsi="Times New Roman" w:cs="Times New Roman"/>
        </w:rPr>
        <w:tab/>
      </w:r>
      <w:r w:rsidR="000C33C0">
        <w:rPr>
          <w:rFonts w:ascii="Times New Roman" w:hAnsi="Times New Roman" w:cs="Times New Roman"/>
        </w:rPr>
        <w:tab/>
      </w:r>
      <w:r w:rsidR="000C33C0">
        <w:rPr>
          <w:rFonts w:ascii="Times New Roman" w:hAnsi="Times New Roman" w:cs="Times New Roman"/>
        </w:rPr>
        <w:tab/>
      </w:r>
      <w:r w:rsidR="000C33C0">
        <w:rPr>
          <w:rFonts w:ascii="Times New Roman" w:hAnsi="Times New Roman" w:cs="Times New Roman"/>
        </w:rPr>
        <w:tab/>
      </w:r>
      <w:r w:rsidRPr="00E45159">
        <w:rPr>
          <w:rFonts w:ascii="Times New Roman" w:hAnsi="Times New Roman" w:cs="Times New Roman"/>
        </w:rPr>
        <w:t xml:space="preserve">Professional Development Workshop </w:t>
      </w:r>
      <w:r w:rsidR="00C23AC6" w:rsidRPr="00E45159">
        <w:rPr>
          <w:rFonts w:ascii="Times New Roman" w:hAnsi="Times New Roman" w:cs="Times New Roman"/>
        </w:rPr>
        <w:t xml:space="preserve">Facilitator: Moving Beyond the Conversation: Building a Research </w:t>
      </w:r>
      <w:r w:rsidR="000C33C0">
        <w:rPr>
          <w:rFonts w:ascii="Times New Roman" w:hAnsi="Times New Roman" w:cs="Times New Roman"/>
        </w:rPr>
        <w:tab/>
      </w:r>
      <w:r w:rsidR="00C23AC6" w:rsidRPr="00E45159">
        <w:rPr>
          <w:rFonts w:ascii="Times New Roman" w:hAnsi="Times New Roman" w:cs="Times New Roman"/>
        </w:rPr>
        <w:t xml:space="preserve">Agenda to Create More Inclusive Organizations </w:t>
      </w:r>
      <w:r w:rsidRPr="00E45159">
        <w:rPr>
          <w:rFonts w:ascii="Times New Roman" w:hAnsi="Times New Roman" w:cs="Times New Roman"/>
        </w:rPr>
        <w:t>PDW (Sponsor</w:t>
      </w:r>
      <w:r w:rsidR="00C23AC6" w:rsidRPr="00E45159">
        <w:rPr>
          <w:rFonts w:ascii="Times New Roman" w:hAnsi="Times New Roman" w:cs="Times New Roman"/>
        </w:rPr>
        <w:t>s</w:t>
      </w:r>
      <w:r w:rsidRPr="00E45159">
        <w:rPr>
          <w:rFonts w:ascii="Times New Roman" w:hAnsi="Times New Roman" w:cs="Times New Roman"/>
        </w:rPr>
        <w:t>:</w:t>
      </w:r>
      <w:r w:rsidR="000C33C0">
        <w:rPr>
          <w:rFonts w:ascii="Times New Roman" w:hAnsi="Times New Roman" w:cs="Times New Roman"/>
        </w:rPr>
        <w:t xml:space="preserve"> </w:t>
      </w:r>
      <w:r w:rsidR="00C23AC6" w:rsidRPr="00E45159">
        <w:rPr>
          <w:rFonts w:ascii="Times New Roman" w:hAnsi="Times New Roman" w:cs="Times New Roman"/>
        </w:rPr>
        <w:t xml:space="preserve">GDO Division) </w:t>
      </w:r>
    </w:p>
    <w:p w14:paraId="71096710" w14:textId="77777777" w:rsidR="00EF71F7" w:rsidRDefault="00EF71F7" w:rsidP="002F10CE">
      <w:pPr>
        <w:rPr>
          <w:b/>
          <w:bCs/>
          <w:color w:val="1F497D" w:themeColor="text2"/>
          <w:sz w:val="24"/>
          <w:szCs w:val="24"/>
        </w:rPr>
      </w:pPr>
      <w:bookmarkStart w:id="8" w:name="August_2014___Academy_of_Management,_Ann"/>
      <w:bookmarkEnd w:id="8"/>
    </w:p>
    <w:p w14:paraId="15596BB5" w14:textId="10C3C854" w:rsidR="00E97F03" w:rsidRPr="00023B11" w:rsidRDefault="00F50A15" w:rsidP="002F10CE">
      <w:pPr>
        <w:rPr>
          <w:b/>
          <w:bCs/>
          <w:sz w:val="24"/>
          <w:szCs w:val="24"/>
        </w:rPr>
      </w:pPr>
      <w:r w:rsidRPr="00023B11">
        <w:rPr>
          <w:b/>
          <w:bCs/>
          <w:sz w:val="24"/>
          <w:szCs w:val="24"/>
        </w:rPr>
        <w:t>TEACHING</w:t>
      </w:r>
    </w:p>
    <w:p w14:paraId="077B4CF8" w14:textId="19244742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393C2C12" wp14:editId="36FCBE7B">
                <wp:extent cx="6349365" cy="6350"/>
                <wp:effectExtent l="12700" t="8255" r="10160" b="4445"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7F1A4C10" id="Group 6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EMWMHQRAgAA&#10;lgQAAA4AAAAAAAAAAAAAAAAALgIAAGRycy9lMm9Eb2MueG1sUEsBAi0AFAAGAAgAAAAhAK0HUATZ&#10;AAAAAwEAAA8AAAAAAAAAAAAAAAAAawQAAGRycy9kb3ducmV2LnhtbFBLBQYAAAAABAAEAPMAAABx&#10;BQAAAAA=&#10;">
                <v:line id="Line 7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5493FAC8" w14:textId="2A182973" w:rsidR="00712221" w:rsidRDefault="00712221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rtheastern University, Undergraduate Teaching</w:t>
      </w:r>
      <w:r w:rsidR="007368C9">
        <w:rPr>
          <w:rFonts w:ascii="Times New Roman" w:hAnsi="Times New Roman" w:cs="Times New Roman"/>
          <w:b/>
          <w:bCs/>
        </w:rPr>
        <w:t xml:space="preserve">  </w:t>
      </w:r>
    </w:p>
    <w:p w14:paraId="2962DEF4" w14:textId="3828BA0A" w:rsidR="00712221" w:rsidRPr="009B19E9" w:rsidRDefault="00712221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 (MGMT 452), Fall 202</w:t>
      </w:r>
      <w:r>
        <w:rPr>
          <w:rFonts w:ascii="Times New Roman" w:hAnsi="Times New Roman" w:cs="Times New Roman"/>
        </w:rPr>
        <w:t>3</w:t>
      </w:r>
      <w:r w:rsidRPr="009B19E9">
        <w:rPr>
          <w:rFonts w:ascii="Times New Roman" w:hAnsi="Times New Roman" w:cs="Times New Roman"/>
        </w:rPr>
        <w:t>, Instructor of Record</w:t>
      </w:r>
    </w:p>
    <w:p w14:paraId="51100996" w14:textId="08D40CD6" w:rsidR="00712221" w:rsidRDefault="00712221" w:rsidP="00712221">
      <w:pPr>
        <w:pStyle w:val="NoSpacing"/>
        <w:numPr>
          <w:ilvl w:val="1"/>
          <w:numId w:val="35"/>
        </w:numPr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 xml:space="preserve">1 section, </w:t>
      </w:r>
      <w:r>
        <w:rPr>
          <w:rFonts w:ascii="Times New Roman" w:hAnsi="Times New Roman" w:cs="Times New Roman"/>
        </w:rPr>
        <w:t xml:space="preserve">Teaching Effectiveness: </w:t>
      </w:r>
    </w:p>
    <w:p w14:paraId="426165E7" w14:textId="21F595DE" w:rsidR="00FA1EBB" w:rsidRDefault="00A53E7C" w:rsidP="007368C9">
      <w:pPr>
        <w:pStyle w:val="NoSpacing"/>
        <w:ind w:left="275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iversity of Illinois at Chicago, Undergraduate Teaching</w:t>
      </w:r>
    </w:p>
    <w:p w14:paraId="26660D11" w14:textId="1864771B" w:rsidR="00A53E7C" w:rsidRPr="009B19E9" w:rsidRDefault="00A53E7C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 (MGMT 452), Fall 2021, Instructor of Record</w:t>
      </w:r>
    </w:p>
    <w:p w14:paraId="080FD686" w14:textId="38FDB24D" w:rsidR="00A53E7C" w:rsidRDefault="00712221" w:rsidP="00A53E7C">
      <w:pPr>
        <w:pStyle w:val="NoSpacing"/>
        <w:numPr>
          <w:ilvl w:val="1"/>
          <w:numId w:val="3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aching Effectiveness: </w:t>
      </w:r>
      <w:r w:rsidR="00A53E7C" w:rsidRPr="009B19E9">
        <w:rPr>
          <w:rFonts w:ascii="Times New Roman" w:hAnsi="Times New Roman" w:cs="Times New Roman"/>
        </w:rPr>
        <w:t>4.</w:t>
      </w:r>
      <w:r w:rsidR="009B19E9" w:rsidRPr="009B19E9">
        <w:rPr>
          <w:rFonts w:ascii="Times New Roman" w:hAnsi="Times New Roman" w:cs="Times New Roman"/>
        </w:rPr>
        <w:t>2/5/0</w:t>
      </w:r>
    </w:p>
    <w:p w14:paraId="7950B654" w14:textId="04F57BA9" w:rsidR="009B19E9" w:rsidRPr="009B19E9" w:rsidRDefault="009B19E9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Introduction to Organizations (MGMT 340), Summer 2021, Instructor of Record</w:t>
      </w:r>
    </w:p>
    <w:p w14:paraId="0A3CB9FB" w14:textId="6F164D8A" w:rsidR="009B19E9" w:rsidRDefault="00712221" w:rsidP="009B19E9">
      <w:pPr>
        <w:pStyle w:val="NoSpacing"/>
        <w:numPr>
          <w:ilvl w:val="1"/>
          <w:numId w:val="3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ching Effectiveness</w:t>
      </w:r>
      <w:r w:rsidR="009B19E9" w:rsidRPr="009B19E9">
        <w:rPr>
          <w:rFonts w:ascii="Times New Roman" w:hAnsi="Times New Roman" w:cs="Times New Roman"/>
        </w:rPr>
        <w:t xml:space="preserve"> 4.73/5.0</w:t>
      </w:r>
    </w:p>
    <w:p w14:paraId="674B9FE8" w14:textId="17BC2530" w:rsidR="009B19E9" w:rsidRPr="009B19E9" w:rsidRDefault="009B19E9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</w:t>
      </w:r>
      <w:r w:rsidR="00712221">
        <w:rPr>
          <w:rFonts w:ascii="Times New Roman" w:hAnsi="Times New Roman" w:cs="Times New Roman"/>
        </w:rPr>
        <w:t>:</w:t>
      </w:r>
      <w:r w:rsidRPr="009B19E9">
        <w:rPr>
          <w:rFonts w:ascii="Times New Roman" w:hAnsi="Times New Roman" w:cs="Times New Roman"/>
        </w:rPr>
        <w:t xml:space="preserve"> (MGMT 452), Spring 2021, Instructor of Record</w:t>
      </w:r>
    </w:p>
    <w:p w14:paraId="5B426C49" w14:textId="2E68BC99" w:rsidR="009B19E9" w:rsidRDefault="00712221" w:rsidP="009B19E9">
      <w:pPr>
        <w:pStyle w:val="NoSpacing"/>
        <w:numPr>
          <w:ilvl w:val="1"/>
          <w:numId w:val="3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ching Effectiveness</w:t>
      </w:r>
      <w:r w:rsidRPr="009B19E9">
        <w:rPr>
          <w:rFonts w:ascii="Times New Roman" w:hAnsi="Times New Roman" w:cs="Times New Roman"/>
        </w:rPr>
        <w:t xml:space="preserve"> </w:t>
      </w:r>
      <w:r w:rsidR="009B19E9" w:rsidRPr="009B19E9">
        <w:rPr>
          <w:rFonts w:ascii="Times New Roman" w:hAnsi="Times New Roman" w:cs="Times New Roman"/>
        </w:rPr>
        <w:t>4.18/5/0</w:t>
      </w:r>
    </w:p>
    <w:p w14:paraId="1E4100AB" w14:textId="3EA79C59" w:rsidR="009B19E9" w:rsidRPr="009B19E9" w:rsidRDefault="009B19E9" w:rsidP="00712221">
      <w:pPr>
        <w:pStyle w:val="NoSpacing"/>
        <w:ind w:left="1080"/>
        <w:rPr>
          <w:rFonts w:ascii="Times New Roman" w:hAnsi="Times New Roman" w:cs="Times New Roman"/>
        </w:rPr>
      </w:pPr>
      <w:r w:rsidRPr="009B19E9">
        <w:rPr>
          <w:rFonts w:ascii="Times New Roman" w:hAnsi="Times New Roman" w:cs="Times New Roman"/>
        </w:rPr>
        <w:t>Organizational Behavior (MGMT 452), Fall 2020, Instructor of Record</w:t>
      </w:r>
    </w:p>
    <w:p w14:paraId="3EC352EC" w14:textId="2A4BBFC9" w:rsidR="009B19E9" w:rsidRPr="009B19E9" w:rsidRDefault="00712221" w:rsidP="009B19E9">
      <w:pPr>
        <w:pStyle w:val="NoSpacing"/>
        <w:numPr>
          <w:ilvl w:val="1"/>
          <w:numId w:val="3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ching Effectiveness</w:t>
      </w:r>
      <w:r w:rsidR="009B19E9" w:rsidRPr="009B19E9">
        <w:rPr>
          <w:rFonts w:ascii="Times New Roman" w:hAnsi="Times New Roman" w:cs="Times New Roman"/>
        </w:rPr>
        <w:t xml:space="preserve"> 4.08/5/0</w:t>
      </w:r>
    </w:p>
    <w:p w14:paraId="6BCD9F1A" w14:textId="70D64396" w:rsidR="007368C9" w:rsidRPr="007368C9" w:rsidRDefault="00A53E7C" w:rsidP="008C714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p w14:paraId="73EE6E1E" w14:textId="7A639FD6" w:rsidR="00BA3F49" w:rsidRDefault="007F5B42" w:rsidP="006D6E61">
      <w:pPr>
        <w:pStyle w:val="NoSpacing"/>
        <w:rPr>
          <w:b/>
          <w:sz w:val="24"/>
          <w:szCs w:val="24"/>
        </w:rPr>
      </w:pPr>
      <w:r w:rsidRPr="00023B11">
        <w:rPr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6872491E" wp14:editId="4B40844C">
                <wp:simplePos x="0" y="0"/>
                <wp:positionH relativeFrom="column">
                  <wp:posOffset>184150</wp:posOffset>
                </wp:positionH>
                <wp:positionV relativeFrom="paragraph">
                  <wp:posOffset>208279</wp:posOffset>
                </wp:positionV>
                <wp:extent cx="6292850" cy="0"/>
                <wp:effectExtent l="0" t="0" r="0" b="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28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43CEC43" id="Straight Arrow Connector 6" o:spid="_x0000_s1026" type="#_x0000_t32" style="position:absolute;margin-left:14.5pt;margin-top:16.4pt;width:495.5pt;height:0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"/>
            </w:pict>
          </mc:Fallback>
        </mc:AlternateContent>
      </w:r>
      <w:r w:rsidR="00F50A15" w:rsidRPr="00023B11">
        <w:rPr>
          <w:b/>
          <w:sz w:val="24"/>
          <w:szCs w:val="24"/>
        </w:rPr>
        <w:t>SERVICE</w:t>
      </w:r>
      <w:r w:rsidR="00F50A15" w:rsidRPr="00023B11">
        <w:rPr>
          <w:rFonts w:ascii="Times New Roman" w:hAnsi="Times New Roman"/>
          <w:b/>
          <w:sz w:val="24"/>
          <w:szCs w:val="24"/>
        </w:rPr>
        <w:t xml:space="preserve"> </w:t>
      </w:r>
      <w:r w:rsidR="00F50A15" w:rsidRPr="00023B11">
        <w:rPr>
          <w:b/>
          <w:sz w:val="24"/>
          <w:szCs w:val="24"/>
        </w:rPr>
        <w:t>–</w:t>
      </w:r>
      <w:r w:rsidR="00F50A15" w:rsidRPr="00023B11">
        <w:rPr>
          <w:rFonts w:ascii="Times New Roman" w:hAnsi="Times New Roman"/>
          <w:b/>
          <w:sz w:val="24"/>
          <w:szCs w:val="24"/>
        </w:rPr>
        <w:t xml:space="preserve"> </w:t>
      </w:r>
      <w:r w:rsidR="00B8456F" w:rsidRPr="00023B11">
        <w:rPr>
          <w:rFonts w:ascii="Times New Roman" w:hAnsi="Times New Roman"/>
          <w:b/>
          <w:sz w:val="24"/>
          <w:szCs w:val="24"/>
        </w:rPr>
        <w:t>PROFESSION, UNIVERS</w:t>
      </w:r>
      <w:r w:rsidR="00F50A15" w:rsidRPr="00023B11">
        <w:rPr>
          <w:b/>
          <w:sz w:val="24"/>
          <w:szCs w:val="24"/>
        </w:rPr>
        <w:t>ITY,</w:t>
      </w:r>
      <w:r w:rsidR="00F50A15" w:rsidRPr="00023B11">
        <w:rPr>
          <w:rFonts w:ascii="Times New Roman" w:hAnsi="Times New Roman"/>
          <w:b/>
          <w:sz w:val="24"/>
          <w:szCs w:val="24"/>
        </w:rPr>
        <w:t xml:space="preserve"> </w:t>
      </w:r>
      <w:r w:rsidR="00F50A15" w:rsidRPr="00023B11">
        <w:rPr>
          <w:b/>
          <w:sz w:val="24"/>
          <w:szCs w:val="24"/>
        </w:rPr>
        <w:t>&amp;</w:t>
      </w:r>
      <w:r w:rsidR="00F50A15" w:rsidRPr="00023B11">
        <w:rPr>
          <w:rFonts w:ascii="Times New Roman" w:hAnsi="Times New Roman"/>
          <w:b/>
          <w:sz w:val="24"/>
          <w:szCs w:val="24"/>
        </w:rPr>
        <w:t xml:space="preserve"> </w:t>
      </w:r>
      <w:r w:rsidR="00F50A15" w:rsidRPr="00023B11">
        <w:rPr>
          <w:b/>
          <w:sz w:val="24"/>
          <w:szCs w:val="24"/>
        </w:rPr>
        <w:t>DEPARTMENT</w:t>
      </w:r>
    </w:p>
    <w:p w14:paraId="712023E4" w14:textId="48AA774C" w:rsidR="00CD6CD8" w:rsidRPr="00BA3F49" w:rsidRDefault="00BA3F49" w:rsidP="00BA3F49">
      <w:pPr>
        <w:spacing w:after="22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2B3292" w:rsidRPr="002B3292">
        <w:rPr>
          <w:rFonts w:ascii="Times New Roman" w:hAnsi="Times New Roman" w:cs="Times New Roman"/>
          <w:b/>
        </w:rPr>
        <w:t>Ad Hoc Reviewing</w:t>
      </w:r>
      <w:r w:rsidR="000D1D83">
        <w:rPr>
          <w:rFonts w:ascii="Times New Roman" w:hAnsi="Times New Roman" w:cs="Times New Roman"/>
          <w:b/>
        </w:rPr>
        <w:t>, 2022-present</w:t>
      </w:r>
      <w:r w:rsidR="002B3292" w:rsidRPr="002B3292">
        <w:rPr>
          <w:rFonts w:ascii="Times New Roman" w:hAnsi="Times New Roman" w:cs="Times New Roman"/>
          <w:b/>
        </w:rPr>
        <w:t>:</w:t>
      </w:r>
      <w:r w:rsidR="002B3292">
        <w:rPr>
          <w:rFonts w:ascii="Times New Roman" w:hAnsi="Times New Roman" w:cs="Times New Roman"/>
          <w:bCs/>
        </w:rPr>
        <w:t xml:space="preserve"> </w:t>
      </w:r>
    </w:p>
    <w:p w14:paraId="7B63E210" w14:textId="28876D4A" w:rsidR="00CD6CD8" w:rsidRPr="00BA3F49" w:rsidRDefault="002B3292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O</w:t>
      </w:r>
      <w:r w:rsidR="00BA3F49">
        <w:rPr>
          <w:rFonts w:ascii="Times New Roman" w:hAnsi="Times New Roman" w:cs="Times New Roman"/>
          <w:bCs/>
        </w:rPr>
        <w:t>rganizational Behavior and Human Decision Processes (OBHDP)</w:t>
      </w:r>
    </w:p>
    <w:p w14:paraId="481096AD" w14:textId="4D5E1ED2" w:rsidR="00CD6CD8" w:rsidRPr="00BA3F49" w:rsidRDefault="000C7F1C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J</w:t>
      </w:r>
      <w:r w:rsidR="0009541E" w:rsidRPr="00BA3F49">
        <w:rPr>
          <w:rFonts w:ascii="Times New Roman" w:hAnsi="Times New Roman" w:cs="Times New Roman"/>
          <w:bCs/>
        </w:rPr>
        <w:t xml:space="preserve">ournal of </w:t>
      </w:r>
      <w:r w:rsidRPr="00BA3F49">
        <w:rPr>
          <w:rFonts w:ascii="Times New Roman" w:hAnsi="Times New Roman" w:cs="Times New Roman"/>
          <w:bCs/>
        </w:rPr>
        <w:t>A</w:t>
      </w:r>
      <w:r w:rsidR="0009541E" w:rsidRPr="00BA3F49">
        <w:rPr>
          <w:rFonts w:ascii="Times New Roman" w:hAnsi="Times New Roman" w:cs="Times New Roman"/>
          <w:bCs/>
        </w:rPr>
        <w:t>pplied Psychology</w:t>
      </w:r>
      <w:r w:rsidR="00BA3F49">
        <w:rPr>
          <w:rFonts w:ascii="Times New Roman" w:hAnsi="Times New Roman" w:cs="Times New Roman"/>
          <w:bCs/>
        </w:rPr>
        <w:t xml:space="preserve"> (JAP)</w:t>
      </w:r>
    </w:p>
    <w:p w14:paraId="30CA67DC" w14:textId="72856D1B" w:rsidR="002B3292" w:rsidRPr="00BA3F49" w:rsidRDefault="00D97A20" w:rsidP="00CD6CD8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A3F49">
        <w:rPr>
          <w:rFonts w:ascii="Times New Roman" w:hAnsi="Times New Roman" w:cs="Times New Roman"/>
          <w:bCs/>
        </w:rPr>
        <w:t>Journal of Organizational Behavior</w:t>
      </w:r>
      <w:r w:rsidR="00BA3F49">
        <w:rPr>
          <w:rFonts w:ascii="Times New Roman" w:hAnsi="Times New Roman" w:cs="Times New Roman"/>
          <w:bCs/>
        </w:rPr>
        <w:t xml:space="preserve"> (JOB)</w:t>
      </w:r>
    </w:p>
    <w:p w14:paraId="682B68D8" w14:textId="716AFF20" w:rsidR="00BB4C1E" w:rsidRPr="00AD5093" w:rsidRDefault="00557759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Student Representative at Large</w:t>
      </w:r>
      <w:r w:rsidRPr="00B8456F">
        <w:rPr>
          <w:rFonts w:ascii="Times New Roman" w:hAnsi="Times New Roman" w:cs="Times New Roman"/>
          <w:bCs/>
        </w:rPr>
        <w:t xml:space="preserve">, Management Organizational Cognition (MOC) Division, April 2021- </w:t>
      </w:r>
      <w:bookmarkStart w:id="9" w:name="_Hlk69680843"/>
      <w:r w:rsidR="00485DBC">
        <w:rPr>
          <w:rFonts w:ascii="Times New Roman" w:hAnsi="Times New Roman" w:cs="Times New Roman"/>
          <w:bCs/>
        </w:rPr>
        <w:t>August 2022</w:t>
      </w:r>
    </w:p>
    <w:p w14:paraId="16FE4FFC" w14:textId="5B2F25E5" w:rsidR="00BB4C1E" w:rsidRPr="00AD5093" w:rsidRDefault="00C3175A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Organizer &amp; Facilitator</w:t>
      </w:r>
      <w:r w:rsidRPr="00B8456F">
        <w:rPr>
          <w:rFonts w:ascii="Times New Roman" w:hAnsi="Times New Roman" w:cs="Times New Roman"/>
          <w:bCs/>
        </w:rPr>
        <w:t>, Managerial Dept. Research Incubator Presentations</w:t>
      </w:r>
      <w:r w:rsidR="00BA3F49">
        <w:rPr>
          <w:rFonts w:ascii="Times New Roman" w:hAnsi="Times New Roman" w:cs="Times New Roman"/>
          <w:bCs/>
        </w:rPr>
        <w:t xml:space="preserve">, </w:t>
      </w:r>
      <w:r w:rsidRPr="00B8456F">
        <w:rPr>
          <w:rFonts w:ascii="Times New Roman" w:hAnsi="Times New Roman" w:cs="Times New Roman"/>
          <w:bCs/>
        </w:rPr>
        <w:t>Spring 2021</w:t>
      </w:r>
      <w:bookmarkEnd w:id="9"/>
    </w:p>
    <w:p w14:paraId="34365386" w14:textId="68B59CF9" w:rsidR="00C625DF" w:rsidRPr="00B8456F" w:rsidRDefault="00C625DF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Panelist for UIC Graduate College Orientation</w:t>
      </w:r>
      <w:r w:rsidR="00BA3F49">
        <w:rPr>
          <w:rFonts w:ascii="Times New Roman" w:hAnsi="Times New Roman" w:cs="Times New Roman"/>
          <w:bCs/>
        </w:rPr>
        <w:t xml:space="preserve">, </w:t>
      </w:r>
      <w:r w:rsidR="003E2B0A" w:rsidRPr="00B8456F">
        <w:rPr>
          <w:rFonts w:ascii="Times New Roman" w:hAnsi="Times New Roman" w:cs="Times New Roman"/>
          <w:bCs/>
        </w:rPr>
        <w:t>Fall 2020</w:t>
      </w:r>
    </w:p>
    <w:p w14:paraId="3F86C12F" w14:textId="08D63B75" w:rsidR="00A259A8" w:rsidRPr="00B8456F" w:rsidRDefault="005B6A0B" w:rsidP="00BA3F49">
      <w:pPr>
        <w:pStyle w:val="ListParagraph"/>
        <w:spacing w:after="22"/>
        <w:ind w:firstLine="0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Academy of Management Conference Review</w:t>
      </w:r>
      <w:r w:rsidR="005D7EDF" w:rsidRPr="00B8456F">
        <w:rPr>
          <w:rFonts w:ascii="Times New Roman" w:hAnsi="Times New Roman" w:cs="Times New Roman"/>
          <w:b/>
        </w:rPr>
        <w:t>er</w:t>
      </w:r>
      <w:r w:rsidRPr="00B8456F">
        <w:rPr>
          <w:rFonts w:ascii="Times New Roman" w:hAnsi="Times New Roman" w:cs="Times New Roman"/>
          <w:bCs/>
        </w:rPr>
        <w:t>, 2017-present</w:t>
      </w:r>
    </w:p>
    <w:p w14:paraId="4DFA4401" w14:textId="6E4985D9" w:rsidR="005B6A0B" w:rsidRPr="00B8456F" w:rsidRDefault="00382449" w:rsidP="00BA3F49">
      <w:pPr>
        <w:pStyle w:val="ListParagraph"/>
        <w:spacing w:after="22"/>
        <w:ind w:firstLine="0"/>
        <w:rPr>
          <w:rFonts w:ascii="Times New Roman" w:hAnsi="Times New Roman" w:cs="Times New Roman"/>
          <w:b/>
        </w:rPr>
      </w:pPr>
      <w:r w:rsidRPr="00B8456F">
        <w:rPr>
          <w:rFonts w:ascii="Times New Roman" w:hAnsi="Times New Roman" w:cs="Times New Roman"/>
          <w:b/>
        </w:rPr>
        <w:lastRenderedPageBreak/>
        <w:t>Ph.D. Project/</w:t>
      </w:r>
      <w:r w:rsidR="005B6A0B" w:rsidRPr="00B8456F">
        <w:rPr>
          <w:rFonts w:ascii="Times New Roman" w:hAnsi="Times New Roman" w:cs="Times New Roman"/>
          <w:b/>
        </w:rPr>
        <w:t>Management Doctoral Student Association</w:t>
      </w:r>
      <w:r w:rsidR="005D7EDF" w:rsidRPr="00B8456F">
        <w:rPr>
          <w:rFonts w:ascii="Times New Roman" w:hAnsi="Times New Roman" w:cs="Times New Roman"/>
          <w:b/>
        </w:rPr>
        <w:t xml:space="preserve"> (MDSA)</w:t>
      </w:r>
    </w:p>
    <w:p w14:paraId="3DAB2DF6" w14:textId="2F2A0D40" w:rsidR="005B6A0B" w:rsidRPr="00B8456F" w:rsidRDefault="005B6A0B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Co-Chair of Networking Committee</w:t>
      </w:r>
      <w:r w:rsidRPr="00B8456F">
        <w:rPr>
          <w:rFonts w:ascii="Times New Roman" w:hAnsi="Times New Roman" w:cs="Times New Roman"/>
          <w:bCs/>
        </w:rPr>
        <w:t>, 2020-</w:t>
      </w:r>
      <w:r w:rsidR="00557759" w:rsidRPr="00B8456F">
        <w:rPr>
          <w:rFonts w:ascii="Times New Roman" w:hAnsi="Times New Roman" w:cs="Times New Roman"/>
          <w:bCs/>
        </w:rPr>
        <w:t>2021</w:t>
      </w:r>
    </w:p>
    <w:p w14:paraId="17256C5D" w14:textId="679CF507" w:rsidR="005B6A0B" w:rsidRPr="00B8456F" w:rsidRDefault="005B6A0B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Writing Group Facilitator</w:t>
      </w:r>
      <w:r w:rsidRPr="00B8456F">
        <w:rPr>
          <w:rFonts w:ascii="Times New Roman" w:hAnsi="Times New Roman" w:cs="Times New Roman"/>
          <w:bCs/>
        </w:rPr>
        <w:t xml:space="preserve">, </w:t>
      </w:r>
      <w:r w:rsidR="00557759" w:rsidRPr="00B8456F">
        <w:rPr>
          <w:rFonts w:ascii="Times New Roman" w:hAnsi="Times New Roman" w:cs="Times New Roman"/>
          <w:bCs/>
        </w:rPr>
        <w:t xml:space="preserve">Fall </w:t>
      </w:r>
      <w:r w:rsidRPr="00B8456F">
        <w:rPr>
          <w:rFonts w:ascii="Times New Roman" w:hAnsi="Times New Roman" w:cs="Times New Roman"/>
          <w:bCs/>
        </w:rPr>
        <w:t>2020</w:t>
      </w:r>
    </w:p>
    <w:p w14:paraId="3ADC0661" w14:textId="3FCC4555" w:rsidR="005B6A0B" w:rsidRPr="00B8456F" w:rsidRDefault="005D7EDF" w:rsidP="005B6A0B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Membership Committee</w:t>
      </w:r>
      <w:r w:rsidRPr="00B8456F">
        <w:rPr>
          <w:rFonts w:ascii="Times New Roman" w:hAnsi="Times New Roman" w:cs="Times New Roman"/>
          <w:bCs/>
        </w:rPr>
        <w:t xml:space="preserve">, </w:t>
      </w:r>
      <w:r w:rsidR="00557759" w:rsidRPr="00B8456F">
        <w:rPr>
          <w:rFonts w:ascii="Times New Roman" w:hAnsi="Times New Roman" w:cs="Times New Roman"/>
          <w:bCs/>
        </w:rPr>
        <w:t xml:space="preserve">Fall </w:t>
      </w:r>
      <w:r w:rsidRPr="00B8456F">
        <w:rPr>
          <w:rFonts w:ascii="Times New Roman" w:hAnsi="Times New Roman" w:cs="Times New Roman"/>
          <w:bCs/>
        </w:rPr>
        <w:t>2020</w:t>
      </w:r>
    </w:p>
    <w:p w14:paraId="5D4A4145" w14:textId="5BD8843D" w:rsidR="00D938FC" w:rsidRPr="00B8456F" w:rsidRDefault="005D7EDF" w:rsidP="001116A4">
      <w:pPr>
        <w:pStyle w:val="ListParagraph"/>
        <w:numPr>
          <w:ilvl w:val="1"/>
          <w:numId w:val="15"/>
        </w:numPr>
        <w:spacing w:after="22"/>
        <w:rPr>
          <w:rFonts w:ascii="Times New Roman" w:hAnsi="Times New Roman" w:cs="Times New Roman"/>
          <w:bCs/>
        </w:rPr>
      </w:pPr>
      <w:r w:rsidRPr="00B8456F">
        <w:rPr>
          <w:rFonts w:ascii="Times New Roman" w:hAnsi="Times New Roman" w:cs="Times New Roman"/>
          <w:b/>
        </w:rPr>
        <w:t>Service Committee</w:t>
      </w:r>
      <w:r w:rsidRPr="00B8456F">
        <w:rPr>
          <w:rFonts w:ascii="Times New Roman" w:hAnsi="Times New Roman" w:cs="Times New Roman"/>
          <w:bCs/>
        </w:rPr>
        <w:t>, 2017-2018</w:t>
      </w:r>
    </w:p>
    <w:p w14:paraId="07B47D00" w14:textId="77777777" w:rsidR="00CD40D9" w:rsidRPr="00ED6B6E" w:rsidRDefault="00CD40D9">
      <w:pPr>
        <w:pStyle w:val="BodyText"/>
        <w:spacing w:before="1"/>
        <w:rPr>
          <w:b/>
          <w:color w:val="1F497D" w:themeColor="text2"/>
          <w:sz w:val="6"/>
          <w:szCs w:val="20"/>
        </w:rPr>
      </w:pPr>
    </w:p>
    <w:p w14:paraId="2DB2433A" w14:textId="68CFA1A1" w:rsidR="00CD40D9" w:rsidRPr="00023B11" w:rsidRDefault="00F50A15">
      <w:pPr>
        <w:spacing w:before="100" w:after="22"/>
        <w:ind w:left="310"/>
        <w:rPr>
          <w:b/>
          <w:sz w:val="24"/>
          <w:szCs w:val="24"/>
        </w:rPr>
      </w:pPr>
      <w:bookmarkStart w:id="10" w:name="_Hlk58367407"/>
      <w:r w:rsidRPr="00023B11">
        <w:rPr>
          <w:b/>
          <w:sz w:val="24"/>
          <w:szCs w:val="24"/>
        </w:rPr>
        <w:t>PROFESSIONAL</w:t>
      </w:r>
      <w:r w:rsidRPr="00023B11">
        <w:rPr>
          <w:rFonts w:ascii="Times New Roman"/>
          <w:b/>
          <w:spacing w:val="53"/>
          <w:sz w:val="24"/>
          <w:szCs w:val="24"/>
        </w:rPr>
        <w:t xml:space="preserve"> </w:t>
      </w:r>
      <w:r w:rsidRPr="00023B11">
        <w:rPr>
          <w:b/>
          <w:sz w:val="24"/>
          <w:szCs w:val="24"/>
        </w:rPr>
        <w:t>AFFILIATIONS</w:t>
      </w:r>
    </w:p>
    <w:bookmarkEnd w:id="10"/>
    <w:p w14:paraId="2AC9C86F" w14:textId="3A308BFC" w:rsidR="00CD40D9" w:rsidRDefault="007F5B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4F59F92E" wp14:editId="2CD9CA3F">
                <wp:extent cx="6349365" cy="6350"/>
                <wp:effectExtent l="12700" t="1905" r="10160" b="1079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137665DA" id="Group 2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">
                <v:line id="Line 3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4A7F2B57" w14:textId="6AFE63CB" w:rsidR="00382449" w:rsidRDefault="00F50A15" w:rsidP="00BA3F49">
      <w:pPr>
        <w:pStyle w:val="BodyText"/>
        <w:ind w:left="648" w:right="547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Academy of Management</w:t>
      </w:r>
      <w:r w:rsidR="005622C9" w:rsidRPr="00887043">
        <w:rPr>
          <w:rFonts w:ascii="Times New Roman" w:hAnsi="Times New Roman" w:cs="Times New Roman"/>
        </w:rPr>
        <w:t>, 2017- present</w:t>
      </w:r>
      <w:r w:rsidR="00BA3F49">
        <w:rPr>
          <w:rFonts w:ascii="Times New Roman" w:hAnsi="Times New Roman" w:cs="Times New Roman"/>
        </w:rPr>
        <w:t xml:space="preserve">, </w:t>
      </w:r>
      <w:r w:rsidR="005622C9" w:rsidRPr="00887043">
        <w:rPr>
          <w:rFonts w:ascii="Times New Roman" w:hAnsi="Times New Roman" w:cs="Times New Roman"/>
        </w:rPr>
        <w:t xml:space="preserve">Divisions: </w:t>
      </w:r>
      <w:r w:rsidRPr="00887043">
        <w:rPr>
          <w:rFonts w:ascii="Times New Roman" w:hAnsi="Times New Roman" w:cs="Times New Roman"/>
        </w:rPr>
        <w:t>O</w:t>
      </w:r>
      <w:r w:rsidR="00082542" w:rsidRPr="00887043">
        <w:rPr>
          <w:rFonts w:ascii="Times New Roman" w:hAnsi="Times New Roman" w:cs="Times New Roman"/>
        </w:rPr>
        <w:t>B</w:t>
      </w:r>
      <w:r w:rsidRPr="00887043">
        <w:rPr>
          <w:rFonts w:ascii="Times New Roman" w:hAnsi="Times New Roman" w:cs="Times New Roman"/>
        </w:rPr>
        <w:t xml:space="preserve">, </w:t>
      </w:r>
      <w:r w:rsidR="005622C9" w:rsidRPr="00887043">
        <w:rPr>
          <w:rFonts w:ascii="Times New Roman" w:hAnsi="Times New Roman" w:cs="Times New Roman"/>
        </w:rPr>
        <w:t>H</w:t>
      </w:r>
      <w:r w:rsidR="00082542" w:rsidRPr="00887043">
        <w:rPr>
          <w:rFonts w:ascii="Times New Roman" w:hAnsi="Times New Roman" w:cs="Times New Roman"/>
        </w:rPr>
        <w:t>R, MOC</w:t>
      </w:r>
    </w:p>
    <w:p w14:paraId="1A1B254A" w14:textId="006DE139" w:rsidR="00CD40D9" w:rsidRPr="00887043" w:rsidRDefault="00F50A15" w:rsidP="00BA3F49">
      <w:pPr>
        <w:pStyle w:val="BodyText"/>
        <w:ind w:left="680"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Society for Personality and Social Psychology</w:t>
      </w:r>
      <w:r w:rsidR="00082542" w:rsidRPr="00887043">
        <w:rPr>
          <w:rFonts w:ascii="Times New Roman" w:hAnsi="Times New Roman" w:cs="Times New Roman"/>
          <w:b/>
          <w:bCs/>
        </w:rPr>
        <w:t xml:space="preserve"> (SPSP)</w:t>
      </w:r>
      <w:r w:rsidRPr="00887043">
        <w:rPr>
          <w:rFonts w:ascii="Times New Roman" w:hAnsi="Times New Roman" w:cs="Times New Roman"/>
        </w:rPr>
        <w:t xml:space="preserve">; </w:t>
      </w:r>
      <w:r w:rsidR="005622C9" w:rsidRPr="00887043">
        <w:rPr>
          <w:rFonts w:ascii="Times New Roman" w:hAnsi="Times New Roman" w:cs="Times New Roman"/>
        </w:rPr>
        <w:t>2018-present</w:t>
      </w:r>
    </w:p>
    <w:p w14:paraId="55629310" w14:textId="1A821D94" w:rsidR="00573682" w:rsidRDefault="00573682" w:rsidP="00573682">
      <w:pPr>
        <w:pStyle w:val="BodyText"/>
        <w:numPr>
          <w:ilvl w:val="2"/>
          <w:numId w:val="11"/>
        </w:numPr>
        <w:ind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</w:rPr>
        <w:t>Volunteer as Reviewer for the SPUR Program</w:t>
      </w:r>
      <w:r w:rsidR="00677173" w:rsidRPr="00887043">
        <w:rPr>
          <w:rFonts w:ascii="Times New Roman" w:hAnsi="Times New Roman" w:cs="Times New Roman"/>
        </w:rPr>
        <w:t xml:space="preserve"> (Fall 2021</w:t>
      </w:r>
      <w:r w:rsidR="006E50B5">
        <w:rPr>
          <w:rFonts w:ascii="Times New Roman" w:hAnsi="Times New Roman" w:cs="Times New Roman"/>
        </w:rPr>
        <w:t>, Fall 2022</w:t>
      </w:r>
      <w:r w:rsidR="00677173" w:rsidRPr="00887043">
        <w:rPr>
          <w:rFonts w:ascii="Times New Roman" w:hAnsi="Times New Roman" w:cs="Times New Roman"/>
        </w:rPr>
        <w:t>)</w:t>
      </w:r>
    </w:p>
    <w:p w14:paraId="1F808591" w14:textId="44A86335" w:rsidR="00167D5A" w:rsidRDefault="00A259A8" w:rsidP="00BA3F49">
      <w:pPr>
        <w:pStyle w:val="BodyText"/>
        <w:ind w:left="680" w:right="541"/>
        <w:rPr>
          <w:rFonts w:ascii="Times New Roman" w:hAnsi="Times New Roman" w:cs="Times New Roman"/>
        </w:rPr>
      </w:pPr>
      <w:r w:rsidRPr="00887043">
        <w:rPr>
          <w:rFonts w:ascii="Times New Roman" w:hAnsi="Times New Roman" w:cs="Times New Roman"/>
          <w:b/>
          <w:bCs/>
        </w:rPr>
        <w:t>Ph.D. Project/Management Doctoral Student Association (MDSA)</w:t>
      </w:r>
      <w:r w:rsidR="0014607E">
        <w:rPr>
          <w:rFonts w:ascii="Times New Roman" w:hAnsi="Times New Roman" w:cs="Times New Roman"/>
          <w:b/>
          <w:bCs/>
        </w:rPr>
        <w:t>/Management Faculty of Color Association (MFCA)</w:t>
      </w:r>
      <w:r w:rsidRPr="00887043">
        <w:rPr>
          <w:rFonts w:ascii="Times New Roman" w:hAnsi="Times New Roman" w:cs="Times New Roman"/>
        </w:rPr>
        <w:t>, 2014-present</w:t>
      </w:r>
    </w:p>
    <w:p w14:paraId="0AD488C9" w14:textId="77777777" w:rsidR="004C0EC7" w:rsidRPr="00167D5A" w:rsidRDefault="004C0EC7" w:rsidP="004C0EC7">
      <w:pPr>
        <w:pStyle w:val="BodyText"/>
        <w:ind w:left="680" w:right="541"/>
        <w:rPr>
          <w:rFonts w:ascii="Times New Roman" w:hAnsi="Times New Roman" w:cs="Times New Roman"/>
        </w:rPr>
      </w:pPr>
    </w:p>
    <w:p w14:paraId="3759761E" w14:textId="5327D382" w:rsidR="002E7442" w:rsidRPr="00023B11" w:rsidRDefault="002E7442" w:rsidP="002E7442">
      <w:pPr>
        <w:spacing w:before="100" w:after="22"/>
        <w:ind w:left="310"/>
        <w:rPr>
          <w:b/>
          <w:sz w:val="24"/>
          <w:szCs w:val="24"/>
        </w:rPr>
      </w:pPr>
      <w:r w:rsidRPr="00023B11">
        <w:rPr>
          <w:b/>
          <w:sz w:val="24"/>
          <w:szCs w:val="24"/>
        </w:rPr>
        <w:t>REFERENCES</w:t>
      </w:r>
    </w:p>
    <w:p w14:paraId="7E153696" w14:textId="51C84FD5" w:rsidR="002E7442" w:rsidRDefault="007F5B42" w:rsidP="002E7442">
      <w:pPr>
        <w:pStyle w:val="BodyText"/>
        <w:spacing w:line="20" w:lineRule="exact"/>
        <w:ind w:left="275"/>
        <w:rPr>
          <w:sz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4BAFA225" wp14:editId="5A8F9808">
                <wp:extent cx="6349365" cy="6350"/>
                <wp:effectExtent l="12700" t="10795" r="10160" b="1905"/>
                <wp:docPr id="2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9365" cy="6350"/>
                          <a:chOff x="0" y="0"/>
                          <a:chExt cx="9999" cy="10"/>
                        </a:xfrm>
                      </wpg:grpSpPr>
                      <wps:wsp>
                        <wps:cNvPr id="3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9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34228363" id="Group 38" o:spid="_x0000_s1026" style="width:499.95pt;height:.5pt;mso-position-horizontal-relative:char;mso-position-vertical-relative:line" coordsize="99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">
                <v:line id="Line 39" o:spid="_x0000_s1027" style="position:absolute;visibility:visible;mso-wrap-style:square" from="0,5" to="99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" strokeweight=".5pt"/>
                <w10:anchorlock/>
              </v:group>
            </w:pict>
          </mc:Fallback>
        </mc:AlternateContent>
      </w:r>
    </w:p>
    <w:p w14:paraId="161DE5ED" w14:textId="77777777" w:rsidR="00BB4C1E" w:rsidRDefault="00BB4C1E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p w14:paraId="346E28E3" w14:textId="5C7A2480" w:rsidR="002E7442" w:rsidRPr="00023B11" w:rsidRDefault="002E7442" w:rsidP="00AD5093">
      <w:pPr>
        <w:pStyle w:val="BodyText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>Sandy J. Wayne, Ph.D.</w:t>
      </w:r>
      <w:r w:rsidR="00E76AAB" w:rsidRPr="00023B11">
        <w:rPr>
          <w:rFonts w:ascii="Times New Roman" w:hAnsi="Times New Roman" w:cs="Times New Roman"/>
          <w:b/>
          <w:bCs/>
        </w:rPr>
        <w:t>, Professor</w:t>
      </w:r>
      <w:r w:rsidR="00352CE2" w:rsidRPr="00023B11">
        <w:rPr>
          <w:rFonts w:ascii="Times New Roman" w:hAnsi="Times New Roman" w:cs="Times New Roman"/>
          <w:b/>
          <w:bCs/>
        </w:rPr>
        <w:t>, Dean</w:t>
      </w:r>
      <w:r w:rsidR="00CD2EC4" w:rsidRPr="00023B11">
        <w:rPr>
          <w:rFonts w:ascii="Times New Roman" w:hAnsi="Times New Roman" w:cs="Times New Roman"/>
          <w:b/>
          <w:bCs/>
        </w:rPr>
        <w:t xml:space="preserve"> of Liautaud College of Business</w:t>
      </w:r>
      <w:r w:rsidR="00D06FB4">
        <w:rPr>
          <w:rFonts w:ascii="Times New Roman" w:hAnsi="Times New Roman" w:cs="Times New Roman"/>
          <w:b/>
          <w:bCs/>
        </w:rPr>
        <w:t xml:space="preserve"> </w:t>
      </w:r>
      <w:r w:rsidR="00D06FB4">
        <w:rPr>
          <w:rFonts w:ascii="Times New Roman" w:hAnsi="Times New Roman" w:cs="Times New Roman"/>
          <w:b/>
          <w:bCs/>
        </w:rPr>
        <w:tab/>
      </w:r>
      <w:r w:rsidR="00D06FB4">
        <w:rPr>
          <w:rFonts w:ascii="Times New Roman" w:hAnsi="Times New Roman" w:cs="Times New Roman"/>
          <w:b/>
          <w:bCs/>
        </w:rPr>
        <w:tab/>
        <w:t xml:space="preserve">           Doctoral Advisor &amp; Dissertation Chair</w:t>
      </w:r>
    </w:p>
    <w:p w14:paraId="150F90A6" w14:textId="00BD1BBD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Managerial Studies Department</w:t>
      </w:r>
    </w:p>
    <w:p w14:paraId="71DDE2C5" w14:textId="05DB3E9B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Liautaud College of Business, University of Illinois at Chicago</w:t>
      </w:r>
    </w:p>
    <w:p w14:paraId="468034EC" w14:textId="7900D67C" w:rsidR="00E76AAB" w:rsidRDefault="00000000" w:rsidP="00AD5093">
      <w:pPr>
        <w:pStyle w:val="BodyText"/>
        <w:ind w:left="635" w:right="541"/>
        <w:rPr>
          <w:rFonts w:ascii="Times New Roman" w:hAnsi="Times New Roman" w:cs="Times New Roman"/>
        </w:rPr>
      </w:pPr>
      <w:hyperlink r:id="rId13" w:history="1">
        <w:r w:rsidR="00E76AAB" w:rsidRPr="000F2792">
          <w:rPr>
            <w:rStyle w:val="Hyperlink"/>
            <w:rFonts w:ascii="Times New Roman" w:hAnsi="Times New Roman" w:cs="Times New Roman"/>
          </w:rPr>
          <w:t>sjwayne@uic.edu</w:t>
        </w:r>
      </w:hyperlink>
      <w:r w:rsidR="00E76AAB" w:rsidRPr="000F2792">
        <w:rPr>
          <w:rFonts w:ascii="Times New Roman" w:hAnsi="Times New Roman" w:cs="Times New Roman"/>
        </w:rPr>
        <w:t xml:space="preserve"> </w:t>
      </w:r>
    </w:p>
    <w:p w14:paraId="30315054" w14:textId="6EE374F7" w:rsidR="00E76AAB" w:rsidRPr="000F2792" w:rsidRDefault="00E76AAB" w:rsidP="00AD5093">
      <w:pPr>
        <w:pStyle w:val="BodyText"/>
        <w:ind w:left="635" w:right="541"/>
        <w:rPr>
          <w:rFonts w:ascii="Times New Roman" w:hAnsi="Times New Roman" w:cs="Times New Roman"/>
        </w:rPr>
      </w:pPr>
    </w:p>
    <w:p w14:paraId="4F9E2FB1" w14:textId="77777777" w:rsidR="00FC79BE" w:rsidRPr="00D06FB4" w:rsidRDefault="00FC79BE" w:rsidP="00FC79BE">
      <w:pPr>
        <w:pStyle w:val="BodyText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bookmarkStart w:id="11" w:name="_Hlk59111709"/>
      <w:r w:rsidRPr="00023B11">
        <w:rPr>
          <w:rFonts w:ascii="Times New Roman" w:hAnsi="Times New Roman" w:cs="Times New Roman"/>
          <w:b/>
          <w:bCs/>
        </w:rPr>
        <w:t>Teresa Cardador, Ph.D., Associate Professor</w:t>
      </w:r>
    </w:p>
    <w:p w14:paraId="5CF9752C" w14:textId="6BAF2B71" w:rsidR="00D06FB4" w:rsidRPr="000F2792" w:rsidRDefault="00D06FB4" w:rsidP="00D06FB4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  <w:r>
        <w:rPr>
          <w:rFonts w:ascii="Times New Roman" w:hAnsi="Times New Roman" w:cs="Times New Roman"/>
          <w:b/>
          <w:bCs/>
        </w:rPr>
        <w:t>Co-author &amp; Mentor</w:t>
      </w:r>
    </w:p>
    <w:p w14:paraId="02987F0F" w14:textId="77777777" w:rsidR="00FC79BE" w:rsidRPr="000F2792" w:rsidRDefault="00FC79BE" w:rsidP="00FC79BE">
      <w:pPr>
        <w:pStyle w:val="ListParagraph"/>
        <w:ind w:left="635" w:right="541" w:firstLine="0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School of Labor and Employment Relations, University of Illinois at Urbana-Champaign</w:t>
      </w:r>
    </w:p>
    <w:p w14:paraId="01819AB7" w14:textId="2F4779C5" w:rsidR="00D06FB4" w:rsidRDefault="00000000" w:rsidP="00FC79BE">
      <w:pPr>
        <w:pStyle w:val="ListParagraph"/>
        <w:ind w:left="635" w:right="541" w:firstLine="0"/>
        <w:rPr>
          <w:sz w:val="23"/>
          <w:szCs w:val="23"/>
        </w:rPr>
      </w:pPr>
      <w:hyperlink r:id="rId14" w:history="1">
        <w:r w:rsidR="00FC79BE" w:rsidRPr="000F2792">
          <w:rPr>
            <w:rStyle w:val="Hyperlink"/>
            <w:rFonts w:ascii="Times New Roman" w:hAnsi="Times New Roman" w:cs="Times New Roman"/>
          </w:rPr>
          <w:t>tcardador@illinois.edu</w:t>
        </w:r>
      </w:hyperlink>
      <w:r w:rsidR="00FC79BE" w:rsidRPr="000F2792">
        <w:rPr>
          <w:rFonts w:ascii="Times New Roman" w:hAnsi="Times New Roman" w:cs="Times New Roman"/>
        </w:rPr>
        <w:t xml:space="preserve"> </w:t>
      </w:r>
      <w:r w:rsidR="00FC79BE">
        <w:rPr>
          <w:sz w:val="23"/>
          <w:szCs w:val="23"/>
        </w:rPr>
        <w:t xml:space="preserve"> </w:t>
      </w:r>
    </w:p>
    <w:p w14:paraId="38B695D0" w14:textId="77777777" w:rsidR="00FC79BE" w:rsidRDefault="00FC79BE" w:rsidP="00FC79BE">
      <w:pPr>
        <w:pStyle w:val="ListParagraph"/>
        <w:ind w:left="635" w:right="541" w:firstLine="0"/>
        <w:rPr>
          <w:rFonts w:ascii="Times New Roman" w:hAnsi="Times New Roman" w:cs="Times New Roman"/>
          <w:b/>
          <w:bCs/>
          <w:color w:val="1F497D" w:themeColor="text2"/>
        </w:rPr>
      </w:pPr>
    </w:p>
    <w:p w14:paraId="44D79C0F" w14:textId="7D927E95" w:rsidR="00CD6CD8" w:rsidRDefault="00CD6CD8" w:rsidP="00CD6CD8">
      <w:pPr>
        <w:pStyle w:val="ListParagraph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>Jamie Ladge, Ph.D.</w:t>
      </w:r>
      <w:r w:rsidR="00DC5259" w:rsidRPr="00023B11">
        <w:rPr>
          <w:rFonts w:ascii="Times New Roman" w:hAnsi="Times New Roman" w:cs="Times New Roman"/>
          <w:b/>
          <w:bCs/>
        </w:rPr>
        <w:t>,</w:t>
      </w:r>
      <w:r w:rsidRPr="00023B11">
        <w:rPr>
          <w:rFonts w:ascii="Times New Roman" w:hAnsi="Times New Roman" w:cs="Times New Roman"/>
          <w:b/>
          <w:bCs/>
        </w:rPr>
        <w:t xml:space="preserve"> Associate Professor, Chair of the M</w:t>
      </w:r>
      <w:r w:rsidR="00DC5259" w:rsidRPr="00023B11">
        <w:rPr>
          <w:rFonts w:ascii="Times New Roman" w:hAnsi="Times New Roman" w:cs="Times New Roman"/>
          <w:b/>
          <w:bCs/>
        </w:rPr>
        <w:t xml:space="preserve">OD </w:t>
      </w:r>
      <w:r w:rsidRPr="00023B11">
        <w:rPr>
          <w:rFonts w:ascii="Times New Roman" w:hAnsi="Times New Roman" w:cs="Times New Roman"/>
          <w:b/>
          <w:bCs/>
        </w:rPr>
        <w:t>Group</w:t>
      </w:r>
    </w:p>
    <w:p w14:paraId="5AA9C615" w14:textId="7A500E4F" w:rsidR="00D06FB4" w:rsidRPr="00023B11" w:rsidRDefault="00D06FB4" w:rsidP="00D06FB4">
      <w:pPr>
        <w:pStyle w:val="ListParagraph"/>
        <w:ind w:left="635" w:right="541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-Author</w:t>
      </w:r>
      <w:r w:rsidR="001C56C8">
        <w:rPr>
          <w:rFonts w:ascii="Times New Roman" w:hAnsi="Times New Roman" w:cs="Times New Roman"/>
          <w:b/>
          <w:bCs/>
        </w:rPr>
        <w:t xml:space="preserve"> &amp; Mentor</w:t>
      </w:r>
    </w:p>
    <w:p w14:paraId="7B763992" w14:textId="77777777" w:rsidR="00764714" w:rsidRDefault="00CD6CD8" w:rsidP="00CD6CD8">
      <w:pPr>
        <w:pStyle w:val="ListParagraph"/>
        <w:ind w:left="635" w:right="541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ment and Organizational Development </w:t>
      </w:r>
    </w:p>
    <w:p w14:paraId="173715D8" w14:textId="414AE059" w:rsidR="00764714" w:rsidRDefault="00764714" w:rsidP="00764714">
      <w:pPr>
        <w:pStyle w:val="ListParagraph"/>
        <w:ind w:left="635" w:right="541" w:firstLine="0"/>
        <w:rPr>
          <w:rFonts w:ascii="Times New Roman" w:hAnsi="Times New Roman" w:cs="Times New Roman"/>
          <w:b/>
          <w:bCs/>
          <w:color w:val="1F497D" w:themeColor="text2"/>
        </w:rPr>
      </w:pPr>
      <w:r>
        <w:rPr>
          <w:rFonts w:ascii="Times New Roman" w:hAnsi="Times New Roman" w:cs="Times New Roman"/>
        </w:rPr>
        <w:t>D</w:t>
      </w:r>
      <w:r w:rsidR="0067199C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>Amore</w:t>
      </w:r>
      <w:r w:rsidR="0067199C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McKim School of Business, Northeastern University </w:t>
      </w:r>
    </w:p>
    <w:p w14:paraId="2946F470" w14:textId="58718050" w:rsidR="00CD6CD8" w:rsidRDefault="00000000" w:rsidP="00764714">
      <w:pPr>
        <w:pStyle w:val="ListParagraph"/>
        <w:ind w:left="635" w:right="541" w:firstLine="0"/>
        <w:rPr>
          <w:sz w:val="23"/>
          <w:szCs w:val="23"/>
        </w:rPr>
      </w:pPr>
      <w:hyperlink r:id="rId15" w:history="1">
        <w:r w:rsidR="00764714" w:rsidRPr="00764714">
          <w:rPr>
            <w:rStyle w:val="Hyperlink"/>
            <w:rFonts w:ascii="Times New Roman" w:hAnsi="Times New Roman" w:cs="Times New Roman"/>
          </w:rPr>
          <w:t>jladge@northeastern.edu</w:t>
        </w:r>
      </w:hyperlink>
      <w:r w:rsidR="00CD6CD8" w:rsidRPr="00764714">
        <w:rPr>
          <w:rFonts w:ascii="Times New Roman" w:hAnsi="Times New Roman" w:cs="Times New Roman"/>
        </w:rPr>
        <w:t xml:space="preserve"> </w:t>
      </w:r>
      <w:r w:rsidR="00CD6CD8" w:rsidRPr="00764714">
        <w:rPr>
          <w:sz w:val="23"/>
          <w:szCs w:val="23"/>
        </w:rPr>
        <w:t xml:space="preserve"> </w:t>
      </w:r>
    </w:p>
    <w:p w14:paraId="41B617CE" w14:textId="1B69012C" w:rsidR="00D06FB4" w:rsidRPr="00764714" w:rsidRDefault="00D06FB4" w:rsidP="00764714">
      <w:pPr>
        <w:pStyle w:val="ListParagraph"/>
        <w:ind w:left="635" w:right="541" w:firstLine="0"/>
        <w:rPr>
          <w:rFonts w:ascii="Times New Roman" w:hAnsi="Times New Roman" w:cs="Times New Roman"/>
          <w:color w:val="1F497D" w:themeColor="text2"/>
        </w:rPr>
      </w:pPr>
    </w:p>
    <w:p w14:paraId="17A1E554" w14:textId="77777777" w:rsidR="00CD6CD8" w:rsidRDefault="00CD6CD8" w:rsidP="00CD6CD8">
      <w:pPr>
        <w:pStyle w:val="ListParagraph"/>
        <w:ind w:left="635" w:right="541" w:firstLine="0"/>
        <w:rPr>
          <w:rFonts w:ascii="Times New Roman" w:hAnsi="Times New Roman" w:cs="Times New Roman"/>
          <w:b/>
          <w:bCs/>
          <w:color w:val="1F497D" w:themeColor="text2"/>
        </w:rPr>
      </w:pPr>
    </w:p>
    <w:p w14:paraId="2ABD6EE1" w14:textId="60A67EC4" w:rsidR="00082B62" w:rsidRDefault="00082B62" w:rsidP="00AD5093">
      <w:pPr>
        <w:pStyle w:val="ListParagraph"/>
        <w:numPr>
          <w:ilvl w:val="0"/>
          <w:numId w:val="14"/>
        </w:numPr>
        <w:ind w:left="635" w:right="541"/>
        <w:rPr>
          <w:rFonts w:ascii="Times New Roman" w:hAnsi="Times New Roman" w:cs="Times New Roman"/>
          <w:b/>
          <w:bCs/>
        </w:rPr>
      </w:pPr>
      <w:r w:rsidRPr="00023B11">
        <w:rPr>
          <w:rFonts w:ascii="Times New Roman" w:hAnsi="Times New Roman" w:cs="Times New Roman"/>
          <w:b/>
          <w:bCs/>
        </w:rPr>
        <w:t xml:space="preserve">Linda </w:t>
      </w:r>
      <w:r w:rsidR="00FF48B4">
        <w:rPr>
          <w:rFonts w:ascii="Times New Roman" w:hAnsi="Times New Roman" w:cs="Times New Roman"/>
          <w:b/>
          <w:bCs/>
        </w:rPr>
        <w:t xml:space="preserve">J. </w:t>
      </w:r>
      <w:r w:rsidRPr="00023B11">
        <w:rPr>
          <w:rFonts w:ascii="Times New Roman" w:hAnsi="Times New Roman" w:cs="Times New Roman"/>
          <w:b/>
          <w:bCs/>
        </w:rPr>
        <w:t xml:space="preserve">Skitka, Ph.D., Professor, </w:t>
      </w:r>
      <w:r w:rsidR="00C47890" w:rsidRPr="00023B11">
        <w:rPr>
          <w:rFonts w:ascii="Times New Roman" w:hAnsi="Times New Roman" w:cs="Times New Roman"/>
          <w:b/>
          <w:bCs/>
        </w:rPr>
        <w:t>Emerita</w:t>
      </w:r>
      <w:r w:rsidRPr="00023B11">
        <w:rPr>
          <w:rFonts w:ascii="Times New Roman" w:hAnsi="Times New Roman" w:cs="Times New Roman"/>
          <w:b/>
          <w:bCs/>
        </w:rPr>
        <w:t xml:space="preserve"> of </w:t>
      </w:r>
      <w:r w:rsidR="00732B73">
        <w:rPr>
          <w:rFonts w:ascii="Times New Roman" w:hAnsi="Times New Roman" w:cs="Times New Roman"/>
          <w:b/>
          <w:bCs/>
        </w:rPr>
        <w:t xml:space="preserve">Social </w:t>
      </w:r>
      <w:r w:rsidRPr="00023B11">
        <w:rPr>
          <w:rFonts w:ascii="Times New Roman" w:hAnsi="Times New Roman" w:cs="Times New Roman"/>
          <w:b/>
          <w:bCs/>
        </w:rPr>
        <w:t>Psychology</w:t>
      </w:r>
      <w:r w:rsidR="003D444E" w:rsidRPr="00023B11">
        <w:rPr>
          <w:rFonts w:ascii="Times New Roman" w:hAnsi="Times New Roman" w:cs="Times New Roman"/>
          <w:b/>
          <w:bCs/>
        </w:rPr>
        <w:t xml:space="preserve"> Department</w:t>
      </w:r>
    </w:p>
    <w:p w14:paraId="6588D5D1" w14:textId="49D8ADBB" w:rsidR="00D06FB4" w:rsidRPr="00023B11" w:rsidRDefault="00D06FB4" w:rsidP="00D06FB4">
      <w:pPr>
        <w:pStyle w:val="ListParagraph"/>
        <w:ind w:left="635" w:right="541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ssertation Committee Member &amp; Mentor</w:t>
      </w:r>
    </w:p>
    <w:p w14:paraId="405377FE" w14:textId="312AF508" w:rsidR="00082B62" w:rsidRPr="000F2792" w:rsidRDefault="00974F81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cial </w:t>
      </w:r>
      <w:r w:rsidR="00082B62" w:rsidRPr="000F2792">
        <w:rPr>
          <w:rFonts w:ascii="Times New Roman" w:hAnsi="Times New Roman" w:cs="Times New Roman"/>
        </w:rPr>
        <w:t>Psychology Department</w:t>
      </w:r>
    </w:p>
    <w:p w14:paraId="5D2F2556" w14:textId="77777777" w:rsidR="00082B62" w:rsidRPr="000F2792" w:rsidRDefault="00082B62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r w:rsidRPr="000F2792">
        <w:rPr>
          <w:rFonts w:ascii="Times New Roman" w:hAnsi="Times New Roman" w:cs="Times New Roman"/>
        </w:rPr>
        <w:t>Graduate College, University of Illinois at Chicago</w:t>
      </w:r>
    </w:p>
    <w:p w14:paraId="74B83AD1" w14:textId="77777777" w:rsidR="00082B62" w:rsidRPr="000F2792" w:rsidRDefault="00000000" w:rsidP="00AD5093">
      <w:pPr>
        <w:pStyle w:val="ListParagraph"/>
        <w:ind w:left="635" w:right="541" w:firstLine="0"/>
        <w:rPr>
          <w:rFonts w:ascii="Times New Roman" w:hAnsi="Times New Roman" w:cs="Times New Roman"/>
        </w:rPr>
      </w:pPr>
      <w:hyperlink r:id="rId16" w:history="1">
        <w:r w:rsidR="00082B62" w:rsidRPr="000F2792">
          <w:rPr>
            <w:rStyle w:val="Hyperlink"/>
            <w:rFonts w:ascii="Times New Roman" w:hAnsi="Times New Roman" w:cs="Times New Roman"/>
          </w:rPr>
          <w:t>lskitka@uic.edu</w:t>
        </w:r>
      </w:hyperlink>
      <w:r w:rsidR="00082B62" w:rsidRPr="000F2792">
        <w:rPr>
          <w:rFonts w:ascii="Times New Roman" w:hAnsi="Times New Roman" w:cs="Times New Roman"/>
        </w:rPr>
        <w:t xml:space="preserve"> </w:t>
      </w:r>
    </w:p>
    <w:bookmarkEnd w:id="11"/>
    <w:p w14:paraId="74102737" w14:textId="265EC7C8" w:rsidR="00082B62" w:rsidRPr="000F2792" w:rsidRDefault="00082B62" w:rsidP="00AD5093">
      <w:pPr>
        <w:pStyle w:val="BodyText"/>
        <w:ind w:left="635" w:right="541"/>
        <w:rPr>
          <w:rFonts w:ascii="Times New Roman" w:hAnsi="Times New Roman" w:cs="Times New Roman"/>
          <w:b/>
          <w:bCs/>
          <w:color w:val="1F497D" w:themeColor="text2"/>
        </w:rPr>
      </w:pPr>
    </w:p>
    <w:sectPr w:rsidR="00082B62" w:rsidRPr="000F2792" w:rsidSect="00281BB7">
      <w:headerReference w:type="default" r:id="rId17"/>
      <w:footerReference w:type="default" r:id="rId18"/>
      <w:pgSz w:w="12240" w:h="15840"/>
      <w:pgMar w:top="1340" w:right="880" w:bottom="920" w:left="840" w:header="721" w:footer="739" w:gutter="0"/>
      <w:pgBorders w:offsetFrom="page">
        <w:top w:val="triple" w:sz="4" w:space="24" w:color="1F497D" w:themeColor="text2"/>
        <w:left w:val="triple" w:sz="4" w:space="24" w:color="1F497D" w:themeColor="text2"/>
        <w:bottom w:val="triple" w:sz="4" w:space="24" w:color="1F497D" w:themeColor="text2"/>
        <w:right w:val="triple" w:sz="4" w:space="24" w:color="1F497D" w:themeColor="text2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F48B9" w14:textId="77777777" w:rsidR="00D92B6F" w:rsidRDefault="00D92B6F">
      <w:r>
        <w:separator/>
      </w:r>
    </w:p>
  </w:endnote>
  <w:endnote w:type="continuationSeparator" w:id="0">
    <w:p w14:paraId="363BB8AC" w14:textId="77777777" w:rsidR="00D92B6F" w:rsidRDefault="00D92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9035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576B87" w14:textId="426CBA8D" w:rsidR="00112923" w:rsidRDefault="001129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0A901E" w14:textId="2BE1D93B" w:rsidR="00C073F7" w:rsidRDefault="00C073F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BFCCD" w14:textId="77777777" w:rsidR="00D92B6F" w:rsidRDefault="00D92B6F">
      <w:r>
        <w:separator/>
      </w:r>
    </w:p>
  </w:footnote>
  <w:footnote w:type="continuationSeparator" w:id="0">
    <w:p w14:paraId="029A98E1" w14:textId="77777777" w:rsidR="00D92B6F" w:rsidRDefault="00D92B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9EE58" w14:textId="7A6F2874" w:rsidR="00C073F7" w:rsidRDefault="007F5B42" w:rsidP="00AB0730">
    <w:pPr>
      <w:pStyle w:val="BodyText"/>
      <w:spacing w:line="14" w:lineRule="auto"/>
      <w:jc w:val="righ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98BD747" wp14:editId="75C3B2C3">
              <wp:simplePos x="0" y="0"/>
              <wp:positionH relativeFrom="page">
                <wp:posOffset>550258</wp:posOffset>
              </wp:positionH>
              <wp:positionV relativeFrom="page">
                <wp:posOffset>445062</wp:posOffset>
              </wp:positionV>
              <wp:extent cx="3132455" cy="347957"/>
              <wp:effectExtent l="0" t="0" r="10795" b="146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2455" cy="34795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9DD654" w14:textId="0A798728" w:rsidR="00C073F7" w:rsidRDefault="00BE044D" w:rsidP="00BE044D">
                          <w:pPr>
                            <w:pStyle w:val="BodyText"/>
                            <w:spacing w:line="246" w:lineRule="exact"/>
                            <w:ind w:right="18"/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UBAKA, ADAORA - CURRICULUM VITAE</w:t>
                          </w:r>
                          <w:r w:rsidR="00305D90">
                            <w:rPr>
                              <w:rFonts w:ascii="Times New Roman" w:hAnsi="Times New Roman" w:cs="Times New Roman"/>
                            </w:rPr>
                            <w:t xml:space="preserve">, </w:t>
                          </w:r>
                          <w:r w:rsidR="00BF09C4">
                            <w:rPr>
                              <w:rFonts w:ascii="Times New Roman" w:hAnsi="Times New Roman" w:cs="Times New Roman"/>
                            </w:rPr>
                            <w:t>9</w:t>
                          </w:r>
                          <w:r w:rsidR="00305D90">
                            <w:rPr>
                              <w:rFonts w:ascii="Times New Roman" w:hAnsi="Times New Roman" w:cs="Times New Roman"/>
                            </w:rPr>
                            <w:t>/</w:t>
                          </w:r>
                          <w:r w:rsidR="00BF09C4">
                            <w:rPr>
                              <w:rFonts w:ascii="Times New Roman" w:hAnsi="Times New Roman" w:cs="Times New Roman"/>
                            </w:rPr>
                            <w:t>20</w:t>
                          </w:r>
                          <w:r w:rsidR="00305D90">
                            <w:rPr>
                              <w:rFonts w:ascii="Times New Roman" w:hAnsi="Times New Roman" w:cs="Times New Roman"/>
                            </w:rPr>
                            <w:t>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8BD74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.35pt;margin-top:35.05pt;width:246.65pt;height:27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" filled="f" stroked="f">
              <v:textbox inset="0,0,0,0">
                <w:txbxContent>
                  <w:p w14:paraId="219DD654" w14:textId="0A798728" w:rsidR="00C073F7" w:rsidRDefault="00BE044D" w:rsidP="00BE044D">
                    <w:pPr>
                      <w:pStyle w:val="BodyText"/>
                      <w:spacing w:line="246" w:lineRule="exact"/>
                      <w:ind w:right="18"/>
                    </w:pPr>
                    <w:r>
                      <w:rPr>
                        <w:rFonts w:ascii="Times New Roman" w:hAnsi="Times New Roman" w:cs="Times New Roman"/>
                      </w:rPr>
                      <w:t>UBAKA, ADAORA - CURRICULUM VITAE</w:t>
                    </w:r>
                    <w:r w:rsidR="00305D90">
                      <w:rPr>
                        <w:rFonts w:ascii="Times New Roman" w:hAnsi="Times New Roman" w:cs="Times New Roman"/>
                      </w:rPr>
                      <w:t xml:space="preserve">, </w:t>
                    </w:r>
                    <w:r w:rsidR="00BF09C4">
                      <w:rPr>
                        <w:rFonts w:ascii="Times New Roman" w:hAnsi="Times New Roman" w:cs="Times New Roman"/>
                      </w:rPr>
                      <w:t>9</w:t>
                    </w:r>
                    <w:r w:rsidR="00305D90">
                      <w:rPr>
                        <w:rFonts w:ascii="Times New Roman" w:hAnsi="Times New Roman" w:cs="Times New Roman"/>
                      </w:rPr>
                      <w:t>/</w:t>
                    </w:r>
                    <w:r w:rsidR="00BF09C4">
                      <w:rPr>
                        <w:rFonts w:ascii="Times New Roman" w:hAnsi="Times New Roman" w:cs="Times New Roman"/>
                      </w:rPr>
                      <w:t>20</w:t>
                    </w:r>
                    <w:r w:rsidR="00305D90">
                      <w:rPr>
                        <w:rFonts w:ascii="Times New Roman" w:hAnsi="Times New Roman" w:cs="Times New Roman"/>
                      </w:rPr>
                      <w:t>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286"/>
    <w:multiLevelType w:val="hybridMultilevel"/>
    <w:tmpl w:val="F7D65DD2"/>
    <w:lvl w:ilvl="0" w:tplc="BAAAA060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12A0674">
      <w:numFmt w:val="bullet"/>
      <w:lvlText w:val="•"/>
      <w:lvlJc w:val="left"/>
      <w:pPr>
        <w:ind w:left="1634" w:hanging="361"/>
      </w:pPr>
      <w:rPr>
        <w:rFonts w:hint="default"/>
        <w:lang w:val="en-US" w:eastAsia="en-US" w:bidi="en-US"/>
      </w:rPr>
    </w:lvl>
    <w:lvl w:ilvl="2" w:tplc="DA801ADE">
      <w:numFmt w:val="bullet"/>
      <w:lvlText w:val="•"/>
      <w:lvlJc w:val="left"/>
      <w:pPr>
        <w:ind w:left="2408" w:hanging="361"/>
      </w:pPr>
      <w:rPr>
        <w:rFonts w:hint="default"/>
        <w:lang w:val="en-US" w:eastAsia="en-US" w:bidi="en-US"/>
      </w:rPr>
    </w:lvl>
    <w:lvl w:ilvl="3" w:tplc="20A6EB8A">
      <w:numFmt w:val="bullet"/>
      <w:lvlText w:val="•"/>
      <w:lvlJc w:val="left"/>
      <w:pPr>
        <w:ind w:left="3182" w:hanging="361"/>
      </w:pPr>
      <w:rPr>
        <w:rFonts w:hint="default"/>
        <w:lang w:val="en-US" w:eastAsia="en-US" w:bidi="en-US"/>
      </w:rPr>
    </w:lvl>
    <w:lvl w:ilvl="4" w:tplc="C054D3EE">
      <w:numFmt w:val="bullet"/>
      <w:lvlText w:val="•"/>
      <w:lvlJc w:val="left"/>
      <w:pPr>
        <w:ind w:left="3956" w:hanging="361"/>
      </w:pPr>
      <w:rPr>
        <w:rFonts w:hint="default"/>
        <w:lang w:val="en-US" w:eastAsia="en-US" w:bidi="en-US"/>
      </w:rPr>
    </w:lvl>
    <w:lvl w:ilvl="5" w:tplc="DDA0C920">
      <w:numFmt w:val="bullet"/>
      <w:lvlText w:val="•"/>
      <w:lvlJc w:val="left"/>
      <w:pPr>
        <w:ind w:left="4731" w:hanging="361"/>
      </w:pPr>
      <w:rPr>
        <w:rFonts w:hint="default"/>
        <w:lang w:val="en-US" w:eastAsia="en-US" w:bidi="en-US"/>
      </w:rPr>
    </w:lvl>
    <w:lvl w:ilvl="6" w:tplc="5D1C7786">
      <w:numFmt w:val="bullet"/>
      <w:lvlText w:val="•"/>
      <w:lvlJc w:val="left"/>
      <w:pPr>
        <w:ind w:left="5505" w:hanging="361"/>
      </w:pPr>
      <w:rPr>
        <w:rFonts w:hint="default"/>
        <w:lang w:val="en-US" w:eastAsia="en-US" w:bidi="en-US"/>
      </w:rPr>
    </w:lvl>
    <w:lvl w:ilvl="7" w:tplc="E20210EA">
      <w:numFmt w:val="bullet"/>
      <w:lvlText w:val="•"/>
      <w:lvlJc w:val="left"/>
      <w:pPr>
        <w:ind w:left="6279" w:hanging="361"/>
      </w:pPr>
      <w:rPr>
        <w:rFonts w:hint="default"/>
        <w:lang w:val="en-US" w:eastAsia="en-US" w:bidi="en-US"/>
      </w:rPr>
    </w:lvl>
    <w:lvl w:ilvl="8" w:tplc="5A5E1DBC">
      <w:numFmt w:val="bullet"/>
      <w:lvlText w:val="•"/>
      <w:lvlJc w:val="left"/>
      <w:pPr>
        <w:ind w:left="7053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38B0BA7"/>
    <w:multiLevelType w:val="hybridMultilevel"/>
    <w:tmpl w:val="D736E87A"/>
    <w:lvl w:ilvl="0" w:tplc="2DE06256">
      <w:start w:val="2"/>
      <w:numFmt w:val="decimal"/>
      <w:lvlText w:val="%1"/>
      <w:lvlJc w:val="left"/>
      <w:pPr>
        <w:ind w:left="588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308" w:hanging="360"/>
      </w:pPr>
    </w:lvl>
    <w:lvl w:ilvl="2" w:tplc="0409001B" w:tentative="1">
      <w:start w:val="1"/>
      <w:numFmt w:val="lowerRoman"/>
      <w:lvlText w:val="%3."/>
      <w:lvlJc w:val="right"/>
      <w:pPr>
        <w:ind w:left="2028" w:hanging="180"/>
      </w:pPr>
    </w:lvl>
    <w:lvl w:ilvl="3" w:tplc="0409000F" w:tentative="1">
      <w:start w:val="1"/>
      <w:numFmt w:val="decimal"/>
      <w:lvlText w:val="%4."/>
      <w:lvlJc w:val="left"/>
      <w:pPr>
        <w:ind w:left="2748" w:hanging="360"/>
      </w:pPr>
    </w:lvl>
    <w:lvl w:ilvl="4" w:tplc="04090019" w:tentative="1">
      <w:start w:val="1"/>
      <w:numFmt w:val="lowerLetter"/>
      <w:lvlText w:val="%5."/>
      <w:lvlJc w:val="left"/>
      <w:pPr>
        <w:ind w:left="3468" w:hanging="360"/>
      </w:pPr>
    </w:lvl>
    <w:lvl w:ilvl="5" w:tplc="0409001B" w:tentative="1">
      <w:start w:val="1"/>
      <w:numFmt w:val="lowerRoman"/>
      <w:lvlText w:val="%6."/>
      <w:lvlJc w:val="right"/>
      <w:pPr>
        <w:ind w:left="4188" w:hanging="180"/>
      </w:pPr>
    </w:lvl>
    <w:lvl w:ilvl="6" w:tplc="0409000F" w:tentative="1">
      <w:start w:val="1"/>
      <w:numFmt w:val="decimal"/>
      <w:lvlText w:val="%7."/>
      <w:lvlJc w:val="left"/>
      <w:pPr>
        <w:ind w:left="4908" w:hanging="360"/>
      </w:pPr>
    </w:lvl>
    <w:lvl w:ilvl="7" w:tplc="04090019" w:tentative="1">
      <w:start w:val="1"/>
      <w:numFmt w:val="lowerLetter"/>
      <w:lvlText w:val="%8."/>
      <w:lvlJc w:val="left"/>
      <w:pPr>
        <w:ind w:left="5628" w:hanging="360"/>
      </w:pPr>
    </w:lvl>
    <w:lvl w:ilvl="8" w:tplc="04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2" w15:restartNumberingAfterBreak="0">
    <w:nsid w:val="059E30E2"/>
    <w:multiLevelType w:val="hybridMultilevel"/>
    <w:tmpl w:val="5CA6D6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317EC"/>
    <w:multiLevelType w:val="hybridMultilevel"/>
    <w:tmpl w:val="BD7CD6A6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4" w15:restartNumberingAfterBreak="0">
    <w:nsid w:val="0E92381E"/>
    <w:multiLevelType w:val="hybridMultilevel"/>
    <w:tmpl w:val="5BCC1E60"/>
    <w:lvl w:ilvl="0" w:tplc="04090001">
      <w:start w:val="1"/>
      <w:numFmt w:val="bullet"/>
      <w:lvlText w:val=""/>
      <w:lvlJc w:val="left"/>
      <w:pPr>
        <w:ind w:left="-40" w:hanging="360"/>
      </w:pPr>
      <w:rPr>
        <w:rFonts w:ascii="Symbol" w:hAnsi="Symbol" w:hint="default"/>
      </w:rPr>
    </w:lvl>
    <w:lvl w:ilvl="1" w:tplc="56F46B6A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</w:abstractNum>
  <w:abstractNum w:abstractNumId="5" w15:restartNumberingAfterBreak="0">
    <w:nsid w:val="0EB14754"/>
    <w:multiLevelType w:val="hybridMultilevel"/>
    <w:tmpl w:val="53125DCC"/>
    <w:lvl w:ilvl="0" w:tplc="BD0E5990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803277C6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83C47732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2618D57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7A0492C8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678CE59C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5552850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147C2C74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CD1C4AC4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0F5E2FB0"/>
    <w:multiLevelType w:val="hybridMultilevel"/>
    <w:tmpl w:val="53125DCC"/>
    <w:lvl w:ilvl="0" w:tplc="BD0E5990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803277C6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83C47732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2618D57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7A0492C8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678CE59C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5552850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147C2C74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CD1C4AC4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03A462C"/>
    <w:multiLevelType w:val="hybridMultilevel"/>
    <w:tmpl w:val="EC7A99D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C121FB"/>
    <w:multiLevelType w:val="hybridMultilevel"/>
    <w:tmpl w:val="53125DCC"/>
    <w:lvl w:ilvl="0" w:tplc="FFFFFFFF">
      <w:start w:val="1"/>
      <w:numFmt w:val="decimal"/>
      <w:lvlText w:val="%1."/>
      <w:lvlJc w:val="left"/>
      <w:pPr>
        <w:ind w:left="670" w:hanging="360"/>
      </w:pPr>
      <w:rPr>
        <w:rFonts w:hint="default"/>
        <w:spacing w:val="-85"/>
        <w:w w:val="100"/>
        <w:lang w:val="en-US" w:eastAsia="en-US" w:bidi="en-US"/>
      </w:rPr>
    </w:lvl>
    <w:lvl w:ilvl="1" w:tplc="FFFFFFFF">
      <w:numFmt w:val="bullet"/>
      <w:lvlText w:val=""/>
      <w:lvlJc w:val="left"/>
      <w:pPr>
        <w:ind w:left="139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FFFFFFFF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156441E8"/>
    <w:multiLevelType w:val="hybridMultilevel"/>
    <w:tmpl w:val="4FF00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A43E4D"/>
    <w:multiLevelType w:val="hybridMultilevel"/>
    <w:tmpl w:val="7AFC899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0796C1A"/>
    <w:multiLevelType w:val="hybridMultilevel"/>
    <w:tmpl w:val="4E64E566"/>
    <w:lvl w:ilvl="0" w:tplc="398C17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965DE"/>
    <w:multiLevelType w:val="hybridMultilevel"/>
    <w:tmpl w:val="AACCE8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E24BD5"/>
    <w:multiLevelType w:val="hybridMultilevel"/>
    <w:tmpl w:val="E488E3C6"/>
    <w:lvl w:ilvl="0" w:tplc="C6F8B16A">
      <w:numFmt w:val="bullet"/>
      <w:lvlText w:val=""/>
      <w:lvlJc w:val="left"/>
      <w:pPr>
        <w:ind w:left="9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FC0A74E">
      <w:numFmt w:val="bullet"/>
      <w:lvlText w:val="•"/>
      <w:lvlJc w:val="left"/>
      <w:pPr>
        <w:ind w:left="1501" w:hanging="361"/>
      </w:pPr>
      <w:rPr>
        <w:rFonts w:hint="default"/>
        <w:lang w:val="en-US" w:eastAsia="en-US" w:bidi="en-US"/>
      </w:rPr>
    </w:lvl>
    <w:lvl w:ilvl="2" w:tplc="0A301DF0">
      <w:numFmt w:val="bullet"/>
      <w:lvlText w:val="•"/>
      <w:lvlJc w:val="left"/>
      <w:pPr>
        <w:ind w:left="2082" w:hanging="361"/>
      </w:pPr>
      <w:rPr>
        <w:rFonts w:hint="default"/>
        <w:lang w:val="en-US" w:eastAsia="en-US" w:bidi="en-US"/>
      </w:rPr>
    </w:lvl>
    <w:lvl w:ilvl="3" w:tplc="067C0B2E">
      <w:numFmt w:val="bullet"/>
      <w:lvlText w:val="•"/>
      <w:lvlJc w:val="left"/>
      <w:pPr>
        <w:ind w:left="2663" w:hanging="361"/>
      </w:pPr>
      <w:rPr>
        <w:rFonts w:hint="default"/>
        <w:lang w:val="en-US" w:eastAsia="en-US" w:bidi="en-US"/>
      </w:rPr>
    </w:lvl>
    <w:lvl w:ilvl="4" w:tplc="3F6C8EE0">
      <w:numFmt w:val="bullet"/>
      <w:lvlText w:val="•"/>
      <w:lvlJc w:val="left"/>
      <w:pPr>
        <w:ind w:left="3245" w:hanging="361"/>
      </w:pPr>
      <w:rPr>
        <w:rFonts w:hint="default"/>
        <w:lang w:val="en-US" w:eastAsia="en-US" w:bidi="en-US"/>
      </w:rPr>
    </w:lvl>
    <w:lvl w:ilvl="5" w:tplc="D4545280">
      <w:numFmt w:val="bullet"/>
      <w:lvlText w:val="•"/>
      <w:lvlJc w:val="left"/>
      <w:pPr>
        <w:ind w:left="3826" w:hanging="361"/>
      </w:pPr>
      <w:rPr>
        <w:rFonts w:hint="default"/>
        <w:lang w:val="en-US" w:eastAsia="en-US" w:bidi="en-US"/>
      </w:rPr>
    </w:lvl>
    <w:lvl w:ilvl="6" w:tplc="93386558">
      <w:numFmt w:val="bullet"/>
      <w:lvlText w:val="•"/>
      <w:lvlJc w:val="left"/>
      <w:pPr>
        <w:ind w:left="4407" w:hanging="361"/>
      </w:pPr>
      <w:rPr>
        <w:rFonts w:hint="default"/>
        <w:lang w:val="en-US" w:eastAsia="en-US" w:bidi="en-US"/>
      </w:rPr>
    </w:lvl>
    <w:lvl w:ilvl="7" w:tplc="6576DCB8">
      <w:numFmt w:val="bullet"/>
      <w:lvlText w:val="•"/>
      <w:lvlJc w:val="left"/>
      <w:pPr>
        <w:ind w:left="4989" w:hanging="361"/>
      </w:pPr>
      <w:rPr>
        <w:rFonts w:hint="default"/>
        <w:lang w:val="en-US" w:eastAsia="en-US" w:bidi="en-US"/>
      </w:rPr>
    </w:lvl>
    <w:lvl w:ilvl="8" w:tplc="F8C674A6">
      <w:numFmt w:val="bullet"/>
      <w:lvlText w:val="•"/>
      <w:lvlJc w:val="left"/>
      <w:pPr>
        <w:ind w:left="5570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298E6B07"/>
    <w:multiLevelType w:val="hybridMultilevel"/>
    <w:tmpl w:val="576AE76C"/>
    <w:lvl w:ilvl="0" w:tplc="0409000F">
      <w:start w:val="1"/>
      <w:numFmt w:val="decimal"/>
      <w:lvlText w:val="%1."/>
      <w:lvlJc w:val="left"/>
      <w:pPr>
        <w:ind w:left="1030" w:hanging="360"/>
      </w:pPr>
    </w:lvl>
    <w:lvl w:ilvl="1" w:tplc="04090019" w:tentative="1">
      <w:start w:val="1"/>
      <w:numFmt w:val="lowerLetter"/>
      <w:lvlText w:val="%2."/>
      <w:lvlJc w:val="left"/>
      <w:pPr>
        <w:ind w:left="1750" w:hanging="360"/>
      </w:pPr>
    </w:lvl>
    <w:lvl w:ilvl="2" w:tplc="0409001B" w:tentative="1">
      <w:start w:val="1"/>
      <w:numFmt w:val="lowerRoman"/>
      <w:lvlText w:val="%3."/>
      <w:lvlJc w:val="right"/>
      <w:pPr>
        <w:ind w:left="2470" w:hanging="180"/>
      </w:pPr>
    </w:lvl>
    <w:lvl w:ilvl="3" w:tplc="0409000F" w:tentative="1">
      <w:start w:val="1"/>
      <w:numFmt w:val="decimal"/>
      <w:lvlText w:val="%4."/>
      <w:lvlJc w:val="left"/>
      <w:pPr>
        <w:ind w:left="3190" w:hanging="360"/>
      </w:pPr>
    </w:lvl>
    <w:lvl w:ilvl="4" w:tplc="04090019" w:tentative="1">
      <w:start w:val="1"/>
      <w:numFmt w:val="lowerLetter"/>
      <w:lvlText w:val="%5."/>
      <w:lvlJc w:val="left"/>
      <w:pPr>
        <w:ind w:left="3910" w:hanging="360"/>
      </w:pPr>
    </w:lvl>
    <w:lvl w:ilvl="5" w:tplc="0409001B" w:tentative="1">
      <w:start w:val="1"/>
      <w:numFmt w:val="lowerRoman"/>
      <w:lvlText w:val="%6."/>
      <w:lvlJc w:val="right"/>
      <w:pPr>
        <w:ind w:left="4630" w:hanging="180"/>
      </w:pPr>
    </w:lvl>
    <w:lvl w:ilvl="6" w:tplc="0409000F" w:tentative="1">
      <w:start w:val="1"/>
      <w:numFmt w:val="decimal"/>
      <w:lvlText w:val="%7."/>
      <w:lvlJc w:val="left"/>
      <w:pPr>
        <w:ind w:left="5350" w:hanging="360"/>
      </w:pPr>
    </w:lvl>
    <w:lvl w:ilvl="7" w:tplc="04090019" w:tentative="1">
      <w:start w:val="1"/>
      <w:numFmt w:val="lowerLetter"/>
      <w:lvlText w:val="%8."/>
      <w:lvlJc w:val="left"/>
      <w:pPr>
        <w:ind w:left="6070" w:hanging="360"/>
      </w:pPr>
    </w:lvl>
    <w:lvl w:ilvl="8" w:tplc="0409001B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15" w15:restartNumberingAfterBreak="0">
    <w:nsid w:val="2A6E059A"/>
    <w:multiLevelType w:val="hybridMultilevel"/>
    <w:tmpl w:val="A02E8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B00758"/>
    <w:multiLevelType w:val="hybridMultilevel"/>
    <w:tmpl w:val="5ED0A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419DD"/>
    <w:multiLevelType w:val="hybridMultilevel"/>
    <w:tmpl w:val="834A1B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6A736D"/>
    <w:multiLevelType w:val="hybridMultilevel"/>
    <w:tmpl w:val="DBA27CF6"/>
    <w:lvl w:ilvl="0" w:tplc="84AA08B2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82"/>
        <w:w w:val="100"/>
        <w:sz w:val="22"/>
        <w:szCs w:val="22"/>
        <w:lang w:val="en-US" w:eastAsia="en-US" w:bidi="en-US"/>
      </w:rPr>
    </w:lvl>
    <w:lvl w:ilvl="1" w:tplc="F3328D8A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6D840046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D39808F2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6ACC72A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CEC4DD00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F126C292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F3D2571C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45D8CB44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4FD1C79"/>
    <w:multiLevelType w:val="hybridMultilevel"/>
    <w:tmpl w:val="EBD4C04A"/>
    <w:lvl w:ilvl="0" w:tplc="6CF2E6EE">
      <w:start w:val="1"/>
      <w:numFmt w:val="decimal"/>
      <w:lvlText w:val="%1."/>
      <w:lvlJc w:val="left"/>
      <w:pPr>
        <w:ind w:left="670" w:hanging="360"/>
      </w:pPr>
      <w:rPr>
        <w:rFonts w:hint="default"/>
        <w:b/>
        <w:bCs/>
        <w:spacing w:val="-103"/>
        <w:w w:val="100"/>
        <w:lang w:val="en-US" w:eastAsia="en-US" w:bidi="en-US"/>
      </w:rPr>
    </w:lvl>
    <w:lvl w:ilvl="1" w:tplc="D70A51AE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014406E0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3AE60CDC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AE963442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25FC805C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C1E856F0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CD2A68C4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8280D8E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C4E2BA7"/>
    <w:multiLevelType w:val="hybridMultilevel"/>
    <w:tmpl w:val="EC7A99D2"/>
    <w:lvl w:ilvl="0" w:tplc="8D72D64A">
      <w:start w:val="1"/>
      <w:numFmt w:val="decimal"/>
      <w:lvlText w:val="%1."/>
      <w:lvlJc w:val="left"/>
      <w:pPr>
        <w:ind w:left="360" w:hanging="360"/>
      </w:pPr>
      <w:rPr>
        <w:b w:val="0"/>
        <w:bCs w:val="0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93266C"/>
    <w:multiLevelType w:val="hybridMultilevel"/>
    <w:tmpl w:val="E0584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D36D3"/>
    <w:multiLevelType w:val="hybridMultilevel"/>
    <w:tmpl w:val="EEDE46D8"/>
    <w:lvl w:ilvl="0" w:tplc="56F46B6A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23" w15:restartNumberingAfterBreak="0">
    <w:nsid w:val="42C960A7"/>
    <w:multiLevelType w:val="hybridMultilevel"/>
    <w:tmpl w:val="540CDDE8"/>
    <w:lvl w:ilvl="0" w:tplc="95EC2CEE">
      <w:numFmt w:val="bullet"/>
      <w:lvlText w:val=""/>
      <w:lvlJc w:val="left"/>
      <w:pPr>
        <w:ind w:left="90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17B6133A">
      <w:numFmt w:val="bullet"/>
      <w:lvlText w:val="•"/>
      <w:lvlJc w:val="left"/>
      <w:pPr>
        <w:ind w:left="1487" w:hanging="361"/>
      </w:pPr>
      <w:rPr>
        <w:rFonts w:hint="default"/>
        <w:lang w:val="en-US" w:eastAsia="en-US" w:bidi="en-US"/>
      </w:rPr>
    </w:lvl>
    <w:lvl w:ilvl="2" w:tplc="117AF680">
      <w:numFmt w:val="bullet"/>
      <w:lvlText w:val="•"/>
      <w:lvlJc w:val="left"/>
      <w:pPr>
        <w:ind w:left="2074" w:hanging="361"/>
      </w:pPr>
      <w:rPr>
        <w:rFonts w:hint="default"/>
        <w:lang w:val="en-US" w:eastAsia="en-US" w:bidi="en-US"/>
      </w:rPr>
    </w:lvl>
    <w:lvl w:ilvl="3" w:tplc="2A1CCE46">
      <w:numFmt w:val="bullet"/>
      <w:lvlText w:val="•"/>
      <w:lvlJc w:val="left"/>
      <w:pPr>
        <w:ind w:left="2661" w:hanging="361"/>
      </w:pPr>
      <w:rPr>
        <w:rFonts w:hint="default"/>
        <w:lang w:val="en-US" w:eastAsia="en-US" w:bidi="en-US"/>
      </w:rPr>
    </w:lvl>
    <w:lvl w:ilvl="4" w:tplc="0D388E0E">
      <w:numFmt w:val="bullet"/>
      <w:lvlText w:val="•"/>
      <w:lvlJc w:val="left"/>
      <w:pPr>
        <w:ind w:left="3248" w:hanging="361"/>
      </w:pPr>
      <w:rPr>
        <w:rFonts w:hint="default"/>
        <w:lang w:val="en-US" w:eastAsia="en-US" w:bidi="en-US"/>
      </w:rPr>
    </w:lvl>
    <w:lvl w:ilvl="5" w:tplc="35265A8E">
      <w:numFmt w:val="bullet"/>
      <w:lvlText w:val="•"/>
      <w:lvlJc w:val="left"/>
      <w:pPr>
        <w:ind w:left="3835" w:hanging="361"/>
      </w:pPr>
      <w:rPr>
        <w:rFonts w:hint="default"/>
        <w:lang w:val="en-US" w:eastAsia="en-US" w:bidi="en-US"/>
      </w:rPr>
    </w:lvl>
    <w:lvl w:ilvl="6" w:tplc="6DBE6FC2">
      <w:numFmt w:val="bullet"/>
      <w:lvlText w:val="•"/>
      <w:lvlJc w:val="left"/>
      <w:pPr>
        <w:ind w:left="4422" w:hanging="361"/>
      </w:pPr>
      <w:rPr>
        <w:rFonts w:hint="default"/>
        <w:lang w:val="en-US" w:eastAsia="en-US" w:bidi="en-US"/>
      </w:rPr>
    </w:lvl>
    <w:lvl w:ilvl="7" w:tplc="D64CA99C">
      <w:numFmt w:val="bullet"/>
      <w:lvlText w:val="•"/>
      <w:lvlJc w:val="left"/>
      <w:pPr>
        <w:ind w:left="5009" w:hanging="361"/>
      </w:pPr>
      <w:rPr>
        <w:rFonts w:hint="default"/>
        <w:lang w:val="en-US" w:eastAsia="en-US" w:bidi="en-US"/>
      </w:rPr>
    </w:lvl>
    <w:lvl w:ilvl="8" w:tplc="73CE199E">
      <w:numFmt w:val="bullet"/>
      <w:lvlText w:val="•"/>
      <w:lvlJc w:val="left"/>
      <w:pPr>
        <w:ind w:left="5596" w:hanging="361"/>
      </w:pPr>
      <w:rPr>
        <w:rFonts w:hint="default"/>
        <w:lang w:val="en-US" w:eastAsia="en-US" w:bidi="en-US"/>
      </w:rPr>
    </w:lvl>
  </w:abstractNum>
  <w:abstractNum w:abstractNumId="24" w15:restartNumberingAfterBreak="0">
    <w:nsid w:val="43944C0E"/>
    <w:multiLevelType w:val="hybridMultilevel"/>
    <w:tmpl w:val="E22A29F0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25" w15:restartNumberingAfterBreak="0">
    <w:nsid w:val="441352D3"/>
    <w:multiLevelType w:val="hybridMultilevel"/>
    <w:tmpl w:val="7EAAC310"/>
    <w:lvl w:ilvl="0" w:tplc="EA66E222">
      <w:numFmt w:val="bullet"/>
      <w:lvlText w:val=""/>
      <w:lvlJc w:val="left"/>
      <w:pPr>
        <w:ind w:left="67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33834C8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67E2A608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F3F21ACA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40521CE2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7D000682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F97EE330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699C0112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6162555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482E42D3"/>
    <w:multiLevelType w:val="hybridMultilevel"/>
    <w:tmpl w:val="A3580240"/>
    <w:lvl w:ilvl="0" w:tplc="0409000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abstractNum w:abstractNumId="27" w15:restartNumberingAfterBreak="0">
    <w:nsid w:val="4EB10F27"/>
    <w:multiLevelType w:val="hybridMultilevel"/>
    <w:tmpl w:val="DC5E8FB4"/>
    <w:lvl w:ilvl="0" w:tplc="6304EC8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1"/>
        <w:w w:val="100"/>
        <w:sz w:val="22"/>
        <w:szCs w:val="22"/>
        <w:lang w:val="en-US" w:eastAsia="en-US" w:bidi="en-US"/>
      </w:rPr>
    </w:lvl>
    <w:lvl w:ilvl="1" w:tplc="74320C7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9DCAEFE2">
      <w:numFmt w:val="bullet"/>
      <w:lvlText w:val="•"/>
      <w:lvlJc w:val="left"/>
      <w:pPr>
        <w:ind w:left="2093" w:hanging="361"/>
      </w:pPr>
      <w:rPr>
        <w:rFonts w:hint="default"/>
        <w:lang w:val="en-US" w:eastAsia="en-US" w:bidi="en-US"/>
      </w:rPr>
    </w:lvl>
    <w:lvl w:ilvl="3" w:tplc="5BECDACC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en-US"/>
      </w:rPr>
    </w:lvl>
    <w:lvl w:ilvl="4" w:tplc="75AE196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en-US"/>
      </w:rPr>
    </w:lvl>
    <w:lvl w:ilvl="5" w:tplc="AD6C7B3C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2F8A1DF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en-US"/>
      </w:rPr>
    </w:lvl>
    <w:lvl w:ilvl="7" w:tplc="23E8DB74">
      <w:numFmt w:val="bullet"/>
      <w:lvlText w:val="•"/>
      <w:lvlJc w:val="left"/>
      <w:pPr>
        <w:ind w:left="7360" w:hanging="361"/>
      </w:pPr>
      <w:rPr>
        <w:rFonts w:hint="default"/>
        <w:lang w:val="en-US" w:eastAsia="en-US" w:bidi="en-US"/>
      </w:rPr>
    </w:lvl>
    <w:lvl w:ilvl="8" w:tplc="9C026878">
      <w:numFmt w:val="bullet"/>
      <w:lvlText w:val="•"/>
      <w:lvlJc w:val="left"/>
      <w:pPr>
        <w:ind w:left="8413" w:hanging="361"/>
      </w:pPr>
      <w:rPr>
        <w:rFonts w:hint="default"/>
        <w:lang w:val="en-US" w:eastAsia="en-US" w:bidi="en-US"/>
      </w:rPr>
    </w:lvl>
  </w:abstractNum>
  <w:abstractNum w:abstractNumId="28" w15:restartNumberingAfterBreak="0">
    <w:nsid w:val="4FC3288F"/>
    <w:multiLevelType w:val="hybridMultilevel"/>
    <w:tmpl w:val="94D8C7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8D4A89"/>
    <w:multiLevelType w:val="hybridMultilevel"/>
    <w:tmpl w:val="6E88E778"/>
    <w:lvl w:ilvl="0" w:tplc="1CD47BA2">
      <w:start w:val="1"/>
      <w:numFmt w:val="decimal"/>
      <w:lvlText w:val="%1.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30" w15:restartNumberingAfterBreak="0">
    <w:nsid w:val="527772BA"/>
    <w:multiLevelType w:val="hybridMultilevel"/>
    <w:tmpl w:val="59E62734"/>
    <w:lvl w:ilvl="0" w:tplc="5CD00BB0">
      <w:start w:val="2"/>
      <w:numFmt w:val="upperLetter"/>
      <w:lvlText w:val="%1"/>
      <w:lvlJc w:val="left"/>
      <w:pPr>
        <w:ind w:left="579" w:hanging="440"/>
      </w:pPr>
      <w:rPr>
        <w:rFonts w:hint="default"/>
        <w:lang w:val="en-US" w:eastAsia="en-US" w:bidi="en-US"/>
      </w:rPr>
    </w:lvl>
    <w:lvl w:ilvl="1" w:tplc="C2E68036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1302AEA8">
      <w:numFmt w:val="bullet"/>
      <w:lvlText w:val="•"/>
      <w:lvlJc w:val="left"/>
      <w:pPr>
        <w:ind w:left="1720" w:hanging="361"/>
      </w:pPr>
      <w:rPr>
        <w:rFonts w:hint="default"/>
        <w:lang w:val="en-US" w:eastAsia="en-US" w:bidi="en-US"/>
      </w:rPr>
    </w:lvl>
    <w:lvl w:ilvl="3" w:tplc="D9588014">
      <w:numFmt w:val="bullet"/>
      <w:lvlText w:val="•"/>
      <w:lvlJc w:val="left"/>
      <w:pPr>
        <w:ind w:left="2580" w:hanging="361"/>
      </w:pPr>
      <w:rPr>
        <w:rFonts w:hint="default"/>
        <w:lang w:val="en-US" w:eastAsia="en-US" w:bidi="en-US"/>
      </w:rPr>
    </w:lvl>
    <w:lvl w:ilvl="4" w:tplc="26E6BC4A">
      <w:numFmt w:val="bullet"/>
      <w:lvlText w:val="•"/>
      <w:lvlJc w:val="left"/>
      <w:pPr>
        <w:ind w:left="3440" w:hanging="361"/>
      </w:pPr>
      <w:rPr>
        <w:rFonts w:hint="default"/>
        <w:lang w:val="en-US" w:eastAsia="en-US" w:bidi="en-US"/>
      </w:rPr>
    </w:lvl>
    <w:lvl w:ilvl="5" w:tplc="E54E7FE6">
      <w:numFmt w:val="bullet"/>
      <w:lvlText w:val="•"/>
      <w:lvlJc w:val="left"/>
      <w:pPr>
        <w:ind w:left="4300" w:hanging="361"/>
      </w:pPr>
      <w:rPr>
        <w:rFonts w:hint="default"/>
        <w:lang w:val="en-US" w:eastAsia="en-US" w:bidi="en-US"/>
      </w:rPr>
    </w:lvl>
    <w:lvl w:ilvl="6" w:tplc="0B529C68">
      <w:numFmt w:val="bullet"/>
      <w:lvlText w:val="•"/>
      <w:lvlJc w:val="left"/>
      <w:pPr>
        <w:ind w:left="5161" w:hanging="361"/>
      </w:pPr>
      <w:rPr>
        <w:rFonts w:hint="default"/>
        <w:lang w:val="en-US" w:eastAsia="en-US" w:bidi="en-US"/>
      </w:rPr>
    </w:lvl>
    <w:lvl w:ilvl="7" w:tplc="C0C26B66">
      <w:numFmt w:val="bullet"/>
      <w:lvlText w:val="•"/>
      <w:lvlJc w:val="left"/>
      <w:pPr>
        <w:ind w:left="6021" w:hanging="361"/>
      </w:pPr>
      <w:rPr>
        <w:rFonts w:hint="default"/>
        <w:lang w:val="en-US" w:eastAsia="en-US" w:bidi="en-US"/>
      </w:rPr>
    </w:lvl>
    <w:lvl w:ilvl="8" w:tplc="88C469D2">
      <w:numFmt w:val="bullet"/>
      <w:lvlText w:val="•"/>
      <w:lvlJc w:val="left"/>
      <w:pPr>
        <w:ind w:left="6881" w:hanging="361"/>
      </w:pPr>
      <w:rPr>
        <w:rFonts w:hint="default"/>
        <w:lang w:val="en-US" w:eastAsia="en-US" w:bidi="en-US"/>
      </w:rPr>
    </w:lvl>
  </w:abstractNum>
  <w:abstractNum w:abstractNumId="31" w15:restartNumberingAfterBreak="0">
    <w:nsid w:val="56DE4BF5"/>
    <w:multiLevelType w:val="hybridMultilevel"/>
    <w:tmpl w:val="DC5E8FB4"/>
    <w:lvl w:ilvl="0" w:tplc="6304EC8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1"/>
        <w:w w:val="100"/>
        <w:sz w:val="22"/>
        <w:szCs w:val="22"/>
        <w:lang w:val="en-US" w:eastAsia="en-US" w:bidi="en-US"/>
      </w:rPr>
    </w:lvl>
    <w:lvl w:ilvl="1" w:tplc="74320C7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9DCAEFE2">
      <w:numFmt w:val="bullet"/>
      <w:lvlText w:val="•"/>
      <w:lvlJc w:val="left"/>
      <w:pPr>
        <w:ind w:left="2093" w:hanging="361"/>
      </w:pPr>
      <w:rPr>
        <w:rFonts w:hint="default"/>
        <w:lang w:val="en-US" w:eastAsia="en-US" w:bidi="en-US"/>
      </w:rPr>
    </w:lvl>
    <w:lvl w:ilvl="3" w:tplc="5BECDACC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en-US"/>
      </w:rPr>
    </w:lvl>
    <w:lvl w:ilvl="4" w:tplc="75AE1966">
      <w:numFmt w:val="bullet"/>
      <w:lvlText w:val="•"/>
      <w:lvlJc w:val="left"/>
      <w:pPr>
        <w:ind w:left="4200" w:hanging="361"/>
      </w:pPr>
      <w:rPr>
        <w:rFonts w:hint="default"/>
        <w:lang w:val="en-US" w:eastAsia="en-US" w:bidi="en-US"/>
      </w:rPr>
    </w:lvl>
    <w:lvl w:ilvl="5" w:tplc="AD6C7B3C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2F8A1DFE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en-US"/>
      </w:rPr>
    </w:lvl>
    <w:lvl w:ilvl="7" w:tplc="23E8DB74">
      <w:numFmt w:val="bullet"/>
      <w:lvlText w:val="•"/>
      <w:lvlJc w:val="left"/>
      <w:pPr>
        <w:ind w:left="7360" w:hanging="361"/>
      </w:pPr>
      <w:rPr>
        <w:rFonts w:hint="default"/>
        <w:lang w:val="en-US" w:eastAsia="en-US" w:bidi="en-US"/>
      </w:rPr>
    </w:lvl>
    <w:lvl w:ilvl="8" w:tplc="9C026878">
      <w:numFmt w:val="bullet"/>
      <w:lvlText w:val="•"/>
      <w:lvlJc w:val="left"/>
      <w:pPr>
        <w:ind w:left="8413" w:hanging="361"/>
      </w:pPr>
      <w:rPr>
        <w:rFonts w:hint="default"/>
        <w:lang w:val="en-US" w:eastAsia="en-US" w:bidi="en-US"/>
      </w:rPr>
    </w:lvl>
  </w:abstractNum>
  <w:abstractNum w:abstractNumId="32" w15:restartNumberingAfterBreak="0">
    <w:nsid w:val="5AA0793F"/>
    <w:multiLevelType w:val="hybridMultilevel"/>
    <w:tmpl w:val="EF901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050CDC"/>
    <w:multiLevelType w:val="hybridMultilevel"/>
    <w:tmpl w:val="ADD2E5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D23824"/>
    <w:multiLevelType w:val="hybridMultilevel"/>
    <w:tmpl w:val="BFE8C1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C36BFE"/>
    <w:multiLevelType w:val="hybridMultilevel"/>
    <w:tmpl w:val="684E119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6" w15:restartNumberingAfterBreak="0">
    <w:nsid w:val="77F2558E"/>
    <w:multiLevelType w:val="hybridMultilevel"/>
    <w:tmpl w:val="F442346A"/>
    <w:lvl w:ilvl="0" w:tplc="71AC3EAE">
      <w:start w:val="1"/>
      <w:numFmt w:val="decimal"/>
      <w:lvlText w:val="%1."/>
      <w:lvlJc w:val="left"/>
      <w:pPr>
        <w:ind w:left="103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750" w:hanging="360"/>
      </w:pPr>
    </w:lvl>
    <w:lvl w:ilvl="2" w:tplc="0409001B" w:tentative="1">
      <w:start w:val="1"/>
      <w:numFmt w:val="lowerRoman"/>
      <w:lvlText w:val="%3."/>
      <w:lvlJc w:val="right"/>
      <w:pPr>
        <w:ind w:left="2470" w:hanging="180"/>
      </w:pPr>
    </w:lvl>
    <w:lvl w:ilvl="3" w:tplc="0409000F" w:tentative="1">
      <w:start w:val="1"/>
      <w:numFmt w:val="decimal"/>
      <w:lvlText w:val="%4."/>
      <w:lvlJc w:val="left"/>
      <w:pPr>
        <w:ind w:left="3190" w:hanging="360"/>
      </w:pPr>
    </w:lvl>
    <w:lvl w:ilvl="4" w:tplc="04090019" w:tentative="1">
      <w:start w:val="1"/>
      <w:numFmt w:val="lowerLetter"/>
      <w:lvlText w:val="%5."/>
      <w:lvlJc w:val="left"/>
      <w:pPr>
        <w:ind w:left="3910" w:hanging="360"/>
      </w:pPr>
    </w:lvl>
    <w:lvl w:ilvl="5" w:tplc="0409001B" w:tentative="1">
      <w:start w:val="1"/>
      <w:numFmt w:val="lowerRoman"/>
      <w:lvlText w:val="%6."/>
      <w:lvlJc w:val="right"/>
      <w:pPr>
        <w:ind w:left="4630" w:hanging="180"/>
      </w:pPr>
    </w:lvl>
    <w:lvl w:ilvl="6" w:tplc="0409000F" w:tentative="1">
      <w:start w:val="1"/>
      <w:numFmt w:val="decimal"/>
      <w:lvlText w:val="%7."/>
      <w:lvlJc w:val="left"/>
      <w:pPr>
        <w:ind w:left="5350" w:hanging="360"/>
      </w:pPr>
    </w:lvl>
    <w:lvl w:ilvl="7" w:tplc="04090019" w:tentative="1">
      <w:start w:val="1"/>
      <w:numFmt w:val="lowerLetter"/>
      <w:lvlText w:val="%8."/>
      <w:lvlJc w:val="left"/>
      <w:pPr>
        <w:ind w:left="6070" w:hanging="360"/>
      </w:pPr>
    </w:lvl>
    <w:lvl w:ilvl="8" w:tplc="0409001B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37" w15:restartNumberingAfterBreak="0">
    <w:nsid w:val="7C3A07F3"/>
    <w:multiLevelType w:val="hybridMultilevel"/>
    <w:tmpl w:val="28886A46"/>
    <w:lvl w:ilvl="0" w:tplc="04090001">
      <w:start w:val="1"/>
      <w:numFmt w:val="bullet"/>
      <w:lvlText w:val=""/>
      <w:lvlJc w:val="left"/>
      <w:pPr>
        <w:ind w:left="11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</w:abstractNum>
  <w:abstractNum w:abstractNumId="38" w15:restartNumberingAfterBreak="0">
    <w:nsid w:val="7D4229FA"/>
    <w:multiLevelType w:val="hybridMultilevel"/>
    <w:tmpl w:val="498E1FF4"/>
    <w:lvl w:ilvl="0" w:tplc="3482F12C">
      <w:start w:val="1"/>
      <w:numFmt w:val="decimal"/>
      <w:lvlText w:val="%1."/>
      <w:lvlJc w:val="left"/>
      <w:pPr>
        <w:ind w:left="670" w:hanging="360"/>
      </w:pPr>
      <w:rPr>
        <w:rFonts w:ascii="Garamond" w:eastAsia="Garamond" w:hAnsi="Garamond" w:cs="Garamond" w:hint="default"/>
        <w:spacing w:val="-98"/>
        <w:w w:val="100"/>
        <w:sz w:val="22"/>
        <w:szCs w:val="22"/>
        <w:lang w:val="en-US" w:eastAsia="en-US" w:bidi="en-US"/>
      </w:rPr>
    </w:lvl>
    <w:lvl w:ilvl="1" w:tplc="DD5E1BF8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en-US"/>
      </w:rPr>
    </w:lvl>
    <w:lvl w:ilvl="2" w:tplc="73108B0C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CD4EB356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9468D5F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en-US"/>
      </w:rPr>
    </w:lvl>
    <w:lvl w:ilvl="5" w:tplc="E68AF8AE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en-US"/>
      </w:rPr>
    </w:lvl>
    <w:lvl w:ilvl="6" w:tplc="ADB0BB1C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en-US"/>
      </w:rPr>
    </w:lvl>
    <w:lvl w:ilvl="7" w:tplc="964EABAA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  <w:lvl w:ilvl="8" w:tplc="1FD20F7C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en-US"/>
      </w:rPr>
    </w:lvl>
  </w:abstractNum>
  <w:abstractNum w:abstractNumId="39" w15:restartNumberingAfterBreak="0">
    <w:nsid w:val="7EC64845"/>
    <w:multiLevelType w:val="hybridMultilevel"/>
    <w:tmpl w:val="03E26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444230">
    <w:abstractNumId w:val="23"/>
  </w:num>
  <w:num w:numId="2" w16cid:durableId="47919919">
    <w:abstractNumId w:val="13"/>
  </w:num>
  <w:num w:numId="3" w16cid:durableId="1430277471">
    <w:abstractNumId w:val="25"/>
  </w:num>
  <w:num w:numId="4" w16cid:durableId="1898004727">
    <w:abstractNumId w:val="38"/>
  </w:num>
  <w:num w:numId="5" w16cid:durableId="208491958">
    <w:abstractNumId w:val="19"/>
  </w:num>
  <w:num w:numId="6" w16cid:durableId="1362972064">
    <w:abstractNumId w:val="18"/>
  </w:num>
  <w:num w:numId="7" w16cid:durableId="1199776578">
    <w:abstractNumId w:val="27"/>
  </w:num>
  <w:num w:numId="8" w16cid:durableId="645748042">
    <w:abstractNumId w:val="5"/>
  </w:num>
  <w:num w:numId="9" w16cid:durableId="1723290022">
    <w:abstractNumId w:val="30"/>
  </w:num>
  <w:num w:numId="10" w16cid:durableId="1276598396">
    <w:abstractNumId w:val="0"/>
  </w:num>
  <w:num w:numId="11" w16cid:durableId="1044259394">
    <w:abstractNumId w:val="4"/>
  </w:num>
  <w:num w:numId="12" w16cid:durableId="108933577">
    <w:abstractNumId w:val="3"/>
  </w:num>
  <w:num w:numId="13" w16cid:durableId="208809500">
    <w:abstractNumId w:val="9"/>
  </w:num>
  <w:num w:numId="14" w16cid:durableId="1626959253">
    <w:abstractNumId w:val="39"/>
  </w:num>
  <w:num w:numId="15" w16cid:durableId="1443039553">
    <w:abstractNumId w:val="26"/>
  </w:num>
  <w:num w:numId="16" w16cid:durableId="1923946867">
    <w:abstractNumId w:val="31"/>
  </w:num>
  <w:num w:numId="17" w16cid:durableId="1482037714">
    <w:abstractNumId w:val="22"/>
  </w:num>
  <w:num w:numId="18" w16cid:durableId="217518338">
    <w:abstractNumId w:val="6"/>
  </w:num>
  <w:num w:numId="19" w16cid:durableId="358510914">
    <w:abstractNumId w:val="8"/>
  </w:num>
  <w:num w:numId="20" w16cid:durableId="1123429267">
    <w:abstractNumId w:val="1"/>
  </w:num>
  <w:num w:numId="21" w16cid:durableId="1391154449">
    <w:abstractNumId w:val="37"/>
  </w:num>
  <w:num w:numId="22" w16cid:durableId="548340571">
    <w:abstractNumId w:val="15"/>
  </w:num>
  <w:num w:numId="23" w16cid:durableId="2038843819">
    <w:abstractNumId w:val="14"/>
  </w:num>
  <w:num w:numId="24" w16cid:durableId="967780133">
    <w:abstractNumId w:val="36"/>
  </w:num>
  <w:num w:numId="25" w16cid:durableId="1101683370">
    <w:abstractNumId w:val="11"/>
  </w:num>
  <w:num w:numId="26" w16cid:durableId="1191459352">
    <w:abstractNumId w:val="35"/>
  </w:num>
  <w:num w:numId="27" w16cid:durableId="585576238">
    <w:abstractNumId w:val="24"/>
  </w:num>
  <w:num w:numId="28" w16cid:durableId="1105879462">
    <w:abstractNumId w:val="32"/>
  </w:num>
  <w:num w:numId="29" w16cid:durableId="1077090849">
    <w:abstractNumId w:val="10"/>
  </w:num>
  <w:num w:numId="30" w16cid:durableId="1046568967">
    <w:abstractNumId w:val="16"/>
  </w:num>
  <w:num w:numId="31" w16cid:durableId="503783504">
    <w:abstractNumId w:val="2"/>
  </w:num>
  <w:num w:numId="32" w16cid:durableId="306327922">
    <w:abstractNumId w:val="29"/>
  </w:num>
  <w:num w:numId="33" w16cid:durableId="1873110780">
    <w:abstractNumId w:val="34"/>
  </w:num>
  <w:num w:numId="34" w16cid:durableId="1233197873">
    <w:abstractNumId w:val="21"/>
  </w:num>
  <w:num w:numId="35" w16cid:durableId="2041323555">
    <w:abstractNumId w:val="12"/>
  </w:num>
  <w:num w:numId="36" w16cid:durableId="880482903">
    <w:abstractNumId w:val="28"/>
  </w:num>
  <w:num w:numId="37" w16cid:durableId="192151636">
    <w:abstractNumId w:val="33"/>
  </w:num>
  <w:num w:numId="38" w16cid:durableId="1565795990">
    <w:abstractNumId w:val="17"/>
  </w:num>
  <w:num w:numId="39" w16cid:durableId="1398474332">
    <w:abstractNumId w:val="20"/>
  </w:num>
  <w:num w:numId="40" w16cid:durableId="9135916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LQ0MzUxMzc2MzdS0lEKTi0uzszPAykwNDaqBQBr5z4uLgAAAA=="/>
  </w:docVars>
  <w:rsids>
    <w:rsidRoot w:val="00CD40D9"/>
    <w:rsid w:val="00001EE1"/>
    <w:rsid w:val="00002B44"/>
    <w:rsid w:val="00005015"/>
    <w:rsid w:val="00006906"/>
    <w:rsid w:val="00011BE3"/>
    <w:rsid w:val="00014257"/>
    <w:rsid w:val="00021886"/>
    <w:rsid w:val="00023B11"/>
    <w:rsid w:val="00026343"/>
    <w:rsid w:val="00031752"/>
    <w:rsid w:val="000325AC"/>
    <w:rsid w:val="00032CEF"/>
    <w:rsid w:val="00034C36"/>
    <w:rsid w:val="00036648"/>
    <w:rsid w:val="00036D37"/>
    <w:rsid w:val="00037652"/>
    <w:rsid w:val="00037C14"/>
    <w:rsid w:val="00041A4D"/>
    <w:rsid w:val="0004743B"/>
    <w:rsid w:val="00050128"/>
    <w:rsid w:val="000508DA"/>
    <w:rsid w:val="00051B57"/>
    <w:rsid w:val="000542E2"/>
    <w:rsid w:val="00057B82"/>
    <w:rsid w:val="00060F85"/>
    <w:rsid w:val="00062114"/>
    <w:rsid w:val="00062643"/>
    <w:rsid w:val="00064885"/>
    <w:rsid w:val="00065205"/>
    <w:rsid w:val="00065F62"/>
    <w:rsid w:val="00067532"/>
    <w:rsid w:val="000715B6"/>
    <w:rsid w:val="000717BD"/>
    <w:rsid w:val="000727E7"/>
    <w:rsid w:val="000747E5"/>
    <w:rsid w:val="00075602"/>
    <w:rsid w:val="0008051D"/>
    <w:rsid w:val="00081955"/>
    <w:rsid w:val="00082542"/>
    <w:rsid w:val="00082595"/>
    <w:rsid w:val="00082B62"/>
    <w:rsid w:val="00082FDD"/>
    <w:rsid w:val="00085759"/>
    <w:rsid w:val="00086168"/>
    <w:rsid w:val="000874CE"/>
    <w:rsid w:val="000912BA"/>
    <w:rsid w:val="00091E14"/>
    <w:rsid w:val="000950BF"/>
    <w:rsid w:val="000952D4"/>
    <w:rsid w:val="0009541E"/>
    <w:rsid w:val="00097155"/>
    <w:rsid w:val="00097455"/>
    <w:rsid w:val="000A3961"/>
    <w:rsid w:val="000A513B"/>
    <w:rsid w:val="000B154D"/>
    <w:rsid w:val="000B45A9"/>
    <w:rsid w:val="000B6860"/>
    <w:rsid w:val="000B7B40"/>
    <w:rsid w:val="000C33C0"/>
    <w:rsid w:val="000C3475"/>
    <w:rsid w:val="000C6AD0"/>
    <w:rsid w:val="000C7185"/>
    <w:rsid w:val="000C7F1C"/>
    <w:rsid w:val="000D0FDB"/>
    <w:rsid w:val="000D1D83"/>
    <w:rsid w:val="000D2B44"/>
    <w:rsid w:val="000D3A47"/>
    <w:rsid w:val="000D5793"/>
    <w:rsid w:val="000E43F3"/>
    <w:rsid w:val="000E45E6"/>
    <w:rsid w:val="000E4909"/>
    <w:rsid w:val="000E4D58"/>
    <w:rsid w:val="000F15AF"/>
    <w:rsid w:val="000F26EB"/>
    <w:rsid w:val="000F2792"/>
    <w:rsid w:val="000F4895"/>
    <w:rsid w:val="000F6551"/>
    <w:rsid w:val="00100C3A"/>
    <w:rsid w:val="0010453A"/>
    <w:rsid w:val="0011106C"/>
    <w:rsid w:val="001116A4"/>
    <w:rsid w:val="001118A7"/>
    <w:rsid w:val="001128F2"/>
    <w:rsid w:val="00112923"/>
    <w:rsid w:val="00112E2A"/>
    <w:rsid w:val="00117499"/>
    <w:rsid w:val="0012309A"/>
    <w:rsid w:val="00126053"/>
    <w:rsid w:val="00131B30"/>
    <w:rsid w:val="00134FA2"/>
    <w:rsid w:val="001356C6"/>
    <w:rsid w:val="0013701B"/>
    <w:rsid w:val="001372D7"/>
    <w:rsid w:val="00140245"/>
    <w:rsid w:val="00140E0E"/>
    <w:rsid w:val="0014229C"/>
    <w:rsid w:val="0014607E"/>
    <w:rsid w:val="00152DDC"/>
    <w:rsid w:val="0015610D"/>
    <w:rsid w:val="00156FEB"/>
    <w:rsid w:val="00160FCE"/>
    <w:rsid w:val="0016186A"/>
    <w:rsid w:val="0016409D"/>
    <w:rsid w:val="00166254"/>
    <w:rsid w:val="00167242"/>
    <w:rsid w:val="00167D5A"/>
    <w:rsid w:val="00170520"/>
    <w:rsid w:val="00172C44"/>
    <w:rsid w:val="00172D4D"/>
    <w:rsid w:val="001740BE"/>
    <w:rsid w:val="00174DD7"/>
    <w:rsid w:val="0017643C"/>
    <w:rsid w:val="001765A9"/>
    <w:rsid w:val="00180EEE"/>
    <w:rsid w:val="001815EE"/>
    <w:rsid w:val="00184E67"/>
    <w:rsid w:val="00190340"/>
    <w:rsid w:val="0019273D"/>
    <w:rsid w:val="001A1D21"/>
    <w:rsid w:val="001A1E92"/>
    <w:rsid w:val="001A696D"/>
    <w:rsid w:val="001B0EEA"/>
    <w:rsid w:val="001B1AF9"/>
    <w:rsid w:val="001B48F4"/>
    <w:rsid w:val="001B63F8"/>
    <w:rsid w:val="001C0AFF"/>
    <w:rsid w:val="001C56C8"/>
    <w:rsid w:val="001C6DDA"/>
    <w:rsid w:val="001C6E67"/>
    <w:rsid w:val="001C7211"/>
    <w:rsid w:val="001D0180"/>
    <w:rsid w:val="001D365B"/>
    <w:rsid w:val="001D42C2"/>
    <w:rsid w:val="001D4CB8"/>
    <w:rsid w:val="001D5233"/>
    <w:rsid w:val="001D7E1E"/>
    <w:rsid w:val="001E159D"/>
    <w:rsid w:val="001E2D60"/>
    <w:rsid w:val="001E35E2"/>
    <w:rsid w:val="001E78C0"/>
    <w:rsid w:val="001F0864"/>
    <w:rsid w:val="001F27B2"/>
    <w:rsid w:val="001F5172"/>
    <w:rsid w:val="001F545C"/>
    <w:rsid w:val="001F61A6"/>
    <w:rsid w:val="00204A7A"/>
    <w:rsid w:val="00204C6A"/>
    <w:rsid w:val="00207D21"/>
    <w:rsid w:val="002170EE"/>
    <w:rsid w:val="0022164B"/>
    <w:rsid w:val="00221786"/>
    <w:rsid w:val="00224597"/>
    <w:rsid w:val="0022700C"/>
    <w:rsid w:val="00227C55"/>
    <w:rsid w:val="00231790"/>
    <w:rsid w:val="002368AF"/>
    <w:rsid w:val="0024208C"/>
    <w:rsid w:val="002447CA"/>
    <w:rsid w:val="0024580E"/>
    <w:rsid w:val="00250305"/>
    <w:rsid w:val="00252B0C"/>
    <w:rsid w:val="00256E10"/>
    <w:rsid w:val="00264396"/>
    <w:rsid w:val="00265C15"/>
    <w:rsid w:val="0027052C"/>
    <w:rsid w:val="002714F7"/>
    <w:rsid w:val="002724E7"/>
    <w:rsid w:val="00272F77"/>
    <w:rsid w:val="0027398B"/>
    <w:rsid w:val="00273F8B"/>
    <w:rsid w:val="00274710"/>
    <w:rsid w:val="00277573"/>
    <w:rsid w:val="00281BB7"/>
    <w:rsid w:val="00282E83"/>
    <w:rsid w:val="002831DF"/>
    <w:rsid w:val="002835B1"/>
    <w:rsid w:val="002840BA"/>
    <w:rsid w:val="00284753"/>
    <w:rsid w:val="00287309"/>
    <w:rsid w:val="00292C52"/>
    <w:rsid w:val="00292C62"/>
    <w:rsid w:val="00292F13"/>
    <w:rsid w:val="00293DCA"/>
    <w:rsid w:val="002969A7"/>
    <w:rsid w:val="002A11CB"/>
    <w:rsid w:val="002A1DFE"/>
    <w:rsid w:val="002A4AB9"/>
    <w:rsid w:val="002A4CDA"/>
    <w:rsid w:val="002A5497"/>
    <w:rsid w:val="002A7C7A"/>
    <w:rsid w:val="002A7F9A"/>
    <w:rsid w:val="002B0593"/>
    <w:rsid w:val="002B16A4"/>
    <w:rsid w:val="002B3292"/>
    <w:rsid w:val="002B58A6"/>
    <w:rsid w:val="002B5A1A"/>
    <w:rsid w:val="002B67A4"/>
    <w:rsid w:val="002C3121"/>
    <w:rsid w:val="002C6550"/>
    <w:rsid w:val="002C7D93"/>
    <w:rsid w:val="002D0208"/>
    <w:rsid w:val="002D05AE"/>
    <w:rsid w:val="002D25C6"/>
    <w:rsid w:val="002D2EB6"/>
    <w:rsid w:val="002D79F4"/>
    <w:rsid w:val="002E2B2B"/>
    <w:rsid w:val="002E3425"/>
    <w:rsid w:val="002E59C9"/>
    <w:rsid w:val="002E7442"/>
    <w:rsid w:val="002F10CE"/>
    <w:rsid w:val="002F2B2C"/>
    <w:rsid w:val="002F35AB"/>
    <w:rsid w:val="002F507D"/>
    <w:rsid w:val="002F6E7C"/>
    <w:rsid w:val="002F6FF5"/>
    <w:rsid w:val="002F702B"/>
    <w:rsid w:val="003018B5"/>
    <w:rsid w:val="0030441B"/>
    <w:rsid w:val="0030553D"/>
    <w:rsid w:val="00305A99"/>
    <w:rsid w:val="00305D90"/>
    <w:rsid w:val="00311F86"/>
    <w:rsid w:val="00312936"/>
    <w:rsid w:val="00313401"/>
    <w:rsid w:val="003205A5"/>
    <w:rsid w:val="003206EF"/>
    <w:rsid w:val="00320AC9"/>
    <w:rsid w:val="00324B1E"/>
    <w:rsid w:val="00325D7A"/>
    <w:rsid w:val="00330F32"/>
    <w:rsid w:val="003311C1"/>
    <w:rsid w:val="0033152E"/>
    <w:rsid w:val="00331792"/>
    <w:rsid w:val="003379CC"/>
    <w:rsid w:val="0034272C"/>
    <w:rsid w:val="00351A0A"/>
    <w:rsid w:val="003521B1"/>
    <w:rsid w:val="003525ED"/>
    <w:rsid w:val="00352CE2"/>
    <w:rsid w:val="003553CF"/>
    <w:rsid w:val="00362A6C"/>
    <w:rsid w:val="00364C3B"/>
    <w:rsid w:val="003652F3"/>
    <w:rsid w:val="003670E8"/>
    <w:rsid w:val="0037166D"/>
    <w:rsid w:val="00372D7A"/>
    <w:rsid w:val="00377BCF"/>
    <w:rsid w:val="00380BC0"/>
    <w:rsid w:val="00382449"/>
    <w:rsid w:val="0038734E"/>
    <w:rsid w:val="00391DAE"/>
    <w:rsid w:val="00391E36"/>
    <w:rsid w:val="0039320D"/>
    <w:rsid w:val="00393E1A"/>
    <w:rsid w:val="003945F8"/>
    <w:rsid w:val="0039573D"/>
    <w:rsid w:val="003961A8"/>
    <w:rsid w:val="00396509"/>
    <w:rsid w:val="0039784F"/>
    <w:rsid w:val="003A07A2"/>
    <w:rsid w:val="003A088B"/>
    <w:rsid w:val="003A0C04"/>
    <w:rsid w:val="003A14C3"/>
    <w:rsid w:val="003A186D"/>
    <w:rsid w:val="003A1B92"/>
    <w:rsid w:val="003A5C99"/>
    <w:rsid w:val="003B34C1"/>
    <w:rsid w:val="003C0A35"/>
    <w:rsid w:val="003C1CA0"/>
    <w:rsid w:val="003C29DD"/>
    <w:rsid w:val="003C514A"/>
    <w:rsid w:val="003C7325"/>
    <w:rsid w:val="003D15E2"/>
    <w:rsid w:val="003D227E"/>
    <w:rsid w:val="003D444E"/>
    <w:rsid w:val="003D5617"/>
    <w:rsid w:val="003D6B5A"/>
    <w:rsid w:val="003E29C6"/>
    <w:rsid w:val="003E2B0A"/>
    <w:rsid w:val="003E5DF9"/>
    <w:rsid w:val="003E7E6D"/>
    <w:rsid w:val="003F3D0F"/>
    <w:rsid w:val="003F3FA4"/>
    <w:rsid w:val="00400261"/>
    <w:rsid w:val="00401AD7"/>
    <w:rsid w:val="00402869"/>
    <w:rsid w:val="00404632"/>
    <w:rsid w:val="004055CD"/>
    <w:rsid w:val="00410078"/>
    <w:rsid w:val="00411361"/>
    <w:rsid w:val="004114A4"/>
    <w:rsid w:val="00412CC9"/>
    <w:rsid w:val="00414083"/>
    <w:rsid w:val="004219EC"/>
    <w:rsid w:val="004264EE"/>
    <w:rsid w:val="00427369"/>
    <w:rsid w:val="004273C2"/>
    <w:rsid w:val="00432516"/>
    <w:rsid w:val="004341C9"/>
    <w:rsid w:val="004350EA"/>
    <w:rsid w:val="00435AF6"/>
    <w:rsid w:val="00436BFD"/>
    <w:rsid w:val="00436C38"/>
    <w:rsid w:val="0044631A"/>
    <w:rsid w:val="004509FD"/>
    <w:rsid w:val="004516CA"/>
    <w:rsid w:val="004541EF"/>
    <w:rsid w:val="00461A47"/>
    <w:rsid w:val="00462661"/>
    <w:rsid w:val="004660DE"/>
    <w:rsid w:val="00467B68"/>
    <w:rsid w:val="00470FD0"/>
    <w:rsid w:val="00471DBD"/>
    <w:rsid w:val="004726A4"/>
    <w:rsid w:val="00472AC9"/>
    <w:rsid w:val="00473775"/>
    <w:rsid w:val="0048146B"/>
    <w:rsid w:val="00484686"/>
    <w:rsid w:val="00485DBC"/>
    <w:rsid w:val="00490A48"/>
    <w:rsid w:val="004910F4"/>
    <w:rsid w:val="004933E9"/>
    <w:rsid w:val="00495555"/>
    <w:rsid w:val="00497C26"/>
    <w:rsid w:val="004A273A"/>
    <w:rsid w:val="004A2A6B"/>
    <w:rsid w:val="004A596C"/>
    <w:rsid w:val="004A720D"/>
    <w:rsid w:val="004B252B"/>
    <w:rsid w:val="004B2622"/>
    <w:rsid w:val="004B2F50"/>
    <w:rsid w:val="004B43FE"/>
    <w:rsid w:val="004B6F75"/>
    <w:rsid w:val="004C0EA7"/>
    <w:rsid w:val="004C0EC7"/>
    <w:rsid w:val="004C13ED"/>
    <w:rsid w:val="004C3BBF"/>
    <w:rsid w:val="004C60A0"/>
    <w:rsid w:val="004C71CF"/>
    <w:rsid w:val="004D004E"/>
    <w:rsid w:val="004D0444"/>
    <w:rsid w:val="004D0E8E"/>
    <w:rsid w:val="004D45E6"/>
    <w:rsid w:val="004D4DD5"/>
    <w:rsid w:val="004D6FD9"/>
    <w:rsid w:val="004D7B12"/>
    <w:rsid w:val="004E202D"/>
    <w:rsid w:val="004E3026"/>
    <w:rsid w:val="004E6884"/>
    <w:rsid w:val="004E7322"/>
    <w:rsid w:val="004F2374"/>
    <w:rsid w:val="004F51FB"/>
    <w:rsid w:val="004F6874"/>
    <w:rsid w:val="00500500"/>
    <w:rsid w:val="00500684"/>
    <w:rsid w:val="00502947"/>
    <w:rsid w:val="00505DAA"/>
    <w:rsid w:val="00505F23"/>
    <w:rsid w:val="00506B26"/>
    <w:rsid w:val="00510156"/>
    <w:rsid w:val="005105BA"/>
    <w:rsid w:val="00510EFA"/>
    <w:rsid w:val="0051245F"/>
    <w:rsid w:val="00517512"/>
    <w:rsid w:val="00520898"/>
    <w:rsid w:val="0052295C"/>
    <w:rsid w:val="00524359"/>
    <w:rsid w:val="00525373"/>
    <w:rsid w:val="005314F2"/>
    <w:rsid w:val="00534197"/>
    <w:rsid w:val="00534882"/>
    <w:rsid w:val="00541518"/>
    <w:rsid w:val="005444E4"/>
    <w:rsid w:val="00546739"/>
    <w:rsid w:val="005506F8"/>
    <w:rsid w:val="00550833"/>
    <w:rsid w:val="00553189"/>
    <w:rsid w:val="00555415"/>
    <w:rsid w:val="00557759"/>
    <w:rsid w:val="005622C9"/>
    <w:rsid w:val="00562DB3"/>
    <w:rsid w:val="005630A4"/>
    <w:rsid w:val="00563E59"/>
    <w:rsid w:val="00564E4A"/>
    <w:rsid w:val="00566D4D"/>
    <w:rsid w:val="00571496"/>
    <w:rsid w:val="00573682"/>
    <w:rsid w:val="00573DCE"/>
    <w:rsid w:val="00580148"/>
    <w:rsid w:val="0058131C"/>
    <w:rsid w:val="00581C48"/>
    <w:rsid w:val="00583C8F"/>
    <w:rsid w:val="00586258"/>
    <w:rsid w:val="00590CF4"/>
    <w:rsid w:val="0059148E"/>
    <w:rsid w:val="005947C7"/>
    <w:rsid w:val="00594BBB"/>
    <w:rsid w:val="00596294"/>
    <w:rsid w:val="005971D4"/>
    <w:rsid w:val="005A05B8"/>
    <w:rsid w:val="005A4C9D"/>
    <w:rsid w:val="005A5DEB"/>
    <w:rsid w:val="005B1355"/>
    <w:rsid w:val="005B15B0"/>
    <w:rsid w:val="005B2276"/>
    <w:rsid w:val="005B27ED"/>
    <w:rsid w:val="005B3479"/>
    <w:rsid w:val="005B419A"/>
    <w:rsid w:val="005B5B53"/>
    <w:rsid w:val="005B6A0B"/>
    <w:rsid w:val="005B7FFC"/>
    <w:rsid w:val="005D18B9"/>
    <w:rsid w:val="005D7EDF"/>
    <w:rsid w:val="005E2807"/>
    <w:rsid w:val="005E3B1C"/>
    <w:rsid w:val="005E59D4"/>
    <w:rsid w:val="005F0A4D"/>
    <w:rsid w:val="005F114D"/>
    <w:rsid w:val="005F2F98"/>
    <w:rsid w:val="005F4107"/>
    <w:rsid w:val="005F4F54"/>
    <w:rsid w:val="005F4FE1"/>
    <w:rsid w:val="005F545C"/>
    <w:rsid w:val="00600214"/>
    <w:rsid w:val="00604670"/>
    <w:rsid w:val="00604CFB"/>
    <w:rsid w:val="00607003"/>
    <w:rsid w:val="006121A7"/>
    <w:rsid w:val="00622546"/>
    <w:rsid w:val="006267FE"/>
    <w:rsid w:val="00627FFB"/>
    <w:rsid w:val="006344B7"/>
    <w:rsid w:val="00635ED8"/>
    <w:rsid w:val="00641791"/>
    <w:rsid w:val="00643B95"/>
    <w:rsid w:val="00645BC3"/>
    <w:rsid w:val="0065087B"/>
    <w:rsid w:val="00650B0A"/>
    <w:rsid w:val="00653E14"/>
    <w:rsid w:val="00654698"/>
    <w:rsid w:val="00663A5C"/>
    <w:rsid w:val="00663B91"/>
    <w:rsid w:val="00666064"/>
    <w:rsid w:val="006667B7"/>
    <w:rsid w:val="00666B68"/>
    <w:rsid w:val="0067199C"/>
    <w:rsid w:val="00672B24"/>
    <w:rsid w:val="00672D77"/>
    <w:rsid w:val="00676594"/>
    <w:rsid w:val="00677173"/>
    <w:rsid w:val="0067780D"/>
    <w:rsid w:val="00682A4C"/>
    <w:rsid w:val="00683CD9"/>
    <w:rsid w:val="00684071"/>
    <w:rsid w:val="00685FE1"/>
    <w:rsid w:val="0068766B"/>
    <w:rsid w:val="00690985"/>
    <w:rsid w:val="0069194E"/>
    <w:rsid w:val="00694F3A"/>
    <w:rsid w:val="006A1D3D"/>
    <w:rsid w:val="006A2084"/>
    <w:rsid w:val="006A4793"/>
    <w:rsid w:val="006A75A5"/>
    <w:rsid w:val="006A765F"/>
    <w:rsid w:val="006B3F97"/>
    <w:rsid w:val="006B57BF"/>
    <w:rsid w:val="006B62DA"/>
    <w:rsid w:val="006C08CD"/>
    <w:rsid w:val="006C20A9"/>
    <w:rsid w:val="006C3BCE"/>
    <w:rsid w:val="006C4806"/>
    <w:rsid w:val="006C5737"/>
    <w:rsid w:val="006C6B42"/>
    <w:rsid w:val="006C6DDF"/>
    <w:rsid w:val="006C7505"/>
    <w:rsid w:val="006C7929"/>
    <w:rsid w:val="006D00AD"/>
    <w:rsid w:val="006D05E3"/>
    <w:rsid w:val="006D1F4B"/>
    <w:rsid w:val="006D22C4"/>
    <w:rsid w:val="006D2473"/>
    <w:rsid w:val="006D3C05"/>
    <w:rsid w:val="006D609D"/>
    <w:rsid w:val="006D6C15"/>
    <w:rsid w:val="006D6E61"/>
    <w:rsid w:val="006D74E9"/>
    <w:rsid w:val="006D7B0A"/>
    <w:rsid w:val="006E03F6"/>
    <w:rsid w:val="006E0FC2"/>
    <w:rsid w:val="006E3964"/>
    <w:rsid w:val="006E3A4C"/>
    <w:rsid w:val="006E3C3D"/>
    <w:rsid w:val="006E50B5"/>
    <w:rsid w:val="006E7188"/>
    <w:rsid w:val="006E79BC"/>
    <w:rsid w:val="006F0D21"/>
    <w:rsid w:val="006F1061"/>
    <w:rsid w:val="006F27D8"/>
    <w:rsid w:val="006F632B"/>
    <w:rsid w:val="006F6880"/>
    <w:rsid w:val="0070044E"/>
    <w:rsid w:val="00700BCF"/>
    <w:rsid w:val="007013E2"/>
    <w:rsid w:val="007101F8"/>
    <w:rsid w:val="00710B85"/>
    <w:rsid w:val="00712221"/>
    <w:rsid w:val="00714514"/>
    <w:rsid w:val="007148DE"/>
    <w:rsid w:val="00715A44"/>
    <w:rsid w:val="007172C5"/>
    <w:rsid w:val="0072122F"/>
    <w:rsid w:val="00723A7E"/>
    <w:rsid w:val="00723DDB"/>
    <w:rsid w:val="00724E10"/>
    <w:rsid w:val="00725829"/>
    <w:rsid w:val="00725BAB"/>
    <w:rsid w:val="0072605B"/>
    <w:rsid w:val="007319CB"/>
    <w:rsid w:val="0073251A"/>
    <w:rsid w:val="00732B73"/>
    <w:rsid w:val="00733465"/>
    <w:rsid w:val="00733507"/>
    <w:rsid w:val="0073474C"/>
    <w:rsid w:val="00735A41"/>
    <w:rsid w:val="007368C9"/>
    <w:rsid w:val="00737986"/>
    <w:rsid w:val="00742BC2"/>
    <w:rsid w:val="00743899"/>
    <w:rsid w:val="00745099"/>
    <w:rsid w:val="00746998"/>
    <w:rsid w:val="0074755F"/>
    <w:rsid w:val="00751194"/>
    <w:rsid w:val="00754987"/>
    <w:rsid w:val="007572F9"/>
    <w:rsid w:val="00760AD5"/>
    <w:rsid w:val="007610A2"/>
    <w:rsid w:val="0076167C"/>
    <w:rsid w:val="00763CA2"/>
    <w:rsid w:val="00764045"/>
    <w:rsid w:val="007640A1"/>
    <w:rsid w:val="00764714"/>
    <w:rsid w:val="00765108"/>
    <w:rsid w:val="00765344"/>
    <w:rsid w:val="00765FE1"/>
    <w:rsid w:val="00766EB1"/>
    <w:rsid w:val="00771789"/>
    <w:rsid w:val="0077445E"/>
    <w:rsid w:val="007805D7"/>
    <w:rsid w:val="0078168C"/>
    <w:rsid w:val="00783BB8"/>
    <w:rsid w:val="00791328"/>
    <w:rsid w:val="00794E31"/>
    <w:rsid w:val="00794F88"/>
    <w:rsid w:val="00794F89"/>
    <w:rsid w:val="00796207"/>
    <w:rsid w:val="007A0EBE"/>
    <w:rsid w:val="007A10CC"/>
    <w:rsid w:val="007A3FE0"/>
    <w:rsid w:val="007A42AD"/>
    <w:rsid w:val="007A4645"/>
    <w:rsid w:val="007A4A83"/>
    <w:rsid w:val="007A5AAB"/>
    <w:rsid w:val="007B6C23"/>
    <w:rsid w:val="007B708D"/>
    <w:rsid w:val="007C19C8"/>
    <w:rsid w:val="007C4F12"/>
    <w:rsid w:val="007C5D13"/>
    <w:rsid w:val="007C787C"/>
    <w:rsid w:val="007C78A3"/>
    <w:rsid w:val="007C78EA"/>
    <w:rsid w:val="007C7AF1"/>
    <w:rsid w:val="007D2CFE"/>
    <w:rsid w:val="007D2F4B"/>
    <w:rsid w:val="007D346F"/>
    <w:rsid w:val="007D411C"/>
    <w:rsid w:val="007D447F"/>
    <w:rsid w:val="007D51D6"/>
    <w:rsid w:val="007D68EF"/>
    <w:rsid w:val="007E1C3A"/>
    <w:rsid w:val="007E474E"/>
    <w:rsid w:val="007F0302"/>
    <w:rsid w:val="007F2F05"/>
    <w:rsid w:val="007F4534"/>
    <w:rsid w:val="007F5879"/>
    <w:rsid w:val="007F5B42"/>
    <w:rsid w:val="00801762"/>
    <w:rsid w:val="00803741"/>
    <w:rsid w:val="00804BCB"/>
    <w:rsid w:val="00810A09"/>
    <w:rsid w:val="00810E34"/>
    <w:rsid w:val="00811661"/>
    <w:rsid w:val="00814339"/>
    <w:rsid w:val="00815286"/>
    <w:rsid w:val="0081681B"/>
    <w:rsid w:val="00823D3A"/>
    <w:rsid w:val="0082537F"/>
    <w:rsid w:val="008258CD"/>
    <w:rsid w:val="008259D8"/>
    <w:rsid w:val="0083237C"/>
    <w:rsid w:val="00832E81"/>
    <w:rsid w:val="008336D2"/>
    <w:rsid w:val="00833FF3"/>
    <w:rsid w:val="00834108"/>
    <w:rsid w:val="008345FD"/>
    <w:rsid w:val="008356D3"/>
    <w:rsid w:val="00840A45"/>
    <w:rsid w:val="00840D34"/>
    <w:rsid w:val="00840EF3"/>
    <w:rsid w:val="00841CF7"/>
    <w:rsid w:val="00842B71"/>
    <w:rsid w:val="008447B4"/>
    <w:rsid w:val="00844D66"/>
    <w:rsid w:val="00845E83"/>
    <w:rsid w:val="00846A08"/>
    <w:rsid w:val="00846D91"/>
    <w:rsid w:val="00854F8D"/>
    <w:rsid w:val="008563C4"/>
    <w:rsid w:val="00857D86"/>
    <w:rsid w:val="0086368E"/>
    <w:rsid w:val="00865DEE"/>
    <w:rsid w:val="00866530"/>
    <w:rsid w:val="00872A9D"/>
    <w:rsid w:val="0087541F"/>
    <w:rsid w:val="008767B9"/>
    <w:rsid w:val="0088088B"/>
    <w:rsid w:val="00882229"/>
    <w:rsid w:val="00882F8F"/>
    <w:rsid w:val="008847A3"/>
    <w:rsid w:val="00884AE7"/>
    <w:rsid w:val="00884AF8"/>
    <w:rsid w:val="00884C12"/>
    <w:rsid w:val="008850E0"/>
    <w:rsid w:val="00885806"/>
    <w:rsid w:val="00885C04"/>
    <w:rsid w:val="00887043"/>
    <w:rsid w:val="008870F8"/>
    <w:rsid w:val="00887643"/>
    <w:rsid w:val="008941F5"/>
    <w:rsid w:val="008966F2"/>
    <w:rsid w:val="008A1506"/>
    <w:rsid w:val="008A4EFF"/>
    <w:rsid w:val="008A7561"/>
    <w:rsid w:val="008A7C8B"/>
    <w:rsid w:val="008B1446"/>
    <w:rsid w:val="008B2EF6"/>
    <w:rsid w:val="008B36CE"/>
    <w:rsid w:val="008B5604"/>
    <w:rsid w:val="008B689F"/>
    <w:rsid w:val="008C103A"/>
    <w:rsid w:val="008C4713"/>
    <w:rsid w:val="008C70F8"/>
    <w:rsid w:val="008C714F"/>
    <w:rsid w:val="008C7325"/>
    <w:rsid w:val="008C7F51"/>
    <w:rsid w:val="008D0485"/>
    <w:rsid w:val="008D1892"/>
    <w:rsid w:val="008D1CD6"/>
    <w:rsid w:val="008D26C3"/>
    <w:rsid w:val="008D2780"/>
    <w:rsid w:val="008D469D"/>
    <w:rsid w:val="008D5621"/>
    <w:rsid w:val="008D5974"/>
    <w:rsid w:val="008D64BA"/>
    <w:rsid w:val="008D68A4"/>
    <w:rsid w:val="008D6C3D"/>
    <w:rsid w:val="008E3765"/>
    <w:rsid w:val="008E428B"/>
    <w:rsid w:val="008F24F7"/>
    <w:rsid w:val="008F3E8D"/>
    <w:rsid w:val="008F4B8A"/>
    <w:rsid w:val="00902085"/>
    <w:rsid w:val="009046D2"/>
    <w:rsid w:val="00906BF1"/>
    <w:rsid w:val="009079DC"/>
    <w:rsid w:val="00907A49"/>
    <w:rsid w:val="00911A21"/>
    <w:rsid w:val="009131E4"/>
    <w:rsid w:val="00914038"/>
    <w:rsid w:val="00916C10"/>
    <w:rsid w:val="009202C3"/>
    <w:rsid w:val="0092721D"/>
    <w:rsid w:val="00927638"/>
    <w:rsid w:val="009307D8"/>
    <w:rsid w:val="009325FC"/>
    <w:rsid w:val="00932D4D"/>
    <w:rsid w:val="00935BE5"/>
    <w:rsid w:val="0093766D"/>
    <w:rsid w:val="00940542"/>
    <w:rsid w:val="00944198"/>
    <w:rsid w:val="00946A70"/>
    <w:rsid w:val="009501E0"/>
    <w:rsid w:val="00950F80"/>
    <w:rsid w:val="00951C9A"/>
    <w:rsid w:val="00956D40"/>
    <w:rsid w:val="0096045E"/>
    <w:rsid w:val="009604A1"/>
    <w:rsid w:val="00963247"/>
    <w:rsid w:val="00963F3F"/>
    <w:rsid w:val="00966C0C"/>
    <w:rsid w:val="00967725"/>
    <w:rsid w:val="00971702"/>
    <w:rsid w:val="00972E3A"/>
    <w:rsid w:val="009734A5"/>
    <w:rsid w:val="00973D28"/>
    <w:rsid w:val="00974F81"/>
    <w:rsid w:val="009751C9"/>
    <w:rsid w:val="00975FE7"/>
    <w:rsid w:val="0098221C"/>
    <w:rsid w:val="009826E2"/>
    <w:rsid w:val="00984447"/>
    <w:rsid w:val="009944E4"/>
    <w:rsid w:val="009969DD"/>
    <w:rsid w:val="009A0EF9"/>
    <w:rsid w:val="009A22DC"/>
    <w:rsid w:val="009A44D5"/>
    <w:rsid w:val="009A4BB2"/>
    <w:rsid w:val="009A6DB0"/>
    <w:rsid w:val="009B19E9"/>
    <w:rsid w:val="009B7B24"/>
    <w:rsid w:val="009C4E4B"/>
    <w:rsid w:val="009C783E"/>
    <w:rsid w:val="009D084A"/>
    <w:rsid w:val="009D1B86"/>
    <w:rsid w:val="009D52E2"/>
    <w:rsid w:val="009E0AC0"/>
    <w:rsid w:val="009E1076"/>
    <w:rsid w:val="009E75D1"/>
    <w:rsid w:val="009F03D3"/>
    <w:rsid w:val="009F279A"/>
    <w:rsid w:val="009F7BB6"/>
    <w:rsid w:val="00A02A68"/>
    <w:rsid w:val="00A10149"/>
    <w:rsid w:val="00A12D8D"/>
    <w:rsid w:val="00A13FED"/>
    <w:rsid w:val="00A207DC"/>
    <w:rsid w:val="00A20822"/>
    <w:rsid w:val="00A21F01"/>
    <w:rsid w:val="00A23871"/>
    <w:rsid w:val="00A24199"/>
    <w:rsid w:val="00A259A8"/>
    <w:rsid w:val="00A260F5"/>
    <w:rsid w:val="00A26C32"/>
    <w:rsid w:val="00A31702"/>
    <w:rsid w:val="00A32E0D"/>
    <w:rsid w:val="00A35A67"/>
    <w:rsid w:val="00A3653E"/>
    <w:rsid w:val="00A3790A"/>
    <w:rsid w:val="00A4424D"/>
    <w:rsid w:val="00A45270"/>
    <w:rsid w:val="00A45F67"/>
    <w:rsid w:val="00A46FC5"/>
    <w:rsid w:val="00A53E7C"/>
    <w:rsid w:val="00A54B53"/>
    <w:rsid w:val="00A617CB"/>
    <w:rsid w:val="00A627DA"/>
    <w:rsid w:val="00A65B35"/>
    <w:rsid w:val="00A7046F"/>
    <w:rsid w:val="00A74B2C"/>
    <w:rsid w:val="00A77C37"/>
    <w:rsid w:val="00A77D61"/>
    <w:rsid w:val="00A802B9"/>
    <w:rsid w:val="00A81AA3"/>
    <w:rsid w:val="00A84B15"/>
    <w:rsid w:val="00A859B4"/>
    <w:rsid w:val="00A86259"/>
    <w:rsid w:val="00A8654A"/>
    <w:rsid w:val="00A87D65"/>
    <w:rsid w:val="00A901B1"/>
    <w:rsid w:val="00A90540"/>
    <w:rsid w:val="00A91FD8"/>
    <w:rsid w:val="00A92897"/>
    <w:rsid w:val="00A9645F"/>
    <w:rsid w:val="00A96863"/>
    <w:rsid w:val="00AA2078"/>
    <w:rsid w:val="00AA4F7B"/>
    <w:rsid w:val="00AA5237"/>
    <w:rsid w:val="00AB0730"/>
    <w:rsid w:val="00AB2FF8"/>
    <w:rsid w:val="00AB4A12"/>
    <w:rsid w:val="00AB5FB5"/>
    <w:rsid w:val="00AC265F"/>
    <w:rsid w:val="00AC5DC9"/>
    <w:rsid w:val="00AD1D75"/>
    <w:rsid w:val="00AD359D"/>
    <w:rsid w:val="00AD3E80"/>
    <w:rsid w:val="00AD3F43"/>
    <w:rsid w:val="00AD5093"/>
    <w:rsid w:val="00AD61CC"/>
    <w:rsid w:val="00AD64EB"/>
    <w:rsid w:val="00AE0FF7"/>
    <w:rsid w:val="00AE13FD"/>
    <w:rsid w:val="00AE1464"/>
    <w:rsid w:val="00AE1CB3"/>
    <w:rsid w:val="00AE7724"/>
    <w:rsid w:val="00AF1F54"/>
    <w:rsid w:val="00AF3804"/>
    <w:rsid w:val="00AF73D7"/>
    <w:rsid w:val="00AF7E68"/>
    <w:rsid w:val="00B00D3B"/>
    <w:rsid w:val="00B05D8F"/>
    <w:rsid w:val="00B07AAF"/>
    <w:rsid w:val="00B10D6D"/>
    <w:rsid w:val="00B1234A"/>
    <w:rsid w:val="00B15155"/>
    <w:rsid w:val="00B212BA"/>
    <w:rsid w:val="00B22C87"/>
    <w:rsid w:val="00B274B8"/>
    <w:rsid w:val="00B3195B"/>
    <w:rsid w:val="00B362FB"/>
    <w:rsid w:val="00B409C8"/>
    <w:rsid w:val="00B416F0"/>
    <w:rsid w:val="00B43522"/>
    <w:rsid w:val="00B45F87"/>
    <w:rsid w:val="00B55134"/>
    <w:rsid w:val="00B5563E"/>
    <w:rsid w:val="00B61798"/>
    <w:rsid w:val="00B647E2"/>
    <w:rsid w:val="00B65060"/>
    <w:rsid w:val="00B66290"/>
    <w:rsid w:val="00B71854"/>
    <w:rsid w:val="00B7326D"/>
    <w:rsid w:val="00B7535F"/>
    <w:rsid w:val="00B754E7"/>
    <w:rsid w:val="00B761D1"/>
    <w:rsid w:val="00B76423"/>
    <w:rsid w:val="00B81559"/>
    <w:rsid w:val="00B82A25"/>
    <w:rsid w:val="00B83475"/>
    <w:rsid w:val="00B8357D"/>
    <w:rsid w:val="00B841A7"/>
    <w:rsid w:val="00B8456F"/>
    <w:rsid w:val="00B8483C"/>
    <w:rsid w:val="00B90324"/>
    <w:rsid w:val="00B92F3D"/>
    <w:rsid w:val="00B949D9"/>
    <w:rsid w:val="00B94FF0"/>
    <w:rsid w:val="00B9501F"/>
    <w:rsid w:val="00BA0E30"/>
    <w:rsid w:val="00BA15FD"/>
    <w:rsid w:val="00BA3F49"/>
    <w:rsid w:val="00BA55D9"/>
    <w:rsid w:val="00BA7904"/>
    <w:rsid w:val="00BB1251"/>
    <w:rsid w:val="00BB23F0"/>
    <w:rsid w:val="00BB3AEC"/>
    <w:rsid w:val="00BB4A1D"/>
    <w:rsid w:val="00BB4C1E"/>
    <w:rsid w:val="00BB5944"/>
    <w:rsid w:val="00BC001D"/>
    <w:rsid w:val="00BC04DB"/>
    <w:rsid w:val="00BC112B"/>
    <w:rsid w:val="00BC42AB"/>
    <w:rsid w:val="00BC6464"/>
    <w:rsid w:val="00BC6469"/>
    <w:rsid w:val="00BC7CB9"/>
    <w:rsid w:val="00BD293F"/>
    <w:rsid w:val="00BD2CAA"/>
    <w:rsid w:val="00BD542E"/>
    <w:rsid w:val="00BD55F6"/>
    <w:rsid w:val="00BD7832"/>
    <w:rsid w:val="00BE03C0"/>
    <w:rsid w:val="00BE044D"/>
    <w:rsid w:val="00BE195C"/>
    <w:rsid w:val="00BE390F"/>
    <w:rsid w:val="00BE48FE"/>
    <w:rsid w:val="00BF09C4"/>
    <w:rsid w:val="00BF588E"/>
    <w:rsid w:val="00BF7E65"/>
    <w:rsid w:val="00BF7FEC"/>
    <w:rsid w:val="00C03E33"/>
    <w:rsid w:val="00C04F5C"/>
    <w:rsid w:val="00C05938"/>
    <w:rsid w:val="00C073F7"/>
    <w:rsid w:val="00C07A0E"/>
    <w:rsid w:val="00C14758"/>
    <w:rsid w:val="00C1477C"/>
    <w:rsid w:val="00C17B00"/>
    <w:rsid w:val="00C21007"/>
    <w:rsid w:val="00C2316D"/>
    <w:rsid w:val="00C23AC6"/>
    <w:rsid w:val="00C25D63"/>
    <w:rsid w:val="00C30374"/>
    <w:rsid w:val="00C3086B"/>
    <w:rsid w:val="00C3175A"/>
    <w:rsid w:val="00C317AB"/>
    <w:rsid w:val="00C31DF4"/>
    <w:rsid w:val="00C346EA"/>
    <w:rsid w:val="00C41D06"/>
    <w:rsid w:val="00C44CC7"/>
    <w:rsid w:val="00C46508"/>
    <w:rsid w:val="00C47890"/>
    <w:rsid w:val="00C51387"/>
    <w:rsid w:val="00C54829"/>
    <w:rsid w:val="00C566F9"/>
    <w:rsid w:val="00C61A9B"/>
    <w:rsid w:val="00C625DF"/>
    <w:rsid w:val="00C631F3"/>
    <w:rsid w:val="00C66D6B"/>
    <w:rsid w:val="00C67558"/>
    <w:rsid w:val="00C7049E"/>
    <w:rsid w:val="00C72A10"/>
    <w:rsid w:val="00C73086"/>
    <w:rsid w:val="00C747A7"/>
    <w:rsid w:val="00C76961"/>
    <w:rsid w:val="00C80D41"/>
    <w:rsid w:val="00C8461F"/>
    <w:rsid w:val="00C84A1D"/>
    <w:rsid w:val="00C856F1"/>
    <w:rsid w:val="00C864F2"/>
    <w:rsid w:val="00C941DC"/>
    <w:rsid w:val="00C97836"/>
    <w:rsid w:val="00CA0086"/>
    <w:rsid w:val="00CA05D5"/>
    <w:rsid w:val="00CA21D5"/>
    <w:rsid w:val="00CA28A6"/>
    <w:rsid w:val="00CA3822"/>
    <w:rsid w:val="00CA4204"/>
    <w:rsid w:val="00CA7D35"/>
    <w:rsid w:val="00CA7DBD"/>
    <w:rsid w:val="00CB241C"/>
    <w:rsid w:val="00CB25BD"/>
    <w:rsid w:val="00CB43EA"/>
    <w:rsid w:val="00CB454C"/>
    <w:rsid w:val="00CB4933"/>
    <w:rsid w:val="00CB4A7C"/>
    <w:rsid w:val="00CB54A3"/>
    <w:rsid w:val="00CC257F"/>
    <w:rsid w:val="00CC275F"/>
    <w:rsid w:val="00CC2832"/>
    <w:rsid w:val="00CC2A4B"/>
    <w:rsid w:val="00CC2CFB"/>
    <w:rsid w:val="00CC715B"/>
    <w:rsid w:val="00CD149F"/>
    <w:rsid w:val="00CD2EC4"/>
    <w:rsid w:val="00CD40D9"/>
    <w:rsid w:val="00CD6CD8"/>
    <w:rsid w:val="00CE0B13"/>
    <w:rsid w:val="00CE6C04"/>
    <w:rsid w:val="00CE7394"/>
    <w:rsid w:val="00CF2AAA"/>
    <w:rsid w:val="00CF5F49"/>
    <w:rsid w:val="00CF7969"/>
    <w:rsid w:val="00D006C1"/>
    <w:rsid w:val="00D00B6B"/>
    <w:rsid w:val="00D04844"/>
    <w:rsid w:val="00D04BCE"/>
    <w:rsid w:val="00D05661"/>
    <w:rsid w:val="00D06FB4"/>
    <w:rsid w:val="00D07A53"/>
    <w:rsid w:val="00D11016"/>
    <w:rsid w:val="00D12E89"/>
    <w:rsid w:val="00D151AC"/>
    <w:rsid w:val="00D15CB1"/>
    <w:rsid w:val="00D15FFE"/>
    <w:rsid w:val="00D16642"/>
    <w:rsid w:val="00D2095F"/>
    <w:rsid w:val="00D22C5F"/>
    <w:rsid w:val="00D2472E"/>
    <w:rsid w:val="00D2533B"/>
    <w:rsid w:val="00D27ED7"/>
    <w:rsid w:val="00D310DB"/>
    <w:rsid w:val="00D418DF"/>
    <w:rsid w:val="00D44E1A"/>
    <w:rsid w:val="00D47F8A"/>
    <w:rsid w:val="00D53BFA"/>
    <w:rsid w:val="00D540EA"/>
    <w:rsid w:val="00D54271"/>
    <w:rsid w:val="00D56E41"/>
    <w:rsid w:val="00D57B66"/>
    <w:rsid w:val="00D6081E"/>
    <w:rsid w:val="00D61A6B"/>
    <w:rsid w:val="00D624AA"/>
    <w:rsid w:val="00D63163"/>
    <w:rsid w:val="00D63E8D"/>
    <w:rsid w:val="00D649C1"/>
    <w:rsid w:val="00D66330"/>
    <w:rsid w:val="00D66702"/>
    <w:rsid w:val="00D67B41"/>
    <w:rsid w:val="00D722E4"/>
    <w:rsid w:val="00D73286"/>
    <w:rsid w:val="00D748A7"/>
    <w:rsid w:val="00D7513A"/>
    <w:rsid w:val="00D75521"/>
    <w:rsid w:val="00D76819"/>
    <w:rsid w:val="00D845F6"/>
    <w:rsid w:val="00D872CB"/>
    <w:rsid w:val="00D917F5"/>
    <w:rsid w:val="00D92415"/>
    <w:rsid w:val="00D92B6F"/>
    <w:rsid w:val="00D9342E"/>
    <w:rsid w:val="00D938FC"/>
    <w:rsid w:val="00D940E9"/>
    <w:rsid w:val="00D94C5D"/>
    <w:rsid w:val="00D97A20"/>
    <w:rsid w:val="00DA0001"/>
    <w:rsid w:val="00DA0695"/>
    <w:rsid w:val="00DA0AB2"/>
    <w:rsid w:val="00DA48F9"/>
    <w:rsid w:val="00DA4DC8"/>
    <w:rsid w:val="00DA572C"/>
    <w:rsid w:val="00DA67E2"/>
    <w:rsid w:val="00DB29D6"/>
    <w:rsid w:val="00DB4D16"/>
    <w:rsid w:val="00DB525B"/>
    <w:rsid w:val="00DB7F6E"/>
    <w:rsid w:val="00DC19A6"/>
    <w:rsid w:val="00DC4259"/>
    <w:rsid w:val="00DC5259"/>
    <w:rsid w:val="00DC6A8C"/>
    <w:rsid w:val="00DC7BEF"/>
    <w:rsid w:val="00DC7CBB"/>
    <w:rsid w:val="00DD396B"/>
    <w:rsid w:val="00DD3DAC"/>
    <w:rsid w:val="00DD5233"/>
    <w:rsid w:val="00DE015C"/>
    <w:rsid w:val="00DE078A"/>
    <w:rsid w:val="00DE34FB"/>
    <w:rsid w:val="00DE4B5F"/>
    <w:rsid w:val="00DE4F09"/>
    <w:rsid w:val="00DE5193"/>
    <w:rsid w:val="00DE6F26"/>
    <w:rsid w:val="00DE70FE"/>
    <w:rsid w:val="00DF0C7F"/>
    <w:rsid w:val="00DF3417"/>
    <w:rsid w:val="00DF35C7"/>
    <w:rsid w:val="00DF64B1"/>
    <w:rsid w:val="00DF64C9"/>
    <w:rsid w:val="00DF7742"/>
    <w:rsid w:val="00E0098B"/>
    <w:rsid w:val="00E01CF4"/>
    <w:rsid w:val="00E028E0"/>
    <w:rsid w:val="00E02EA8"/>
    <w:rsid w:val="00E06A11"/>
    <w:rsid w:val="00E12D57"/>
    <w:rsid w:val="00E14132"/>
    <w:rsid w:val="00E1444D"/>
    <w:rsid w:val="00E14E38"/>
    <w:rsid w:val="00E15153"/>
    <w:rsid w:val="00E1601F"/>
    <w:rsid w:val="00E16BD2"/>
    <w:rsid w:val="00E210E2"/>
    <w:rsid w:val="00E21544"/>
    <w:rsid w:val="00E25F1F"/>
    <w:rsid w:val="00E26358"/>
    <w:rsid w:val="00E3399B"/>
    <w:rsid w:val="00E35F92"/>
    <w:rsid w:val="00E37C93"/>
    <w:rsid w:val="00E40AF2"/>
    <w:rsid w:val="00E42004"/>
    <w:rsid w:val="00E423C3"/>
    <w:rsid w:val="00E43950"/>
    <w:rsid w:val="00E44358"/>
    <w:rsid w:val="00E45159"/>
    <w:rsid w:val="00E47296"/>
    <w:rsid w:val="00E47C75"/>
    <w:rsid w:val="00E50FDD"/>
    <w:rsid w:val="00E60913"/>
    <w:rsid w:val="00E63DB4"/>
    <w:rsid w:val="00E64EE8"/>
    <w:rsid w:val="00E6643A"/>
    <w:rsid w:val="00E66899"/>
    <w:rsid w:val="00E672DD"/>
    <w:rsid w:val="00E70AF9"/>
    <w:rsid w:val="00E74F24"/>
    <w:rsid w:val="00E7572E"/>
    <w:rsid w:val="00E76871"/>
    <w:rsid w:val="00E769EA"/>
    <w:rsid w:val="00E76AAB"/>
    <w:rsid w:val="00E81AE9"/>
    <w:rsid w:val="00E822F3"/>
    <w:rsid w:val="00E8263E"/>
    <w:rsid w:val="00E82DAF"/>
    <w:rsid w:val="00E90278"/>
    <w:rsid w:val="00E943E2"/>
    <w:rsid w:val="00E97C7D"/>
    <w:rsid w:val="00E97E42"/>
    <w:rsid w:val="00E97F03"/>
    <w:rsid w:val="00EA0EF7"/>
    <w:rsid w:val="00EA1B7F"/>
    <w:rsid w:val="00EA4EC7"/>
    <w:rsid w:val="00EA5621"/>
    <w:rsid w:val="00EA5AE9"/>
    <w:rsid w:val="00EA7408"/>
    <w:rsid w:val="00EB27D4"/>
    <w:rsid w:val="00EB4017"/>
    <w:rsid w:val="00EB68F5"/>
    <w:rsid w:val="00EC0AEC"/>
    <w:rsid w:val="00EC3CF3"/>
    <w:rsid w:val="00EC41AF"/>
    <w:rsid w:val="00EC42D8"/>
    <w:rsid w:val="00EC5971"/>
    <w:rsid w:val="00EC7E58"/>
    <w:rsid w:val="00ED12A5"/>
    <w:rsid w:val="00ED1B8B"/>
    <w:rsid w:val="00ED3CF8"/>
    <w:rsid w:val="00ED6B6E"/>
    <w:rsid w:val="00EE09E1"/>
    <w:rsid w:val="00EE0FD7"/>
    <w:rsid w:val="00EE20E7"/>
    <w:rsid w:val="00EE2B41"/>
    <w:rsid w:val="00EE2E99"/>
    <w:rsid w:val="00EE4326"/>
    <w:rsid w:val="00EE55D3"/>
    <w:rsid w:val="00EF5EAD"/>
    <w:rsid w:val="00EF71F7"/>
    <w:rsid w:val="00EF7600"/>
    <w:rsid w:val="00F0457E"/>
    <w:rsid w:val="00F04850"/>
    <w:rsid w:val="00F04BDA"/>
    <w:rsid w:val="00F05EB2"/>
    <w:rsid w:val="00F113EC"/>
    <w:rsid w:val="00F14EF8"/>
    <w:rsid w:val="00F166A1"/>
    <w:rsid w:val="00F20507"/>
    <w:rsid w:val="00F2380F"/>
    <w:rsid w:val="00F259E4"/>
    <w:rsid w:val="00F26EB5"/>
    <w:rsid w:val="00F3021D"/>
    <w:rsid w:val="00F3029C"/>
    <w:rsid w:val="00F30847"/>
    <w:rsid w:val="00F31A84"/>
    <w:rsid w:val="00F32ED9"/>
    <w:rsid w:val="00F349DE"/>
    <w:rsid w:val="00F40257"/>
    <w:rsid w:val="00F412BF"/>
    <w:rsid w:val="00F42240"/>
    <w:rsid w:val="00F42630"/>
    <w:rsid w:val="00F42D9F"/>
    <w:rsid w:val="00F445DE"/>
    <w:rsid w:val="00F44B9C"/>
    <w:rsid w:val="00F50A15"/>
    <w:rsid w:val="00F518DC"/>
    <w:rsid w:val="00F52A84"/>
    <w:rsid w:val="00F5322C"/>
    <w:rsid w:val="00F54292"/>
    <w:rsid w:val="00F56832"/>
    <w:rsid w:val="00F574A9"/>
    <w:rsid w:val="00F57E33"/>
    <w:rsid w:val="00F6025E"/>
    <w:rsid w:val="00F60ECD"/>
    <w:rsid w:val="00F6157A"/>
    <w:rsid w:val="00F64F2A"/>
    <w:rsid w:val="00F727CA"/>
    <w:rsid w:val="00F7451F"/>
    <w:rsid w:val="00F76C61"/>
    <w:rsid w:val="00F76F18"/>
    <w:rsid w:val="00F811F7"/>
    <w:rsid w:val="00F825E8"/>
    <w:rsid w:val="00F82F92"/>
    <w:rsid w:val="00F861E7"/>
    <w:rsid w:val="00F9161E"/>
    <w:rsid w:val="00F91DF7"/>
    <w:rsid w:val="00F92DB4"/>
    <w:rsid w:val="00F92EFA"/>
    <w:rsid w:val="00F93C40"/>
    <w:rsid w:val="00F94D24"/>
    <w:rsid w:val="00FA18AF"/>
    <w:rsid w:val="00FA1EBB"/>
    <w:rsid w:val="00FA252C"/>
    <w:rsid w:val="00FA7D46"/>
    <w:rsid w:val="00FB0EC4"/>
    <w:rsid w:val="00FB3954"/>
    <w:rsid w:val="00FB5BC8"/>
    <w:rsid w:val="00FB617C"/>
    <w:rsid w:val="00FC1C87"/>
    <w:rsid w:val="00FC2CC9"/>
    <w:rsid w:val="00FC3033"/>
    <w:rsid w:val="00FC36EF"/>
    <w:rsid w:val="00FC738E"/>
    <w:rsid w:val="00FC79BE"/>
    <w:rsid w:val="00FD0634"/>
    <w:rsid w:val="00FD174D"/>
    <w:rsid w:val="00FD237C"/>
    <w:rsid w:val="00FD6E5E"/>
    <w:rsid w:val="00FE1BA3"/>
    <w:rsid w:val="00FE1C8F"/>
    <w:rsid w:val="00FE1D0C"/>
    <w:rsid w:val="00FE2F6F"/>
    <w:rsid w:val="00FE3391"/>
    <w:rsid w:val="00FE4CC5"/>
    <w:rsid w:val="00FF0E8E"/>
    <w:rsid w:val="00FF10A5"/>
    <w:rsid w:val="00FF48B4"/>
    <w:rsid w:val="00FF5B55"/>
    <w:rsid w:val="00FF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5D0C8B"/>
  <w15:docId w15:val="{069F708C-B1AC-40BB-B0DF-1243E586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  <w:lang w:bidi="en-US"/>
    </w:rPr>
  </w:style>
  <w:style w:type="paragraph" w:styleId="Heading1">
    <w:name w:val="heading 1"/>
    <w:basedOn w:val="Normal"/>
    <w:uiPriority w:val="9"/>
    <w:qFormat/>
    <w:pPr>
      <w:ind w:left="31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670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8C10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0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B525B"/>
    <w:pPr>
      <w:widowControl/>
      <w:tabs>
        <w:tab w:val="center" w:pos="4680"/>
        <w:tab w:val="right" w:pos="9360"/>
      </w:tabs>
      <w:autoSpaceDE/>
      <w:autoSpaceDN/>
    </w:pPr>
    <w:rPr>
      <w:rFonts w:ascii="Calibri Light" w:eastAsiaTheme="minorHAnsi" w:hAnsi="Calibri Light" w:cstheme="majorHAnsi"/>
      <w:sz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DB525B"/>
    <w:rPr>
      <w:rFonts w:ascii="Calibri Light" w:hAnsi="Calibri Light" w:cstheme="majorHAnsi"/>
      <w:sz w:val="24"/>
    </w:rPr>
  </w:style>
  <w:style w:type="paragraph" w:styleId="Footer">
    <w:name w:val="footer"/>
    <w:basedOn w:val="Normal"/>
    <w:link w:val="FooterChar"/>
    <w:uiPriority w:val="99"/>
    <w:unhideWhenUsed/>
    <w:rsid w:val="00287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7309"/>
    <w:rPr>
      <w:rFonts w:ascii="Garamond" w:eastAsia="Garamond" w:hAnsi="Garamond" w:cs="Garamond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7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7BF"/>
    <w:rPr>
      <w:rFonts w:ascii="Segoe UI" w:eastAsia="Garamond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E64EE8"/>
    <w:rPr>
      <w:rFonts w:ascii="Garamond" w:eastAsia="Garamond" w:hAnsi="Garamond" w:cs="Garamond"/>
      <w:lang w:bidi="en-US"/>
    </w:rPr>
  </w:style>
  <w:style w:type="table" w:styleId="TableGrid">
    <w:name w:val="Table Grid"/>
    <w:basedOn w:val="TableNormal"/>
    <w:uiPriority w:val="39"/>
    <w:rsid w:val="005813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8456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A7D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7D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7D46"/>
    <w:rPr>
      <w:rFonts w:ascii="Garamond" w:eastAsia="Garamond" w:hAnsi="Garamond" w:cs="Garamond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D46"/>
    <w:rPr>
      <w:rFonts w:ascii="Garamond" w:eastAsia="Garamond" w:hAnsi="Garamond" w:cs="Garamond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AD5093"/>
    <w:pPr>
      <w:widowControl/>
      <w:autoSpaceDE/>
      <w:autoSpaceDN/>
    </w:pPr>
    <w:rPr>
      <w:rFonts w:ascii="Garamond" w:eastAsia="Garamond" w:hAnsi="Garamond" w:cs="Garamond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25D63"/>
    <w:rPr>
      <w:color w:val="800080" w:themeColor="followedHyperlink"/>
      <w:u w:val="single"/>
    </w:rPr>
  </w:style>
  <w:style w:type="paragraph" w:customStyle="1" w:styleId="Default">
    <w:name w:val="Default"/>
    <w:rsid w:val="001F27B2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more-mckim.northeastern.edu/people/adaora-ubaka/" TargetMode="External"/><Relationship Id="rId13" Type="http://schemas.openxmlformats.org/officeDocument/2006/relationships/hyperlink" Target="mailto:sjwayne@uic.ed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sitiveorgs.bus.umich.edu/events/adaora-ubaka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lskitka@uic.ed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leaqua.2021.10159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jladge@northeastern.edu" TargetMode="External"/><Relationship Id="rId10" Type="http://schemas.openxmlformats.org/officeDocument/2006/relationships/hyperlink" Target="https://psycnet.apa.org/doi/10.1037/apl000103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.ubaka@northeastern.edu" TargetMode="External"/><Relationship Id="rId14" Type="http://schemas.openxmlformats.org/officeDocument/2006/relationships/hyperlink" Target="mailto:tcardador@illinoi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E2FE-9542-4579-B5A3-6B27DD25B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1394</Words>
  <Characters>794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aora Ubaka</vt:lpstr>
    </vt:vector>
  </TitlesOfParts>
  <Company/>
  <LinksUpToDate>false</LinksUpToDate>
  <CharactersWithSpaces>9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ora Ubaka</dc:title>
  <dc:subject/>
  <dc:creator>Administrator</dc:creator>
  <cp:keywords/>
  <dc:description/>
  <cp:lastModifiedBy>Ubaka, C. Adaora</cp:lastModifiedBy>
  <cp:revision>11</cp:revision>
  <cp:lastPrinted>2023-09-21T02:19:00Z</cp:lastPrinted>
  <dcterms:created xsi:type="dcterms:W3CDTF">2023-09-28T16:40:00Z</dcterms:created>
  <dcterms:modified xsi:type="dcterms:W3CDTF">2023-09-29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12-05T00:00:00Z</vt:filetime>
  </property>
</Properties>
</file>